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5BAAD5" w14:textId="63C04F5B" w:rsidR="00A30384" w:rsidRPr="005A16E3" w:rsidRDefault="006F4F95" w:rsidP="0086215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F4F95">
        <w:rPr>
          <w:rFonts w:ascii="Times New Roman" w:eastAsia="Times New Roman" w:hAnsi="Times New Roman" w:cs="Times New Roman" w:hint="eastAsia"/>
          <w:sz w:val="24"/>
          <w:szCs w:val="24"/>
        </w:rPr>
        <w:t>(T13)</w:t>
      </w:r>
      <w:r w:rsidRPr="006F4F95">
        <w:rPr>
          <w:rFonts w:ascii="新細明體" w:eastAsia="新細明體" w:hAnsi="新細明體" w:cs="新細明體" w:hint="eastAsia"/>
          <w:sz w:val="24"/>
          <w:szCs w:val="24"/>
        </w:rPr>
        <w:t>討論</w:t>
      </w:r>
      <w:proofErr w:type="spellStart"/>
      <w:r w:rsidRPr="006F4F95">
        <w:rPr>
          <w:rFonts w:ascii="Times New Roman" w:eastAsia="Times New Roman" w:hAnsi="Times New Roman" w:cs="Times New Roman" w:hint="eastAsia"/>
          <w:sz w:val="24"/>
          <w:szCs w:val="24"/>
        </w:rPr>
        <w:t>LocalTempTable</w:t>
      </w:r>
      <w:proofErr w:type="spellEnd"/>
      <w:r w:rsidRPr="006F4F95">
        <w:rPr>
          <w:rFonts w:ascii="新細明體" w:eastAsia="新細明體" w:hAnsi="新細明體" w:cs="新細明體" w:hint="eastAsia"/>
          <w:sz w:val="24"/>
          <w:szCs w:val="24"/>
        </w:rPr>
        <w:t>和</w:t>
      </w:r>
      <w:proofErr w:type="spellStart"/>
      <w:r w:rsidRPr="006F4F95">
        <w:rPr>
          <w:rFonts w:ascii="Times New Roman" w:eastAsia="Times New Roman" w:hAnsi="Times New Roman" w:cs="Times New Roman" w:hint="eastAsia"/>
          <w:sz w:val="24"/>
          <w:szCs w:val="24"/>
        </w:rPr>
        <w:t>GlobalTempTable</w:t>
      </w:r>
      <w:proofErr w:type="spellEnd"/>
      <w:r w:rsidR="00A30384"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 w:rsidR="00A30384" w:rsidRPr="002B2373">
        <w:rPr>
          <w:rFonts w:ascii="Times New Roman" w:eastAsia="Times New Roman" w:hAnsi="Times New Roman" w:cs="Times New Roman"/>
          <w:sz w:val="24"/>
          <w:szCs w:val="24"/>
        </w:rPr>
        <w:t>CourseGUID</w:t>
      </w:r>
      <w:proofErr w:type="spellEnd"/>
      <w:r w:rsidR="00A30384" w:rsidRPr="002B2373">
        <w:rPr>
          <w:rFonts w:ascii="Times New Roman" w:eastAsia="Times New Roman" w:hAnsi="Times New Roman" w:cs="Times New Roman"/>
          <w:sz w:val="24"/>
          <w:szCs w:val="24"/>
        </w:rPr>
        <w:t>: e48417fc-9db5-4e99-822c-706c5ccef6cc</w:t>
      </w:r>
      <w:r w:rsidR="00A30384">
        <w:rPr>
          <w:rFonts w:ascii="Times New Roman" w:eastAsia="Times New Roman" w:hAnsi="Times New Roman" w:cs="Times New Roman"/>
          <w:sz w:val="24"/>
          <w:szCs w:val="24"/>
        </w:rPr>
        <w:br/>
      </w:r>
      <w:r w:rsidR="00A30384"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A30384">
        <w:rPr>
          <w:rFonts w:ascii="Times New Roman" w:eastAsia="Times New Roman" w:hAnsi="Times New Roman" w:cs="Times New Roman"/>
          <w:sz w:val="24"/>
          <w:szCs w:val="24"/>
        </w:rPr>
        <w:br/>
      </w:r>
      <w:r w:rsidRPr="006F4F95">
        <w:rPr>
          <w:rFonts w:ascii="Times New Roman" w:eastAsia="Times New Roman" w:hAnsi="Times New Roman" w:cs="Times New Roman" w:hint="eastAsia"/>
          <w:sz w:val="24"/>
          <w:szCs w:val="24"/>
        </w:rPr>
        <w:t>(T13)</w:t>
      </w:r>
      <w:r w:rsidRPr="006F4F95">
        <w:rPr>
          <w:rFonts w:ascii="新細明體" w:eastAsia="新細明體" w:hAnsi="新細明體" w:cs="新細明體" w:hint="eastAsia"/>
          <w:sz w:val="24"/>
          <w:szCs w:val="24"/>
        </w:rPr>
        <w:t>討論</w:t>
      </w:r>
      <w:proofErr w:type="spellStart"/>
      <w:r w:rsidRPr="006F4F95">
        <w:rPr>
          <w:rFonts w:ascii="Times New Roman" w:eastAsia="Times New Roman" w:hAnsi="Times New Roman" w:cs="Times New Roman" w:hint="eastAsia"/>
          <w:sz w:val="24"/>
          <w:szCs w:val="24"/>
        </w:rPr>
        <w:t>LocalTempTable</w:t>
      </w:r>
      <w:proofErr w:type="spellEnd"/>
      <w:r w:rsidRPr="006F4F95">
        <w:rPr>
          <w:rFonts w:ascii="新細明體" w:eastAsia="新細明體" w:hAnsi="新細明體" w:cs="新細明體" w:hint="eastAsia"/>
          <w:sz w:val="24"/>
          <w:szCs w:val="24"/>
        </w:rPr>
        <w:t>和</w:t>
      </w:r>
      <w:proofErr w:type="spellStart"/>
      <w:r w:rsidRPr="006F4F95">
        <w:rPr>
          <w:rFonts w:ascii="Times New Roman" w:eastAsia="Times New Roman" w:hAnsi="Times New Roman" w:cs="Times New Roman" w:hint="eastAsia"/>
          <w:sz w:val="24"/>
          <w:szCs w:val="24"/>
        </w:rPr>
        <w:t>GlobalTempTable</w:t>
      </w:r>
      <w:proofErr w:type="spellEnd"/>
      <w:r w:rsidR="00A30384">
        <w:rPr>
          <w:rFonts w:ascii="Times New Roman" w:eastAsia="Times New Roman" w:hAnsi="Times New Roman" w:cs="Times New Roman"/>
          <w:sz w:val="24"/>
          <w:szCs w:val="24"/>
        </w:rPr>
        <w:br/>
      </w:r>
      <w:r w:rsidR="00A30384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A30384">
        <w:rPr>
          <w:rFonts w:ascii="Times New Roman" w:eastAsia="Times New Roman" w:hAnsi="Times New Roman" w:cs="Times New Roman"/>
          <w:sz w:val="24"/>
          <w:szCs w:val="24"/>
        </w:rPr>
        <w:br/>
      </w:r>
      <w:r w:rsidR="00A30384" w:rsidRPr="005A16E3">
        <w:rPr>
          <w:rFonts w:ascii="Times New Roman" w:eastAsia="Times New Roman" w:hAnsi="Times New Roman" w:cs="Times New Roman"/>
          <w:sz w:val="24"/>
          <w:szCs w:val="24"/>
        </w:rPr>
        <w:t>0. In Summary</w:t>
      </w:r>
    </w:p>
    <w:p w14:paraId="6CB56114" w14:textId="77777777" w:rsidR="00A30384" w:rsidRPr="005A16E3" w:rsidRDefault="00A30384" w:rsidP="0086215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A16E3">
        <w:rPr>
          <w:rFonts w:ascii="Times New Roman" w:eastAsia="Times New Roman" w:hAnsi="Times New Roman" w:cs="Times New Roman"/>
          <w:sz w:val="24"/>
          <w:szCs w:val="24"/>
        </w:rPr>
        <w:t xml:space="preserve">1. </w:t>
      </w:r>
      <w:proofErr w:type="spellStart"/>
      <w:r w:rsidRPr="005A16E3">
        <w:rPr>
          <w:rFonts w:ascii="Times New Roman" w:eastAsia="Times New Roman" w:hAnsi="Times New Roman" w:cs="Times New Roman"/>
          <w:sz w:val="24"/>
          <w:szCs w:val="24"/>
        </w:rPr>
        <w:t>ReCreate</w:t>
      </w:r>
      <w:proofErr w:type="spellEnd"/>
      <w:r w:rsidRPr="005A16E3">
        <w:rPr>
          <w:rFonts w:ascii="Times New Roman" w:eastAsia="Times New Roman" w:hAnsi="Times New Roman" w:cs="Times New Roman"/>
          <w:sz w:val="24"/>
          <w:szCs w:val="24"/>
        </w:rPr>
        <w:t xml:space="preserve"> Table V.S. Global/Local </w:t>
      </w:r>
      <w:proofErr w:type="spellStart"/>
      <w:r w:rsidRPr="005A16E3">
        <w:rPr>
          <w:rFonts w:ascii="Times New Roman" w:eastAsia="Times New Roman" w:hAnsi="Times New Roman" w:cs="Times New Roman"/>
          <w:sz w:val="24"/>
          <w:szCs w:val="24"/>
        </w:rPr>
        <w:t>TempTable</w:t>
      </w:r>
      <w:proofErr w:type="spellEnd"/>
    </w:p>
    <w:p w14:paraId="055A22D9" w14:textId="77777777" w:rsidR="00A30384" w:rsidRPr="005A16E3" w:rsidRDefault="00A30384" w:rsidP="0086215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A16E3">
        <w:rPr>
          <w:rFonts w:ascii="Times New Roman" w:eastAsia="Times New Roman" w:hAnsi="Times New Roman" w:cs="Times New Roman"/>
          <w:sz w:val="24"/>
          <w:szCs w:val="24"/>
        </w:rPr>
        <w:t xml:space="preserve">2. Select/Insert Global/Local </w:t>
      </w:r>
      <w:proofErr w:type="spellStart"/>
      <w:r w:rsidRPr="005A16E3">
        <w:rPr>
          <w:rFonts w:ascii="Times New Roman" w:eastAsia="Times New Roman" w:hAnsi="Times New Roman" w:cs="Times New Roman"/>
          <w:sz w:val="24"/>
          <w:szCs w:val="24"/>
        </w:rPr>
        <w:t>TempTable</w:t>
      </w:r>
      <w:proofErr w:type="spellEnd"/>
    </w:p>
    <w:p w14:paraId="6DF78591" w14:textId="77777777" w:rsidR="00A30384" w:rsidRPr="005A16E3" w:rsidRDefault="00A30384" w:rsidP="0086215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A16E3">
        <w:rPr>
          <w:rFonts w:ascii="Times New Roman" w:eastAsia="Times New Roman" w:hAnsi="Times New Roman" w:cs="Times New Roman"/>
          <w:sz w:val="24"/>
          <w:szCs w:val="24"/>
        </w:rPr>
        <w:t xml:space="preserve">3. Global/Local </w:t>
      </w:r>
      <w:proofErr w:type="spellStart"/>
      <w:r w:rsidRPr="005A16E3">
        <w:rPr>
          <w:rFonts w:ascii="Times New Roman" w:eastAsia="Times New Roman" w:hAnsi="Times New Roman" w:cs="Times New Roman"/>
          <w:sz w:val="24"/>
          <w:szCs w:val="24"/>
        </w:rPr>
        <w:t>TempTable</w:t>
      </w:r>
      <w:proofErr w:type="spellEnd"/>
      <w:r w:rsidRPr="005A16E3">
        <w:rPr>
          <w:rFonts w:ascii="Times New Roman" w:eastAsia="Times New Roman" w:hAnsi="Times New Roman" w:cs="Times New Roman"/>
          <w:sz w:val="24"/>
          <w:szCs w:val="24"/>
        </w:rPr>
        <w:t xml:space="preserve"> with Stored Procedure</w:t>
      </w:r>
    </w:p>
    <w:p w14:paraId="1752984F" w14:textId="38F5B857" w:rsidR="007E5860" w:rsidRDefault="00A30384" w:rsidP="0086215C">
      <w:pPr>
        <w:spacing w:after="0"/>
      </w:pPr>
      <w:r w:rsidRPr="005A16E3">
        <w:rPr>
          <w:rFonts w:ascii="Times New Roman" w:eastAsia="Times New Roman" w:hAnsi="Times New Roman" w:cs="Times New Roman"/>
          <w:sz w:val="24"/>
          <w:szCs w:val="24"/>
        </w:rPr>
        <w:t>4. Clean up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>
        <w:br/>
      </w:r>
      <w:r>
        <w:br/>
      </w:r>
    </w:p>
    <w:p w14:paraId="56A9C76B" w14:textId="77777777" w:rsidR="007E5860" w:rsidRDefault="007E5860" w:rsidP="0086215C">
      <w:pPr>
        <w:spacing w:after="0"/>
      </w:pPr>
      <w:r>
        <w:rPr>
          <w:sz w:val="48"/>
          <w:szCs w:val="48"/>
        </w:rPr>
        <w:t>0. In Summary</w:t>
      </w:r>
    </w:p>
    <w:p w14:paraId="4A5440F7" w14:textId="77777777" w:rsidR="007E5860" w:rsidRDefault="007E5860" w:rsidP="0086215C">
      <w:pPr>
        <w:spacing w:after="0"/>
      </w:pPr>
    </w:p>
    <w:p w14:paraId="1D4D2F8E" w14:textId="77777777" w:rsidR="007E5860" w:rsidRDefault="007E5860" w:rsidP="0086215C">
      <w:pPr>
        <w:spacing w:after="0"/>
      </w:pPr>
    </w:p>
    <w:p w14:paraId="35261CAC" w14:textId="77777777" w:rsidR="007E5860" w:rsidRDefault="007E5860" w:rsidP="0086215C">
      <w:pPr>
        <w:spacing w:after="0"/>
      </w:pPr>
    </w:p>
    <w:p w14:paraId="1226D445" w14:textId="77777777" w:rsidR="007E5860" w:rsidRDefault="007E5860" w:rsidP="0086215C">
      <w:pPr>
        <w:spacing w:after="0"/>
      </w:pPr>
      <w:r>
        <w:t>In Summary</w:t>
      </w:r>
    </w:p>
    <w:p w14:paraId="76AA101D" w14:textId="77777777" w:rsidR="007E5860" w:rsidRDefault="007E5860" w:rsidP="0086215C">
      <w:pPr>
        <w:spacing w:after="0"/>
      </w:pPr>
      <w:r>
        <w:t>1.</w:t>
      </w:r>
    </w:p>
    <w:p w14:paraId="75391973" w14:textId="77777777" w:rsidR="007E5860" w:rsidRDefault="007E5860" w:rsidP="0086215C">
      <w:pPr>
        <w:spacing w:after="0"/>
      </w:pPr>
      <w:r>
        <w:t>Local Temp Table V.S. Global Temp Table</w:t>
      </w:r>
    </w:p>
    <w:p w14:paraId="2A9246CB" w14:textId="77777777" w:rsidR="007E5860" w:rsidRDefault="007E5860" w:rsidP="0086215C">
      <w:pPr>
        <w:spacing w:after="0"/>
      </w:pPr>
      <w:r>
        <w:t xml:space="preserve">Databases --&gt; System Databases --&gt; </w:t>
      </w:r>
      <w:proofErr w:type="spellStart"/>
      <w:r>
        <w:t>tempdb</w:t>
      </w:r>
      <w:proofErr w:type="spellEnd"/>
      <w:r>
        <w:t xml:space="preserve"> --&gt;</w:t>
      </w:r>
    </w:p>
    <w:p w14:paraId="48B29085" w14:textId="77777777" w:rsidR="007E5860" w:rsidRDefault="007E5860" w:rsidP="0086215C">
      <w:pPr>
        <w:spacing w:after="0"/>
      </w:pPr>
      <w:r>
        <w:t>Temporary Tables --&gt; #LocalTempTable/##GlobalTempTable</w:t>
      </w:r>
    </w:p>
    <w:p w14:paraId="055F0FB1" w14:textId="77777777" w:rsidR="007E5860" w:rsidRDefault="007E5860" w:rsidP="0086215C">
      <w:pPr>
        <w:spacing w:after="0"/>
      </w:pPr>
      <w:r>
        <w:t>1.1.</w:t>
      </w:r>
    </w:p>
    <w:p w14:paraId="2AE9B6D2" w14:textId="77777777" w:rsidR="007E5860" w:rsidRDefault="007E5860" w:rsidP="0086215C">
      <w:pPr>
        <w:spacing w:after="0"/>
      </w:pPr>
      <w:r>
        <w:t>#LocalTempTable</w:t>
      </w:r>
    </w:p>
    <w:p w14:paraId="63174EA2" w14:textId="77777777" w:rsidR="007E5860" w:rsidRDefault="007E5860" w:rsidP="0086215C">
      <w:pPr>
        <w:spacing w:after="0"/>
      </w:pPr>
      <w:r>
        <w:t>1.1.1.</w:t>
      </w:r>
    </w:p>
    <w:p w14:paraId="10308D79" w14:textId="77777777" w:rsidR="007E5860" w:rsidRDefault="007E5860" w:rsidP="0086215C">
      <w:pPr>
        <w:spacing w:after="0"/>
      </w:pPr>
      <w:r>
        <w:t>Prefix with One pound (#) symbol.  </w:t>
      </w:r>
      <w:proofErr w:type="gramStart"/>
      <w:r>
        <w:t>E.g.</w:t>
      </w:r>
      <w:proofErr w:type="gramEnd"/>
      <w:r>
        <w:t xml:space="preserve"> #LocalTempTable</w:t>
      </w:r>
    </w:p>
    <w:p w14:paraId="31B00EA9" w14:textId="77777777" w:rsidR="007E5860" w:rsidRDefault="007E5860" w:rsidP="0086215C">
      <w:pPr>
        <w:spacing w:after="0"/>
      </w:pPr>
      <w:r>
        <w:t>1.1.2.</w:t>
      </w:r>
    </w:p>
    <w:p w14:paraId="4A2F299C" w14:textId="77777777" w:rsidR="007E5860" w:rsidRDefault="007E5860" w:rsidP="0086215C">
      <w:pPr>
        <w:spacing w:after="0"/>
      </w:pPr>
      <w:r>
        <w:t>SQL server appends a long underscore and some random numbers.</w:t>
      </w:r>
    </w:p>
    <w:p w14:paraId="0E5C12B4" w14:textId="77777777" w:rsidR="007E5860" w:rsidRDefault="007E5860" w:rsidP="0086215C">
      <w:pPr>
        <w:spacing w:after="0"/>
      </w:pPr>
      <w:r>
        <w:t>E.g.</w:t>
      </w:r>
    </w:p>
    <w:p w14:paraId="7D462C5F" w14:textId="77777777" w:rsidR="007E5860" w:rsidRDefault="007E5860" w:rsidP="0086215C">
      <w:pPr>
        <w:spacing w:after="0"/>
      </w:pPr>
      <w:r>
        <w:t>#Person__________________________________________000000000195</w:t>
      </w:r>
    </w:p>
    <w:p w14:paraId="0821466E" w14:textId="77777777" w:rsidR="007E5860" w:rsidRDefault="007E5860" w:rsidP="0086215C">
      <w:pPr>
        <w:spacing w:after="0"/>
      </w:pPr>
      <w:r>
        <w:t>1.1.3.</w:t>
      </w:r>
    </w:p>
    <w:p w14:paraId="7F979EA2" w14:textId="77777777" w:rsidR="007E5860" w:rsidRDefault="007E5860" w:rsidP="0086215C">
      <w:pPr>
        <w:spacing w:after="0"/>
      </w:pPr>
      <w:r>
        <w:t>#LocalTempTable is available for current connection/session/query window/query file.</w:t>
      </w:r>
    </w:p>
    <w:p w14:paraId="76ADA14A" w14:textId="77777777" w:rsidR="007E5860" w:rsidRDefault="007E5860" w:rsidP="0086215C">
      <w:pPr>
        <w:spacing w:after="0"/>
      </w:pPr>
      <w:r>
        <w:t>It is automatically dropped after closing the current connection/session/query window/query file.</w:t>
      </w:r>
    </w:p>
    <w:p w14:paraId="7E117835" w14:textId="77777777" w:rsidR="007E5860" w:rsidRDefault="007E5860" w:rsidP="0086215C">
      <w:pPr>
        <w:spacing w:after="0"/>
      </w:pPr>
      <w:r>
        <w:t>1.1.4.</w:t>
      </w:r>
    </w:p>
    <w:p w14:paraId="7F3D91D8" w14:textId="77777777" w:rsidR="007E5860" w:rsidRDefault="007E5860" w:rsidP="0086215C">
      <w:pPr>
        <w:spacing w:after="0"/>
      </w:pPr>
      <w:r>
        <w:t>#LocalTempTable will NOT be automatically dropped</w:t>
      </w:r>
    </w:p>
    <w:p w14:paraId="781110C3" w14:textId="77777777" w:rsidR="007E5860" w:rsidRDefault="007E5860" w:rsidP="0086215C">
      <w:pPr>
        <w:spacing w:after="0"/>
      </w:pPr>
      <w:r>
        <w:t>on the completion of stored procedure execution.</w:t>
      </w:r>
    </w:p>
    <w:p w14:paraId="41BD0E70" w14:textId="77777777" w:rsidR="007E5860" w:rsidRDefault="007E5860" w:rsidP="0086215C">
      <w:pPr>
        <w:spacing w:after="0"/>
      </w:pPr>
      <w:r>
        <w:t>----------</w:t>
      </w:r>
    </w:p>
    <w:p w14:paraId="0CDFB36F" w14:textId="77777777" w:rsidR="007E5860" w:rsidRDefault="007E5860" w:rsidP="0086215C">
      <w:pPr>
        <w:spacing w:after="0"/>
      </w:pPr>
      <w:r>
        <w:t>1.2.</w:t>
      </w:r>
    </w:p>
    <w:p w14:paraId="7CF36D81" w14:textId="77777777" w:rsidR="007E5860" w:rsidRDefault="007E5860" w:rsidP="0086215C">
      <w:pPr>
        <w:spacing w:after="0"/>
      </w:pPr>
      <w:r>
        <w:t>##GlobalTempTable</w:t>
      </w:r>
    </w:p>
    <w:p w14:paraId="21BCF94F" w14:textId="77777777" w:rsidR="007E5860" w:rsidRDefault="007E5860" w:rsidP="0086215C">
      <w:pPr>
        <w:spacing w:after="0"/>
      </w:pPr>
      <w:r>
        <w:t>1.2.1.</w:t>
      </w:r>
    </w:p>
    <w:p w14:paraId="69B50085" w14:textId="77777777" w:rsidR="007E5860" w:rsidRDefault="007E5860" w:rsidP="0086215C">
      <w:pPr>
        <w:spacing w:after="0"/>
      </w:pPr>
      <w:r>
        <w:t>Prefix with Double pound (##) symbol.  </w:t>
      </w:r>
      <w:proofErr w:type="gramStart"/>
      <w:r>
        <w:t>E.g.</w:t>
      </w:r>
      <w:proofErr w:type="gramEnd"/>
      <w:r>
        <w:t xml:space="preserve"> ##GlobalTempTable</w:t>
      </w:r>
    </w:p>
    <w:p w14:paraId="5FE1F0B1" w14:textId="77777777" w:rsidR="007E5860" w:rsidRDefault="007E5860" w:rsidP="0086215C">
      <w:pPr>
        <w:spacing w:after="0"/>
      </w:pPr>
      <w:r>
        <w:t>1.2.2.</w:t>
      </w:r>
    </w:p>
    <w:p w14:paraId="79DB923C" w14:textId="77777777" w:rsidR="007E5860" w:rsidRDefault="007E5860" w:rsidP="0086215C">
      <w:pPr>
        <w:spacing w:after="0"/>
      </w:pPr>
      <w:r>
        <w:t>SQL server will give a Table Name without appending any random number.</w:t>
      </w:r>
    </w:p>
    <w:p w14:paraId="77860320" w14:textId="77777777" w:rsidR="007E5860" w:rsidRDefault="007E5860" w:rsidP="0086215C">
      <w:pPr>
        <w:spacing w:after="0"/>
      </w:pPr>
      <w:r>
        <w:t>E.g.</w:t>
      </w:r>
    </w:p>
    <w:p w14:paraId="6B32E23A" w14:textId="77777777" w:rsidR="007E5860" w:rsidRDefault="007E5860" w:rsidP="0086215C">
      <w:pPr>
        <w:spacing w:after="0"/>
      </w:pPr>
      <w:proofErr w:type="spellStart"/>
      <w:proofErr w:type="gramStart"/>
      <w:r>
        <w:t>dbo</w:t>
      </w:r>
      <w:proofErr w:type="spellEnd"/>
      <w:r>
        <w:t>.#</w:t>
      </w:r>
      <w:proofErr w:type="gramEnd"/>
      <w:r>
        <w:t>#Person3</w:t>
      </w:r>
    </w:p>
    <w:p w14:paraId="1A1DB1CD" w14:textId="77777777" w:rsidR="007E5860" w:rsidRDefault="007E5860" w:rsidP="0086215C">
      <w:pPr>
        <w:spacing w:after="0"/>
      </w:pPr>
      <w:r>
        <w:t>1.2.3.</w:t>
      </w:r>
    </w:p>
    <w:p w14:paraId="003ABA27" w14:textId="77777777" w:rsidR="007E5860" w:rsidRDefault="007E5860" w:rsidP="0086215C">
      <w:pPr>
        <w:spacing w:after="0"/>
      </w:pPr>
      <w:r>
        <w:t>##GlobalTempTable is available for any connection/session/query window/query file.</w:t>
      </w:r>
    </w:p>
    <w:p w14:paraId="680411E1" w14:textId="77777777" w:rsidR="007E5860" w:rsidRDefault="007E5860" w:rsidP="0086215C">
      <w:pPr>
        <w:spacing w:after="0"/>
      </w:pPr>
      <w:r>
        <w:t>It is automatically dropped after closing the ALL connection/session/query window/query file.</w:t>
      </w:r>
    </w:p>
    <w:p w14:paraId="7F2EC8EA" w14:textId="77777777" w:rsidR="007E5860" w:rsidRDefault="007E5860" w:rsidP="0086215C">
      <w:pPr>
        <w:spacing w:after="0"/>
      </w:pPr>
      <w:r>
        <w:t>1.</w:t>
      </w:r>
      <w:proofErr w:type="gramStart"/>
      <w:r>
        <w:t>2..</w:t>
      </w:r>
      <w:proofErr w:type="gramEnd"/>
      <w:r>
        <w:t>4.</w:t>
      </w:r>
    </w:p>
    <w:p w14:paraId="40DEC1FA" w14:textId="77777777" w:rsidR="007E5860" w:rsidRDefault="007E5860" w:rsidP="0086215C">
      <w:pPr>
        <w:spacing w:after="0"/>
      </w:pPr>
      <w:r>
        <w:t>##GlobalTempTable will NOT be automatically dropped</w:t>
      </w:r>
    </w:p>
    <w:p w14:paraId="3CC46F29" w14:textId="77777777" w:rsidR="007E5860" w:rsidRDefault="007E5860" w:rsidP="0086215C">
      <w:pPr>
        <w:spacing w:after="0"/>
      </w:pPr>
      <w:r>
        <w:t>on the completion of stored procedure execution.</w:t>
      </w:r>
    </w:p>
    <w:p w14:paraId="56E93B7B" w14:textId="77777777" w:rsidR="007E5860" w:rsidRDefault="007E5860" w:rsidP="0086215C">
      <w:pPr>
        <w:spacing w:after="0"/>
      </w:pPr>
    </w:p>
    <w:p w14:paraId="4C9BB161" w14:textId="77777777" w:rsidR="007E5860" w:rsidRDefault="007E5860" w:rsidP="0086215C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lastRenderedPageBreak/>
        <w:t>==================================================</w:t>
      </w:r>
    </w:p>
    <w:p w14:paraId="0BF0ABF6" w14:textId="77777777" w:rsidR="007E5860" w:rsidRDefault="007E5860" w:rsidP="0086215C">
      <w:pPr>
        <w:spacing w:after="0"/>
      </w:pPr>
    </w:p>
    <w:p w14:paraId="2B01A80D" w14:textId="77777777" w:rsidR="007E5860" w:rsidRDefault="007E5860" w:rsidP="0086215C">
      <w:pPr>
        <w:spacing w:after="0"/>
      </w:pPr>
      <w:r>
        <w:t>更正</w:t>
      </w:r>
      <w:r>
        <w:t>1:</w:t>
      </w:r>
    </w:p>
    <w:p w14:paraId="7998D096" w14:textId="77777777" w:rsidR="007E5860" w:rsidRDefault="007E5860" w:rsidP="0086215C">
      <w:pPr>
        <w:spacing w:after="0"/>
      </w:pPr>
      <w:r>
        <w:t>該範例</w:t>
      </w:r>
      <w:r>
        <w:t xml:space="preserve"> </w:t>
      </w:r>
      <w:proofErr w:type="spellStart"/>
      <w:r>
        <w:t>spLocalTempTable</w:t>
      </w:r>
      <w:proofErr w:type="spellEnd"/>
      <w:r>
        <w:t>的內容是建立</w:t>
      </w:r>
      <w:proofErr w:type="spellStart"/>
      <w:r>
        <w:t>LocalTempTable</w:t>
      </w:r>
      <w:proofErr w:type="spellEnd"/>
      <w:r>
        <w:t xml:space="preserve"> #Person4</w:t>
      </w:r>
      <w:r>
        <w:t>，但在</w:t>
      </w:r>
      <w:r>
        <w:t>insert</w:t>
      </w:r>
      <w:r>
        <w:t>的語法是</w:t>
      </w:r>
      <w:r>
        <w:t>insert</w:t>
      </w:r>
      <w:r>
        <w:t>到</w:t>
      </w:r>
      <w:r>
        <w:t>#Person2</w:t>
      </w:r>
      <w:r>
        <w:t>，所以在查詢</w:t>
      </w:r>
      <w:r>
        <w:t>#Person4</w:t>
      </w:r>
      <w:r>
        <w:t>時，才沒有資</w:t>
      </w:r>
      <w:r>
        <w:rPr>
          <w:rFonts w:ascii="新細明體" w:eastAsia="新細明體" w:hAnsi="新細明體" w:cs="新細明體" w:hint="eastAsia"/>
        </w:rPr>
        <w:t>料</w:t>
      </w:r>
    </w:p>
    <w:p w14:paraId="768710D6" w14:textId="77777777" w:rsidR="007E5860" w:rsidRDefault="007E5860" w:rsidP="0086215C">
      <w:pPr>
        <w:spacing w:after="0"/>
      </w:pPr>
      <w:r>
        <w:t>以下為更正後的版</w:t>
      </w:r>
      <w:r>
        <w:rPr>
          <w:rFonts w:ascii="新細明體" w:eastAsia="新細明體" w:hAnsi="新細明體" w:cs="新細明體" w:hint="eastAsia"/>
        </w:rPr>
        <w:t>本</w:t>
      </w:r>
    </w:p>
    <w:p w14:paraId="369DD5CF" w14:textId="77777777" w:rsidR="007E5860" w:rsidRDefault="007E5860" w:rsidP="0086215C">
      <w:pPr>
        <w:spacing w:after="0"/>
      </w:pPr>
      <w:r>
        <w:t>--T013_03_01</w:t>
      </w:r>
    </w:p>
    <w:p w14:paraId="6020279C" w14:textId="77777777" w:rsidR="007E5860" w:rsidRDefault="007E5860" w:rsidP="0086215C">
      <w:pPr>
        <w:spacing w:after="0"/>
      </w:pPr>
      <w:r>
        <w:t xml:space="preserve">--Local </w:t>
      </w:r>
      <w:proofErr w:type="spellStart"/>
      <w:r>
        <w:t>TempTable</w:t>
      </w:r>
      <w:proofErr w:type="spellEnd"/>
      <w:r>
        <w:t xml:space="preserve"> in Stored Procedure</w:t>
      </w:r>
    </w:p>
    <w:p w14:paraId="4C9C7B77" w14:textId="77777777" w:rsidR="007E5860" w:rsidRDefault="007E5860" w:rsidP="0086215C">
      <w:pPr>
        <w:spacing w:after="0"/>
      </w:pPr>
      <w:r>
        <w:t xml:space="preserve">IF </w:t>
      </w:r>
      <w:proofErr w:type="gramStart"/>
      <w:r>
        <w:t>( EXISTS</w:t>
      </w:r>
      <w:proofErr w:type="gramEnd"/>
      <w:r>
        <w:t xml:space="preserve"> ( SELECT    *</w:t>
      </w:r>
    </w:p>
    <w:p w14:paraId="2A395E5F" w14:textId="77777777" w:rsidR="007E5860" w:rsidRDefault="007E5860" w:rsidP="0086215C">
      <w:pPr>
        <w:spacing w:after="0"/>
      </w:pPr>
      <w:r>
        <w:t>              FROM      INFORMATION_SCHEMA.ROUTINES</w:t>
      </w:r>
    </w:p>
    <w:p w14:paraId="75E629B1" w14:textId="77777777" w:rsidR="007E5860" w:rsidRDefault="007E5860" w:rsidP="0086215C">
      <w:pPr>
        <w:spacing w:after="0"/>
      </w:pPr>
      <w:r>
        <w:t>              WHERE     ROUTINE_TYPE = 'PROCEDURE'</w:t>
      </w:r>
    </w:p>
    <w:p w14:paraId="19DA5A92" w14:textId="77777777" w:rsidR="007E5860" w:rsidRDefault="007E5860" w:rsidP="0086215C">
      <w:pPr>
        <w:spacing w:after="0"/>
      </w:pPr>
      <w:r>
        <w:t xml:space="preserve">                        AND </w:t>
      </w:r>
      <w:proofErr w:type="gramStart"/>
      <w:r>
        <w:t>LEFT(</w:t>
      </w:r>
      <w:proofErr w:type="gramEnd"/>
      <w:r>
        <w:t>ROUTINE_NAME, 3) NOT IN ( '</w:t>
      </w:r>
      <w:proofErr w:type="spellStart"/>
      <w:r>
        <w:t>sp</w:t>
      </w:r>
      <w:proofErr w:type="spellEnd"/>
      <w:r>
        <w:t>_', '</w:t>
      </w:r>
      <w:proofErr w:type="spellStart"/>
      <w:r>
        <w:t>xp</w:t>
      </w:r>
      <w:proofErr w:type="spellEnd"/>
      <w:r>
        <w:t>_', '</w:t>
      </w:r>
      <w:proofErr w:type="spellStart"/>
      <w:r>
        <w:t>ms</w:t>
      </w:r>
      <w:proofErr w:type="spellEnd"/>
      <w:r>
        <w:t>_' )</w:t>
      </w:r>
    </w:p>
    <w:p w14:paraId="68D162D6" w14:textId="77777777" w:rsidR="007E5860" w:rsidRDefault="007E5860" w:rsidP="0086215C">
      <w:pPr>
        <w:spacing w:after="0"/>
      </w:pPr>
      <w:r>
        <w:t>                        AND SPECIFIC_NAME = '</w:t>
      </w:r>
      <w:proofErr w:type="spellStart"/>
      <w:r>
        <w:t>spLocalTempTable</w:t>
      </w:r>
      <w:proofErr w:type="spellEnd"/>
      <w:proofErr w:type="gramStart"/>
      <w:r>
        <w:t>' )</w:t>
      </w:r>
      <w:proofErr w:type="gramEnd"/>
      <w:r>
        <w:t xml:space="preserve"> )</w:t>
      </w:r>
    </w:p>
    <w:p w14:paraId="43C996BD" w14:textId="77777777" w:rsidR="007E5860" w:rsidRDefault="007E5860" w:rsidP="0086215C">
      <w:pPr>
        <w:spacing w:after="0"/>
      </w:pPr>
      <w:r>
        <w:t>    BEGIN</w:t>
      </w:r>
    </w:p>
    <w:p w14:paraId="27A8B930" w14:textId="77777777" w:rsidR="007E5860" w:rsidRDefault="007E5860" w:rsidP="0086215C">
      <w:pPr>
        <w:spacing w:after="0"/>
      </w:pPr>
      <w:r>
        <w:t xml:space="preserve">        DROP PROCEDURE </w:t>
      </w:r>
      <w:proofErr w:type="spellStart"/>
      <w:proofErr w:type="gramStart"/>
      <w:r>
        <w:t>spLocalTempTable</w:t>
      </w:r>
      <w:proofErr w:type="spellEnd"/>
      <w:r>
        <w:t>;</w:t>
      </w:r>
      <w:proofErr w:type="gramEnd"/>
    </w:p>
    <w:p w14:paraId="0ED528D4" w14:textId="77777777" w:rsidR="007E5860" w:rsidRDefault="007E5860" w:rsidP="0086215C">
      <w:pPr>
        <w:spacing w:after="0"/>
      </w:pPr>
      <w:r>
        <w:t>    </w:t>
      </w:r>
      <w:proofErr w:type="gramStart"/>
      <w:r>
        <w:t>END;</w:t>
      </w:r>
      <w:proofErr w:type="gramEnd"/>
    </w:p>
    <w:p w14:paraId="228BFDF2" w14:textId="77777777" w:rsidR="007E5860" w:rsidRDefault="007E5860" w:rsidP="0086215C">
      <w:pPr>
        <w:spacing w:after="0"/>
      </w:pPr>
      <w:r>
        <w:t>GO -- Run the previous command and begins new batch</w:t>
      </w:r>
    </w:p>
    <w:p w14:paraId="6F99F7D7" w14:textId="77777777" w:rsidR="007E5860" w:rsidRDefault="007E5860" w:rsidP="0086215C">
      <w:pPr>
        <w:spacing w:after="0"/>
      </w:pPr>
      <w:r>
        <w:t xml:space="preserve">CREATE PROCEDURE </w:t>
      </w:r>
      <w:proofErr w:type="spellStart"/>
      <w:r>
        <w:t>spLocalTempTable</w:t>
      </w:r>
      <w:proofErr w:type="spellEnd"/>
    </w:p>
    <w:p w14:paraId="00C5E586" w14:textId="77777777" w:rsidR="007E5860" w:rsidRDefault="007E5860" w:rsidP="0086215C">
      <w:pPr>
        <w:spacing w:after="0"/>
      </w:pPr>
      <w:r>
        <w:t>AS</w:t>
      </w:r>
    </w:p>
    <w:p w14:paraId="4303073E" w14:textId="77777777" w:rsidR="007E5860" w:rsidRDefault="007E5860" w:rsidP="0086215C">
      <w:pPr>
        <w:spacing w:after="0"/>
      </w:pPr>
      <w:r>
        <w:t>    BEGIN</w:t>
      </w:r>
    </w:p>
    <w:p w14:paraId="6639ACE4" w14:textId="77777777" w:rsidR="007E5860" w:rsidRDefault="007E5860" w:rsidP="0086215C">
      <w:pPr>
        <w:spacing w:after="0"/>
      </w:pPr>
    </w:p>
    <w:p w14:paraId="4DAA8430" w14:textId="77777777" w:rsidR="007E5860" w:rsidRDefault="007E5860" w:rsidP="0086215C">
      <w:pPr>
        <w:spacing w:after="0"/>
      </w:pPr>
      <w:r>
        <w:t>        IF OBJECT_ID('</w:t>
      </w:r>
      <w:proofErr w:type="gramStart"/>
      <w:r>
        <w:t>tempdb..</w:t>
      </w:r>
      <w:proofErr w:type="gramEnd"/>
      <w:r>
        <w:t>#Person4') IS NOT NULL</w:t>
      </w:r>
    </w:p>
    <w:p w14:paraId="219E0BB8" w14:textId="77777777" w:rsidR="007E5860" w:rsidRDefault="007E5860" w:rsidP="0086215C">
      <w:pPr>
        <w:spacing w:after="0"/>
      </w:pPr>
      <w:r>
        <w:t>            BEGIN</w:t>
      </w:r>
    </w:p>
    <w:p w14:paraId="473442FF" w14:textId="77777777" w:rsidR="007E5860" w:rsidRDefault="007E5860" w:rsidP="0086215C">
      <w:pPr>
        <w:spacing w:after="0"/>
      </w:pPr>
      <w:r>
        <w:t>                TRUNCATE TABLE #</w:t>
      </w:r>
      <w:proofErr w:type="gramStart"/>
      <w:r>
        <w:t>Person4;</w:t>
      </w:r>
      <w:proofErr w:type="gramEnd"/>
    </w:p>
    <w:p w14:paraId="3AFB1078" w14:textId="77777777" w:rsidR="007E5860" w:rsidRDefault="007E5860" w:rsidP="0086215C">
      <w:pPr>
        <w:spacing w:after="0"/>
      </w:pPr>
      <w:r>
        <w:t>                DROP TABLE #</w:t>
      </w:r>
      <w:proofErr w:type="gramStart"/>
      <w:r>
        <w:t>Person4;</w:t>
      </w:r>
      <w:proofErr w:type="gramEnd"/>
    </w:p>
    <w:p w14:paraId="4CB3B1A5" w14:textId="77777777" w:rsidR="007E5860" w:rsidRDefault="007E5860" w:rsidP="0086215C">
      <w:pPr>
        <w:spacing w:after="0"/>
      </w:pPr>
      <w:r>
        <w:t>            </w:t>
      </w:r>
      <w:proofErr w:type="gramStart"/>
      <w:r>
        <w:t>END;</w:t>
      </w:r>
      <w:proofErr w:type="gramEnd"/>
    </w:p>
    <w:p w14:paraId="24B2EFEB" w14:textId="77777777" w:rsidR="007E5860" w:rsidRDefault="007E5860" w:rsidP="0086215C">
      <w:pPr>
        <w:spacing w:after="0"/>
      </w:pPr>
      <w:r>
        <w:t>        CREATE TABLE #Person4</w:t>
      </w:r>
    </w:p>
    <w:p w14:paraId="7FAAD033" w14:textId="77777777" w:rsidR="007E5860" w:rsidRDefault="007E5860" w:rsidP="0086215C">
      <w:pPr>
        <w:spacing w:after="0"/>
      </w:pPr>
      <w:r>
        <w:t>        (</w:t>
      </w:r>
    </w:p>
    <w:p w14:paraId="57023FD1" w14:textId="77777777" w:rsidR="007E5860" w:rsidRDefault="007E5860" w:rsidP="0086215C">
      <w:pPr>
        <w:spacing w:after="0"/>
      </w:pPr>
      <w:r>
        <w:t xml:space="preserve">          Id INT </w:t>
      </w:r>
      <w:proofErr w:type="gramStart"/>
      <w:r>
        <w:t>IDENTITY(</w:t>
      </w:r>
      <w:proofErr w:type="gramEnd"/>
      <w:r>
        <w:t>1, 1)</w:t>
      </w:r>
    </w:p>
    <w:p w14:paraId="0C57288B" w14:textId="77777777" w:rsidR="007E5860" w:rsidRDefault="007E5860" w:rsidP="0086215C">
      <w:pPr>
        <w:spacing w:after="0"/>
      </w:pPr>
      <w:r>
        <w:t>                 PRIMARY KEY</w:t>
      </w:r>
    </w:p>
    <w:p w14:paraId="06BB1A64" w14:textId="77777777" w:rsidR="007E5860" w:rsidRDefault="007E5860" w:rsidP="0086215C">
      <w:pPr>
        <w:spacing w:after="0"/>
      </w:pPr>
      <w:r>
        <w:t xml:space="preserve">                 NOT </w:t>
      </w:r>
      <w:proofErr w:type="gramStart"/>
      <w:r>
        <w:t>NULL ,</w:t>
      </w:r>
      <w:proofErr w:type="gramEnd"/>
    </w:p>
    <w:p w14:paraId="52F02327" w14:textId="77777777" w:rsidR="007E5860" w:rsidRDefault="007E5860" w:rsidP="0086215C">
      <w:pPr>
        <w:spacing w:after="0"/>
      </w:pPr>
      <w:r>
        <w:t xml:space="preserve">          Name </w:t>
      </w:r>
      <w:proofErr w:type="gramStart"/>
      <w:r>
        <w:t>NVARCHAR(</w:t>
      </w:r>
      <w:proofErr w:type="gramEnd"/>
      <w:r>
        <w:t>20) NULL</w:t>
      </w:r>
    </w:p>
    <w:p w14:paraId="61816B2E" w14:textId="77777777" w:rsidR="007E5860" w:rsidRDefault="007E5860" w:rsidP="0086215C">
      <w:pPr>
        <w:spacing w:after="0"/>
      </w:pPr>
      <w:r>
        <w:t>        );</w:t>
      </w:r>
    </w:p>
    <w:p w14:paraId="3CF99FA6" w14:textId="77777777" w:rsidR="007E5860" w:rsidRDefault="007E5860" w:rsidP="0086215C">
      <w:pPr>
        <w:spacing w:after="0"/>
      </w:pPr>
      <w:r>
        <w:t>        </w:t>
      </w:r>
      <w:proofErr w:type="gramStart"/>
      <w:r>
        <w:t>INSERT  INTO</w:t>
      </w:r>
      <w:proofErr w:type="gramEnd"/>
      <w:r>
        <w:t xml:space="preserve"> #Person4</w:t>
      </w:r>
    </w:p>
    <w:p w14:paraId="4F6E7846" w14:textId="77777777" w:rsidR="007E5860" w:rsidRDefault="007E5860" w:rsidP="0086215C">
      <w:pPr>
        <w:spacing w:after="0"/>
      </w:pPr>
      <w:r>
        <w:t>        </w:t>
      </w:r>
      <w:proofErr w:type="gramStart"/>
      <w:r>
        <w:t>VALUES  (</w:t>
      </w:r>
      <w:proofErr w:type="gramEnd"/>
      <w:r>
        <w:t xml:space="preserve"> 'spP4Name1' );</w:t>
      </w:r>
    </w:p>
    <w:p w14:paraId="5C08EE85" w14:textId="77777777" w:rsidR="007E5860" w:rsidRDefault="007E5860" w:rsidP="0086215C">
      <w:pPr>
        <w:spacing w:after="0"/>
      </w:pPr>
      <w:r>
        <w:t>        </w:t>
      </w:r>
      <w:proofErr w:type="gramStart"/>
      <w:r>
        <w:t>INSERT  INTO</w:t>
      </w:r>
      <w:proofErr w:type="gramEnd"/>
      <w:r>
        <w:t xml:space="preserve"> #Person4</w:t>
      </w:r>
    </w:p>
    <w:p w14:paraId="5DB33D08" w14:textId="77777777" w:rsidR="007E5860" w:rsidRDefault="007E5860" w:rsidP="0086215C">
      <w:pPr>
        <w:spacing w:after="0"/>
      </w:pPr>
      <w:r>
        <w:t>        </w:t>
      </w:r>
      <w:proofErr w:type="gramStart"/>
      <w:r>
        <w:t>VALUES  (</w:t>
      </w:r>
      <w:proofErr w:type="gramEnd"/>
      <w:r>
        <w:t xml:space="preserve"> 'spP4Name2' );</w:t>
      </w:r>
    </w:p>
    <w:p w14:paraId="40393825" w14:textId="77777777" w:rsidR="007E5860" w:rsidRDefault="007E5860" w:rsidP="0086215C">
      <w:pPr>
        <w:spacing w:after="0"/>
      </w:pPr>
      <w:r>
        <w:t>        </w:t>
      </w:r>
      <w:proofErr w:type="gramStart"/>
      <w:r>
        <w:t>INSERT  INTO</w:t>
      </w:r>
      <w:proofErr w:type="gramEnd"/>
      <w:r>
        <w:t xml:space="preserve"> #Person4</w:t>
      </w:r>
    </w:p>
    <w:p w14:paraId="6E2BADEB" w14:textId="77777777" w:rsidR="007E5860" w:rsidRDefault="007E5860" w:rsidP="0086215C">
      <w:pPr>
        <w:spacing w:after="0"/>
      </w:pPr>
      <w:r>
        <w:t>        </w:t>
      </w:r>
      <w:proofErr w:type="gramStart"/>
      <w:r>
        <w:t>VALUES  (</w:t>
      </w:r>
      <w:proofErr w:type="gramEnd"/>
      <w:r>
        <w:t xml:space="preserve"> 'spP4Name3' );</w:t>
      </w:r>
    </w:p>
    <w:p w14:paraId="1CBBFF58" w14:textId="77777777" w:rsidR="007E5860" w:rsidRDefault="007E5860" w:rsidP="0086215C">
      <w:pPr>
        <w:spacing w:after="0"/>
      </w:pPr>
    </w:p>
    <w:p w14:paraId="733F86E4" w14:textId="77777777" w:rsidR="007E5860" w:rsidRDefault="007E5860" w:rsidP="0086215C">
      <w:pPr>
        <w:spacing w:after="0"/>
      </w:pPr>
      <w:r>
        <w:t>        </w:t>
      </w:r>
      <w:proofErr w:type="gramStart"/>
      <w:r>
        <w:t>SELECT  *</w:t>
      </w:r>
      <w:proofErr w:type="gramEnd"/>
    </w:p>
    <w:p w14:paraId="6726D44F" w14:textId="77777777" w:rsidR="007E5860" w:rsidRDefault="007E5860" w:rsidP="0086215C">
      <w:pPr>
        <w:spacing w:after="0"/>
      </w:pPr>
      <w:r>
        <w:t>        FROM    #</w:t>
      </w:r>
      <w:proofErr w:type="gramStart"/>
      <w:r>
        <w:t>Person4;</w:t>
      </w:r>
      <w:proofErr w:type="gramEnd"/>
    </w:p>
    <w:p w14:paraId="57ABC1B9" w14:textId="77777777" w:rsidR="007E5860" w:rsidRDefault="007E5860" w:rsidP="0086215C">
      <w:pPr>
        <w:spacing w:after="0"/>
      </w:pPr>
      <w:r>
        <w:t>    </w:t>
      </w:r>
      <w:proofErr w:type="gramStart"/>
      <w:r>
        <w:t>END;</w:t>
      </w:r>
      <w:proofErr w:type="gramEnd"/>
    </w:p>
    <w:p w14:paraId="7333CD0A" w14:textId="77777777" w:rsidR="007E5860" w:rsidRDefault="007E5860" w:rsidP="0086215C">
      <w:pPr>
        <w:spacing w:after="0"/>
      </w:pPr>
      <w:r>
        <w:t xml:space="preserve">GO -- Run the </w:t>
      </w:r>
      <w:proofErr w:type="spellStart"/>
      <w:r>
        <w:t>prvious</w:t>
      </w:r>
      <w:proofErr w:type="spellEnd"/>
      <w:r>
        <w:t xml:space="preserve"> command and begins new batch</w:t>
      </w:r>
    </w:p>
    <w:p w14:paraId="254DFBFC" w14:textId="77777777" w:rsidR="007E5860" w:rsidRDefault="007E5860" w:rsidP="0086215C">
      <w:pPr>
        <w:spacing w:after="0"/>
      </w:pPr>
    </w:p>
    <w:p w14:paraId="3BC8B60F" w14:textId="77777777" w:rsidR="007E5860" w:rsidRDefault="007E5860" w:rsidP="0086215C">
      <w:pPr>
        <w:spacing w:after="0"/>
      </w:pPr>
      <w:r>
        <w:t xml:space="preserve">EXECUTE </w:t>
      </w:r>
      <w:proofErr w:type="spellStart"/>
      <w:proofErr w:type="gramStart"/>
      <w:r>
        <w:t>spLocalTempTable</w:t>
      </w:r>
      <w:proofErr w:type="spellEnd"/>
      <w:r>
        <w:t>;</w:t>
      </w:r>
      <w:proofErr w:type="gramEnd"/>
    </w:p>
    <w:p w14:paraId="1DFD2A2E" w14:textId="77777777" w:rsidR="007E5860" w:rsidRDefault="007E5860" w:rsidP="0086215C">
      <w:pPr>
        <w:spacing w:after="0"/>
      </w:pPr>
      <w:r>
        <w:t xml:space="preserve">GO -- Run the </w:t>
      </w:r>
      <w:proofErr w:type="spellStart"/>
      <w:r>
        <w:t>prvious</w:t>
      </w:r>
      <w:proofErr w:type="spellEnd"/>
      <w:r>
        <w:t xml:space="preserve"> command and begins new batch</w:t>
      </w:r>
    </w:p>
    <w:p w14:paraId="1447DA31" w14:textId="77777777" w:rsidR="007E5860" w:rsidRDefault="007E5860" w:rsidP="0086215C">
      <w:pPr>
        <w:spacing w:after="0"/>
      </w:pPr>
    </w:p>
    <w:p w14:paraId="238A351D" w14:textId="77777777" w:rsidR="007E5860" w:rsidRDefault="007E5860" w:rsidP="0086215C">
      <w:pPr>
        <w:spacing w:after="0"/>
      </w:pPr>
      <w:r>
        <w:t>經過實驗證明，所以結論也改了，請忽略我在影片中的</w:t>
      </w:r>
      <w:r>
        <w:t>T013_03_01</w:t>
      </w:r>
      <w:r>
        <w:t>的結論</w:t>
      </w:r>
      <w:r>
        <w:rPr>
          <w:rFonts w:ascii="新細明體" w:eastAsia="新細明體" w:hAnsi="新細明體" w:cs="新細明體" w:hint="eastAsia"/>
        </w:rPr>
        <w:t>。</w:t>
      </w:r>
    </w:p>
    <w:p w14:paraId="08244C91" w14:textId="77777777" w:rsidR="007E5860" w:rsidRDefault="007E5860" w:rsidP="0086215C">
      <w:pPr>
        <w:spacing w:after="0"/>
      </w:pPr>
      <w:r>
        <w:t>這邊才是對的。</w:t>
      </w:r>
      <w:r>
        <w:rPr>
          <w:rFonts w:ascii="Tahoma" w:hAnsi="Tahoma" w:cs="Tahoma"/>
        </w:rPr>
        <w:t>﻿</w:t>
      </w:r>
    </w:p>
    <w:p w14:paraId="7399FE89" w14:textId="77777777" w:rsidR="007E5860" w:rsidRDefault="007E5860" w:rsidP="0086215C">
      <w:pPr>
        <w:spacing w:after="0"/>
      </w:pPr>
      <w:r>
        <w:t>/*</w:t>
      </w:r>
    </w:p>
    <w:p w14:paraId="75C6BFE2" w14:textId="77777777" w:rsidR="007E5860" w:rsidRDefault="007E5860" w:rsidP="0086215C">
      <w:pPr>
        <w:spacing w:after="0"/>
      </w:pPr>
      <w:r>
        <w:t>1.</w:t>
      </w:r>
    </w:p>
    <w:p w14:paraId="64BC3384" w14:textId="77777777" w:rsidR="007E5860" w:rsidRDefault="007E5860" w:rsidP="0086215C">
      <w:pPr>
        <w:spacing w:after="0"/>
      </w:pPr>
      <w:r>
        <w:lastRenderedPageBreak/>
        <w:t>#LocalTempTable will NOT be automatically dropped</w:t>
      </w:r>
    </w:p>
    <w:p w14:paraId="231136E1" w14:textId="77777777" w:rsidR="007E5860" w:rsidRDefault="007E5860" w:rsidP="0086215C">
      <w:pPr>
        <w:spacing w:after="0"/>
      </w:pPr>
      <w:r>
        <w:t>on the completion of stored procedure execution.</w:t>
      </w:r>
    </w:p>
    <w:p w14:paraId="66732D1A" w14:textId="77777777" w:rsidR="007E5860" w:rsidRDefault="007E5860" w:rsidP="0086215C">
      <w:pPr>
        <w:spacing w:after="0"/>
      </w:pPr>
      <w:r>
        <w:lastRenderedPageBreak/>
        <w:t>2.</w:t>
      </w:r>
    </w:p>
    <w:p w14:paraId="6B9636B4" w14:textId="77777777" w:rsidR="007E5860" w:rsidRDefault="007E5860" w:rsidP="0086215C">
      <w:pPr>
        <w:spacing w:after="0"/>
      </w:pPr>
      <w:r>
        <w:t xml:space="preserve">--Execute </w:t>
      </w:r>
      <w:proofErr w:type="spellStart"/>
      <w:r>
        <w:t>spLocalTempTable</w:t>
      </w:r>
      <w:proofErr w:type="spellEnd"/>
    </w:p>
    <w:p w14:paraId="7CBD85AF" w14:textId="77777777" w:rsidR="007E5860" w:rsidRDefault="007E5860" w:rsidP="0086215C">
      <w:pPr>
        <w:spacing w:after="0"/>
      </w:pPr>
      <w:r>
        <w:t>returns something</w:t>
      </w:r>
    </w:p>
    <w:p w14:paraId="0DBE72CE" w14:textId="77777777" w:rsidR="007E5860" w:rsidRDefault="007E5860" w:rsidP="0086215C">
      <w:pPr>
        <w:spacing w:after="0"/>
      </w:pPr>
      <w:r>
        <w:t>*/</w:t>
      </w:r>
    </w:p>
    <w:p w14:paraId="5E46EF6C" w14:textId="77777777" w:rsidR="007E5860" w:rsidRDefault="007E5860" w:rsidP="0086215C">
      <w:pPr>
        <w:spacing w:after="0"/>
      </w:pPr>
    </w:p>
    <w:p w14:paraId="625BF0FA" w14:textId="77777777" w:rsidR="007E5860" w:rsidRDefault="007E5860" w:rsidP="0086215C">
      <w:pPr>
        <w:spacing w:after="0"/>
      </w:pPr>
      <w:r>
        <w:t>----------------------------------------------</w:t>
      </w:r>
    </w:p>
    <w:p w14:paraId="7C38927D" w14:textId="77777777" w:rsidR="007E5860" w:rsidRDefault="007E5860" w:rsidP="0086215C">
      <w:pPr>
        <w:spacing w:after="0"/>
      </w:pPr>
      <w:r>
        <w:t>補充</w:t>
      </w:r>
      <w:r>
        <w:t>2:</w:t>
      </w:r>
    </w:p>
    <w:p w14:paraId="2158C64A" w14:textId="77777777" w:rsidR="007E5860" w:rsidRDefault="007E5860" w:rsidP="0086215C">
      <w:pPr>
        <w:spacing w:after="0"/>
      </w:pPr>
      <w:r>
        <w:rPr>
          <w:shd w:val="clear" w:color="auto" w:fill="FFFAA5"/>
        </w:rPr>
        <w:t>The important summary:</w:t>
      </w:r>
    </w:p>
    <w:p w14:paraId="65BBC88B" w14:textId="77777777" w:rsidR="007E5860" w:rsidRDefault="007E5860" w:rsidP="0086215C">
      <w:pPr>
        <w:spacing w:after="0"/>
      </w:pPr>
      <w:r>
        <w:rPr>
          <w:shd w:val="clear" w:color="auto" w:fill="FFFAA5"/>
        </w:rPr>
        <w:t>2.1.</w:t>
      </w:r>
    </w:p>
    <w:p w14:paraId="70095728" w14:textId="77777777" w:rsidR="007E5860" w:rsidRDefault="007E5860" w:rsidP="0086215C">
      <w:pPr>
        <w:spacing w:after="0"/>
      </w:pPr>
      <w:r>
        <w:rPr>
          <w:shd w:val="clear" w:color="auto" w:fill="FFFAA5"/>
        </w:rPr>
        <w:t>#LocalTempTable is available for current connection/session/query window/query file.</w:t>
      </w:r>
    </w:p>
    <w:p w14:paraId="3161917E" w14:textId="77777777" w:rsidR="007E5860" w:rsidRDefault="007E5860" w:rsidP="0086215C">
      <w:pPr>
        <w:spacing w:after="0"/>
      </w:pPr>
      <w:r>
        <w:rPr>
          <w:shd w:val="clear" w:color="auto" w:fill="FFFAA5"/>
        </w:rPr>
        <w:t>2.2.</w:t>
      </w:r>
    </w:p>
    <w:p w14:paraId="07176146" w14:textId="77777777" w:rsidR="007E5860" w:rsidRDefault="007E5860" w:rsidP="0086215C">
      <w:pPr>
        <w:spacing w:after="0"/>
      </w:pPr>
      <w:r>
        <w:rPr>
          <w:shd w:val="clear" w:color="auto" w:fill="FFFAA5"/>
        </w:rPr>
        <w:t>##GlobalTempTable is available for any connection/session/query window/query file.</w:t>
      </w:r>
    </w:p>
    <w:p w14:paraId="26FB6D62" w14:textId="77777777" w:rsidR="007E5860" w:rsidRDefault="007E5860" w:rsidP="0086215C">
      <w:pPr>
        <w:spacing w:after="0"/>
      </w:pPr>
      <w:r>
        <w:rPr>
          <w:shd w:val="clear" w:color="auto" w:fill="FFFAA5"/>
        </w:rPr>
        <w:t>2.3.</w:t>
      </w:r>
    </w:p>
    <w:p w14:paraId="16A00FDC" w14:textId="77777777" w:rsidR="007E5860" w:rsidRDefault="007E5860" w:rsidP="0086215C">
      <w:pPr>
        <w:spacing w:after="0"/>
      </w:pPr>
      <w:r>
        <w:rPr>
          <w:shd w:val="clear" w:color="auto" w:fill="FFFAA5"/>
        </w:rPr>
        <w:t>#LocalTempTable and ##GlobalTempTable will NOT be automatically dropped</w:t>
      </w:r>
    </w:p>
    <w:p w14:paraId="158D3ACC" w14:textId="77777777" w:rsidR="007E5860" w:rsidRDefault="007E5860" w:rsidP="0086215C">
      <w:pPr>
        <w:spacing w:after="0"/>
      </w:pPr>
      <w:r>
        <w:rPr>
          <w:shd w:val="clear" w:color="auto" w:fill="FFFAA5"/>
        </w:rPr>
        <w:t>on the completion of stored procedure execution.</w:t>
      </w:r>
    </w:p>
    <w:p w14:paraId="66156FB6" w14:textId="77777777" w:rsidR="007E5860" w:rsidRDefault="007E5860" w:rsidP="0086215C">
      <w:pPr>
        <w:spacing w:after="0"/>
      </w:pPr>
      <w:r>
        <w:rPr>
          <w:shd w:val="clear" w:color="auto" w:fill="FFFAA5"/>
        </w:rPr>
        <w:t>--------------------------------------</w:t>
      </w:r>
    </w:p>
    <w:p w14:paraId="5F6B7D85" w14:textId="77777777" w:rsidR="007E5860" w:rsidRDefault="007E5860" w:rsidP="0086215C">
      <w:pPr>
        <w:spacing w:after="0"/>
      </w:pPr>
      <w:r>
        <w:rPr>
          <w:shd w:val="clear" w:color="auto" w:fill="FFFAA5"/>
        </w:rPr>
        <w:t>2.1.</w:t>
      </w:r>
    </w:p>
    <w:p w14:paraId="39BB4071" w14:textId="77777777" w:rsidR="007E5860" w:rsidRDefault="007E5860" w:rsidP="0086215C">
      <w:pPr>
        <w:spacing w:after="0"/>
      </w:pPr>
      <w:r>
        <w:rPr>
          <w:shd w:val="clear" w:color="auto" w:fill="FFFAA5"/>
        </w:rPr>
        <w:t>#LocalTempTable</w:t>
      </w:r>
      <w:r>
        <w:rPr>
          <w:shd w:val="clear" w:color="auto" w:fill="FFFAA5"/>
        </w:rPr>
        <w:t>只能用在</w:t>
      </w:r>
      <w:r>
        <w:rPr>
          <w:shd w:val="clear" w:color="auto" w:fill="FFFAA5"/>
        </w:rPr>
        <w:t>current connection/session/query window/query file</w:t>
      </w:r>
    </w:p>
    <w:p w14:paraId="5FA402D2" w14:textId="77777777" w:rsidR="007E5860" w:rsidRDefault="007E5860" w:rsidP="0086215C">
      <w:pPr>
        <w:spacing w:after="0"/>
      </w:pPr>
      <w:r>
        <w:rPr>
          <w:shd w:val="clear" w:color="auto" w:fill="FFFAA5"/>
        </w:rPr>
        <w:t>2.2.</w:t>
      </w:r>
    </w:p>
    <w:p w14:paraId="320D0EFA" w14:textId="77777777" w:rsidR="007E5860" w:rsidRDefault="007E5860" w:rsidP="0086215C">
      <w:pPr>
        <w:spacing w:after="0"/>
      </w:pPr>
      <w:r>
        <w:rPr>
          <w:shd w:val="clear" w:color="auto" w:fill="FFFAA5"/>
        </w:rPr>
        <w:t>##GlobalTempTable</w:t>
      </w:r>
      <w:r>
        <w:rPr>
          <w:shd w:val="clear" w:color="auto" w:fill="FFFAA5"/>
        </w:rPr>
        <w:t>可以用在任一個</w:t>
      </w:r>
      <w:r>
        <w:rPr>
          <w:shd w:val="clear" w:color="auto" w:fill="FFFAA5"/>
        </w:rPr>
        <w:t>connection/session/query window/query file.</w:t>
      </w:r>
    </w:p>
    <w:p w14:paraId="3A045ABF" w14:textId="77777777" w:rsidR="007E5860" w:rsidRDefault="007E5860" w:rsidP="0086215C">
      <w:pPr>
        <w:spacing w:after="0"/>
      </w:pPr>
      <w:r>
        <w:rPr>
          <w:shd w:val="clear" w:color="auto" w:fill="FFFAA5"/>
        </w:rPr>
        <w:t>2.3.</w:t>
      </w:r>
    </w:p>
    <w:p w14:paraId="541A27A1" w14:textId="77777777" w:rsidR="007E5860" w:rsidRDefault="007E5860" w:rsidP="0086215C">
      <w:pPr>
        <w:spacing w:after="0"/>
      </w:pPr>
      <w:r>
        <w:rPr>
          <w:shd w:val="clear" w:color="auto" w:fill="FFFAA5"/>
        </w:rPr>
        <w:t xml:space="preserve">#LocalTempTable </w:t>
      </w:r>
      <w:r>
        <w:rPr>
          <w:shd w:val="clear" w:color="auto" w:fill="FFFAA5"/>
        </w:rPr>
        <w:t>和</w:t>
      </w:r>
      <w:r>
        <w:rPr>
          <w:shd w:val="clear" w:color="auto" w:fill="FFFAA5"/>
        </w:rPr>
        <w:t xml:space="preserve"> ##GlobalTempTable </w:t>
      </w:r>
      <w:r>
        <w:rPr>
          <w:shd w:val="clear" w:color="auto" w:fill="FFFAA5"/>
        </w:rPr>
        <w:t>在</w:t>
      </w:r>
      <w:r>
        <w:rPr>
          <w:shd w:val="clear" w:color="auto" w:fill="FFFAA5"/>
        </w:rPr>
        <w:t xml:space="preserve"> stored procedure execution </w:t>
      </w:r>
      <w:r>
        <w:rPr>
          <w:shd w:val="clear" w:color="auto" w:fill="FFFAA5"/>
        </w:rPr>
        <w:t>結束的時候，都還繼續存活</w:t>
      </w:r>
      <w:r>
        <w:rPr>
          <w:rFonts w:ascii="新細明體" w:eastAsia="新細明體" w:hAnsi="新細明體" w:cs="新細明體" w:hint="eastAsia"/>
          <w:shd w:val="clear" w:color="auto" w:fill="FFFAA5"/>
        </w:rPr>
        <w:t>。</w:t>
      </w:r>
    </w:p>
    <w:p w14:paraId="0A6F27F4" w14:textId="77777777" w:rsidR="007E5860" w:rsidRDefault="007E5860" w:rsidP="0086215C">
      <w:pPr>
        <w:spacing w:after="0"/>
      </w:pPr>
    </w:p>
    <w:p w14:paraId="655C74A9" w14:textId="77777777" w:rsidR="007E5860" w:rsidRDefault="007E5860" w:rsidP="0086215C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=====</w:t>
      </w:r>
    </w:p>
    <w:p w14:paraId="26F45A01" w14:textId="77777777" w:rsidR="007E5860" w:rsidRDefault="007E5860" w:rsidP="0086215C">
      <w:pPr>
        <w:spacing w:after="0"/>
      </w:pPr>
    </w:p>
    <w:p w14:paraId="072D8D57" w14:textId="77777777" w:rsidR="007E5860" w:rsidRDefault="007E5860" w:rsidP="0086215C">
      <w:pPr>
        <w:spacing w:after="0"/>
      </w:pPr>
    </w:p>
    <w:p w14:paraId="79940630" w14:textId="77777777" w:rsidR="007E5860" w:rsidRDefault="007E5860" w:rsidP="0086215C">
      <w:pPr>
        <w:spacing w:after="0"/>
      </w:pPr>
    </w:p>
    <w:p w14:paraId="3EBE597F" w14:textId="77777777" w:rsidR="007E5860" w:rsidRDefault="007E5860" w:rsidP="0086215C">
      <w:pPr>
        <w:spacing w:after="0"/>
      </w:pPr>
      <w:r>
        <w:rPr>
          <w:sz w:val="48"/>
          <w:szCs w:val="48"/>
        </w:rPr>
        <w:t>1. </w:t>
      </w:r>
      <w:proofErr w:type="spellStart"/>
      <w:r>
        <w:rPr>
          <w:sz w:val="48"/>
          <w:szCs w:val="48"/>
        </w:rPr>
        <w:t>ReCreate</w:t>
      </w:r>
      <w:proofErr w:type="spellEnd"/>
      <w:r>
        <w:rPr>
          <w:sz w:val="48"/>
          <w:szCs w:val="48"/>
        </w:rPr>
        <w:t xml:space="preserve"> Table V.S. Global/Local </w:t>
      </w:r>
      <w:proofErr w:type="spellStart"/>
      <w:r>
        <w:rPr>
          <w:sz w:val="48"/>
          <w:szCs w:val="48"/>
        </w:rPr>
        <w:t>TempTable</w:t>
      </w:r>
      <w:proofErr w:type="spellEnd"/>
    </w:p>
    <w:p w14:paraId="277C32EE" w14:textId="77777777" w:rsidR="007E5860" w:rsidRDefault="007E5860" w:rsidP="0086215C">
      <w:pPr>
        <w:spacing w:after="0"/>
      </w:pPr>
    </w:p>
    <w:p w14:paraId="62BAAD79" w14:textId="77777777" w:rsidR="007E5860" w:rsidRDefault="007E5860" w:rsidP="0086215C">
      <w:pPr>
        <w:spacing w:after="0"/>
      </w:pPr>
    </w:p>
    <w:p w14:paraId="2E9DF312" w14:textId="77777777" w:rsidR="007E5860" w:rsidRDefault="007E5860" w:rsidP="0086215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</w:t>
      </w:r>
    </w:p>
    <w:p w14:paraId="7C82B388" w14:textId="77777777" w:rsidR="007E5860" w:rsidRDefault="007E5860" w:rsidP="0086215C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T013_01_ReCreate Table V.S. Global/Local </w:t>
      </w:r>
      <w:proofErr w:type="spellStart"/>
      <w:r>
        <w:rPr>
          <w:rFonts w:ascii="Consolas" w:hAnsi="Consolas"/>
          <w:color w:val="008000"/>
          <w:sz w:val="18"/>
          <w:szCs w:val="18"/>
        </w:rPr>
        <w:t>TempTable</w:t>
      </w:r>
      <w:proofErr w:type="spellEnd"/>
    </w:p>
    <w:p w14:paraId="3D2E58E0" w14:textId="77777777" w:rsidR="007E5860" w:rsidRDefault="007E5860" w:rsidP="0086215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</w:t>
      </w:r>
    </w:p>
    <w:p w14:paraId="36145594" w14:textId="77777777" w:rsidR="007E5860" w:rsidRDefault="007E5860" w:rsidP="0086215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</w:t>
      </w:r>
    </w:p>
    <w:p w14:paraId="4523DE31" w14:textId="77777777" w:rsidR="007E5860" w:rsidRDefault="007E5860" w:rsidP="0086215C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T013_01_01</w:t>
      </w:r>
    </w:p>
    <w:p w14:paraId="0C0FC5F6" w14:textId="77777777" w:rsidR="007E5860" w:rsidRDefault="007E5860" w:rsidP="0086215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reate or Recreate table</w:t>
      </w:r>
    </w:p>
    <w:p w14:paraId="542A1EC5" w14:textId="77777777" w:rsidR="007E5860" w:rsidRDefault="007E5860" w:rsidP="0086215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6EEB5271" w14:textId="77777777" w:rsidR="007E5860" w:rsidRDefault="007E5860" w:rsidP="0086215C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54C6A1F3" w14:textId="77777777" w:rsidR="007E5860" w:rsidRDefault="007E5860" w:rsidP="0086215C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erson1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33FCC81" w14:textId="77777777" w:rsidR="007E5860" w:rsidRDefault="007E5860" w:rsidP="0086215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219559EA" w14:textId="77777777" w:rsidR="007E5860" w:rsidRDefault="007E5860" w:rsidP="0086215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Person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9A732CE" w14:textId="77777777" w:rsidR="007E5860" w:rsidRDefault="007E5860" w:rsidP="0086215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Person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E551002" w14:textId="77777777" w:rsidR="007E5860" w:rsidRDefault="007E5860" w:rsidP="0086215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053EA47" w14:textId="77777777" w:rsidR="007E5860" w:rsidRDefault="007E5860" w:rsidP="0086215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E4F7F8E" w14:textId="77777777" w:rsidR="007E5860" w:rsidRDefault="007E5860" w:rsidP="0086215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Person1</w:t>
      </w:r>
    </w:p>
    <w:p w14:paraId="7ADD5BA6" w14:textId="77777777" w:rsidR="007E5860" w:rsidRDefault="007E5860" w:rsidP="0086215C">
      <w:pPr>
        <w:spacing w:after="0"/>
      </w:pPr>
      <w:r>
        <w:rPr>
          <w:rFonts w:ascii="Consolas" w:hAnsi="Consolas"/>
          <w:color w:val="808080"/>
          <w:sz w:val="18"/>
          <w:szCs w:val="18"/>
        </w:rPr>
        <w:t>(</w:t>
      </w:r>
    </w:p>
    <w:p w14:paraId="1911F342" w14:textId="77777777" w:rsidR="007E5860" w:rsidRDefault="007E5860" w:rsidP="0086215C">
      <w:pPr>
        <w:spacing w:after="0"/>
      </w:pPr>
      <w:r>
        <w:rPr>
          <w:rFonts w:ascii="Consolas" w:hAnsi="Consolas"/>
          <w:sz w:val="18"/>
          <w:szCs w:val="18"/>
        </w:rPr>
        <w:t>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DENTITY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0ADD981" w14:textId="77777777" w:rsidR="007E5860" w:rsidRDefault="007E5860" w:rsidP="0086215C">
      <w:pPr>
        <w:spacing w:after="0"/>
      </w:pPr>
      <w:r>
        <w:rPr>
          <w:rFonts w:ascii="Consolas" w:hAnsi="Consolas"/>
          <w:sz w:val="18"/>
          <w:szCs w:val="18"/>
        </w:rPr>
        <w:t>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</w:p>
    <w:p w14:paraId="087E225A" w14:textId="77777777" w:rsidR="007E5860" w:rsidRDefault="007E5860" w:rsidP="0086215C">
      <w:pPr>
        <w:spacing w:after="0"/>
      </w:pPr>
      <w:r>
        <w:rPr>
          <w:rFonts w:ascii="Consolas" w:hAnsi="Consolas"/>
          <w:sz w:val="18"/>
          <w:szCs w:val="18"/>
        </w:rPr>
        <w:t>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69F88D2A" w14:textId="77777777" w:rsidR="007E5860" w:rsidRDefault="007E5860" w:rsidP="0086215C">
      <w:pPr>
        <w:spacing w:after="0"/>
      </w:pP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2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</w:p>
    <w:p w14:paraId="7F4C867B" w14:textId="77777777" w:rsidR="007E5860" w:rsidRDefault="007E5860" w:rsidP="0086215C">
      <w:pPr>
        <w:spacing w:after="0"/>
      </w:pPr>
      <w:r>
        <w:rPr>
          <w:rFonts w:ascii="Consolas" w:hAnsi="Consolas"/>
          <w:color w:val="808080"/>
          <w:sz w:val="18"/>
          <w:szCs w:val="18"/>
        </w:rPr>
        <w:t>);</w:t>
      </w:r>
    </w:p>
    <w:p w14:paraId="35D0110C" w14:textId="5D19E0E0" w:rsidR="007E5860" w:rsidRDefault="007E5860" w:rsidP="0086215C">
      <w:pPr>
        <w:spacing w:after="0"/>
      </w:pPr>
      <w:r>
        <w:rPr>
          <w:noProof/>
        </w:rPr>
        <w:drawing>
          <wp:inline distT="0" distB="0" distL="0" distR="0" wp14:anchorId="4B6F7A1A" wp14:editId="1766C82B">
            <wp:extent cx="1996440" cy="1524000"/>
            <wp:effectExtent l="0" t="0" r="3810" b="0"/>
            <wp:docPr id="8" name="Picture 8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6440" cy="152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2AD6A6" w14:textId="77777777" w:rsidR="007E5860" w:rsidRDefault="007E5860" w:rsidP="0086215C">
      <w:pPr>
        <w:spacing w:after="0"/>
      </w:pPr>
    </w:p>
    <w:p w14:paraId="28795741" w14:textId="77777777" w:rsidR="007E5860" w:rsidRDefault="007E5860" w:rsidP="0086215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</w:t>
      </w:r>
    </w:p>
    <w:p w14:paraId="52150DE3" w14:textId="77777777" w:rsidR="007E5860" w:rsidRDefault="007E5860" w:rsidP="0086215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3_01_02</w:t>
      </w:r>
    </w:p>
    <w:p w14:paraId="0CC29CED" w14:textId="77777777" w:rsidR="007E5860" w:rsidRDefault="007E5860" w:rsidP="0086215C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Create or Recreate Local </w:t>
      </w:r>
      <w:proofErr w:type="spellStart"/>
      <w:r>
        <w:rPr>
          <w:rFonts w:ascii="Consolas" w:hAnsi="Consolas"/>
          <w:color w:val="008000"/>
          <w:sz w:val="18"/>
          <w:szCs w:val="18"/>
        </w:rPr>
        <w:t>TempTable</w:t>
      </w:r>
      <w:proofErr w:type="spellEnd"/>
    </w:p>
    <w:p w14:paraId="210AF350" w14:textId="77777777" w:rsidR="007E5860" w:rsidRDefault="007E5860" w:rsidP="0086215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From SQL Server 2016 you can just use</w:t>
      </w:r>
    </w:p>
    <w:p w14:paraId="3C24F4EB" w14:textId="77777777" w:rsidR="007E5860" w:rsidRDefault="007E5860" w:rsidP="0086215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sz w:val="18"/>
          <w:szCs w:val="18"/>
        </w:rPr>
        <w:t>#Person2</w:t>
      </w:r>
    </w:p>
    <w:p w14:paraId="70D49F54" w14:textId="77777777" w:rsidR="007E5860" w:rsidRDefault="007E5860" w:rsidP="0086215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#Person2</w:t>
      </w:r>
    </w:p>
    <w:p w14:paraId="27F1500E" w14:textId="77777777" w:rsidR="007E5860" w:rsidRDefault="007E5860" w:rsidP="0086215C">
      <w:pPr>
        <w:spacing w:after="0"/>
      </w:pPr>
      <w:r>
        <w:rPr>
          <w:rFonts w:ascii="Consolas" w:hAnsi="Consolas"/>
          <w:color w:val="808080"/>
          <w:sz w:val="18"/>
          <w:szCs w:val="18"/>
        </w:rPr>
        <w:t>(</w:t>
      </w:r>
    </w:p>
    <w:p w14:paraId="6F98EA59" w14:textId="77777777" w:rsidR="007E5860" w:rsidRDefault="007E5860" w:rsidP="0086215C">
      <w:pPr>
        <w:spacing w:after="0"/>
      </w:pPr>
      <w:r>
        <w:rPr>
          <w:rFonts w:ascii="Consolas" w:hAnsi="Consolas"/>
          <w:sz w:val="18"/>
          <w:szCs w:val="18"/>
        </w:rPr>
        <w:t>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DENTITY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8633A30" w14:textId="77777777" w:rsidR="007E5860" w:rsidRDefault="007E5860" w:rsidP="0086215C">
      <w:pPr>
        <w:spacing w:after="0"/>
      </w:pPr>
      <w:r>
        <w:rPr>
          <w:rFonts w:ascii="Consolas" w:hAnsi="Consolas"/>
          <w:sz w:val="18"/>
          <w:szCs w:val="18"/>
        </w:rPr>
        <w:t>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</w:p>
    <w:p w14:paraId="71BC25F7" w14:textId="77777777" w:rsidR="007E5860" w:rsidRDefault="007E5860" w:rsidP="0086215C">
      <w:pPr>
        <w:spacing w:after="0"/>
      </w:pPr>
      <w:r>
        <w:rPr>
          <w:rFonts w:ascii="Consolas" w:hAnsi="Consolas"/>
          <w:sz w:val="18"/>
          <w:szCs w:val="18"/>
        </w:rPr>
        <w:t>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5A096F76" w14:textId="77777777" w:rsidR="007E5860" w:rsidRDefault="007E5860" w:rsidP="0086215C">
      <w:pPr>
        <w:spacing w:after="0"/>
      </w:pP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2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</w:p>
    <w:p w14:paraId="3705F016" w14:textId="77777777" w:rsidR="007E5860" w:rsidRDefault="007E5860" w:rsidP="0086215C">
      <w:pPr>
        <w:spacing w:after="0"/>
      </w:pPr>
      <w:r>
        <w:rPr>
          <w:rFonts w:ascii="Consolas" w:hAnsi="Consolas"/>
          <w:color w:val="808080"/>
          <w:sz w:val="18"/>
          <w:szCs w:val="18"/>
        </w:rPr>
        <w:t>);</w:t>
      </w:r>
    </w:p>
    <w:p w14:paraId="79D85D3F" w14:textId="77777777" w:rsidR="007E5860" w:rsidRDefault="007E5860" w:rsidP="0086215C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From Previous version of SQL server</w:t>
      </w:r>
    </w:p>
    <w:p w14:paraId="7C7E313E" w14:textId="77777777" w:rsidR="007E5860" w:rsidRDefault="007E5860" w:rsidP="0086215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OBJECT_ID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gramStart"/>
      <w:r>
        <w:rPr>
          <w:rFonts w:ascii="Consolas" w:hAnsi="Consolas"/>
          <w:color w:val="FF0000"/>
          <w:sz w:val="18"/>
          <w:szCs w:val="18"/>
        </w:rPr>
        <w:t>tempdb..</w:t>
      </w:r>
      <w:proofErr w:type="gramEnd"/>
      <w:r>
        <w:rPr>
          <w:rFonts w:ascii="Consolas" w:hAnsi="Consolas"/>
          <w:color w:val="FF0000"/>
          <w:sz w:val="18"/>
          <w:szCs w:val="18"/>
        </w:rPr>
        <w:t>#Person2'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</w:p>
    <w:p w14:paraId="1034255E" w14:textId="77777777" w:rsidR="007E5860" w:rsidRDefault="007E5860" w:rsidP="0086215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3B8A34C8" w14:textId="77777777" w:rsidR="007E5860" w:rsidRDefault="007E5860" w:rsidP="0086215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#</w:t>
      </w:r>
      <w:proofErr w:type="gramStart"/>
      <w:r>
        <w:rPr>
          <w:rFonts w:ascii="Consolas" w:hAnsi="Consolas"/>
          <w:sz w:val="18"/>
          <w:szCs w:val="18"/>
        </w:rPr>
        <w:t>Person2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017A7E2" w14:textId="77777777" w:rsidR="007E5860" w:rsidRDefault="007E5860" w:rsidP="0086215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#</w:t>
      </w:r>
      <w:proofErr w:type="gramStart"/>
      <w:r>
        <w:rPr>
          <w:rFonts w:ascii="Consolas" w:hAnsi="Consolas"/>
          <w:sz w:val="18"/>
          <w:szCs w:val="18"/>
        </w:rPr>
        <w:t>Person2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6907106" w14:textId="77777777" w:rsidR="007E5860" w:rsidRDefault="007E5860" w:rsidP="0086215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E4CF0E9" w14:textId="77777777" w:rsidR="007E5860" w:rsidRDefault="007E5860" w:rsidP="0086215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8C2EC8A" w14:textId="77777777" w:rsidR="007E5860" w:rsidRDefault="007E5860" w:rsidP="0086215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#Person2</w:t>
      </w:r>
    </w:p>
    <w:p w14:paraId="68F9586D" w14:textId="77777777" w:rsidR="007E5860" w:rsidRDefault="007E5860" w:rsidP="0086215C">
      <w:pPr>
        <w:spacing w:after="0"/>
      </w:pPr>
      <w:r>
        <w:rPr>
          <w:rFonts w:ascii="Consolas" w:hAnsi="Consolas"/>
          <w:color w:val="808080"/>
          <w:sz w:val="18"/>
          <w:szCs w:val="18"/>
        </w:rPr>
        <w:t>(</w:t>
      </w:r>
    </w:p>
    <w:p w14:paraId="40C235D3" w14:textId="77777777" w:rsidR="007E5860" w:rsidRDefault="007E5860" w:rsidP="0086215C">
      <w:pPr>
        <w:spacing w:after="0"/>
      </w:pPr>
      <w:r>
        <w:rPr>
          <w:rFonts w:ascii="Consolas" w:hAnsi="Consolas"/>
          <w:sz w:val="18"/>
          <w:szCs w:val="18"/>
        </w:rPr>
        <w:t>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DENTITY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597AC87" w14:textId="77777777" w:rsidR="007E5860" w:rsidRDefault="007E5860" w:rsidP="0086215C">
      <w:pPr>
        <w:spacing w:after="0"/>
      </w:pPr>
      <w:r>
        <w:rPr>
          <w:rFonts w:ascii="Consolas" w:hAnsi="Consolas"/>
          <w:sz w:val="18"/>
          <w:szCs w:val="18"/>
        </w:rPr>
        <w:t>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</w:p>
    <w:p w14:paraId="56C29ED1" w14:textId="77777777" w:rsidR="007E5860" w:rsidRDefault="007E5860" w:rsidP="0086215C">
      <w:pPr>
        <w:spacing w:after="0"/>
      </w:pPr>
      <w:r>
        <w:rPr>
          <w:rFonts w:ascii="Consolas" w:hAnsi="Consolas"/>
          <w:sz w:val="18"/>
          <w:szCs w:val="18"/>
        </w:rPr>
        <w:t>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0353A7CC" w14:textId="77777777" w:rsidR="007E5860" w:rsidRDefault="007E5860" w:rsidP="0086215C">
      <w:pPr>
        <w:spacing w:after="0"/>
      </w:pP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2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</w:p>
    <w:p w14:paraId="3B58F7DB" w14:textId="77777777" w:rsidR="007E5860" w:rsidRDefault="007E5860" w:rsidP="0086215C">
      <w:pPr>
        <w:spacing w:after="0"/>
      </w:pPr>
      <w:r>
        <w:rPr>
          <w:rFonts w:ascii="Consolas" w:hAnsi="Consolas"/>
          <w:color w:val="808080"/>
          <w:sz w:val="18"/>
          <w:szCs w:val="18"/>
        </w:rPr>
        <w:t>);</w:t>
      </w:r>
    </w:p>
    <w:p w14:paraId="5F294F9F" w14:textId="77777777" w:rsidR="007E5860" w:rsidRDefault="007E5860" w:rsidP="0086215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heck temp table information</w:t>
      </w:r>
    </w:p>
    <w:p w14:paraId="4EE0670B" w14:textId="77777777" w:rsidR="007E5860" w:rsidRDefault="007E5860" w:rsidP="0086215C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11DDFA80" w14:textId="77777777" w:rsidR="007E5860" w:rsidRDefault="007E5860" w:rsidP="0086215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tempdb</w:t>
      </w:r>
      <w:proofErr w:type="spellEnd"/>
      <w:r>
        <w:rPr>
          <w:rFonts w:ascii="Consolas" w:hAnsi="Consolas"/>
          <w:color w:val="808080"/>
          <w:sz w:val="18"/>
          <w:szCs w:val="18"/>
        </w:rPr>
        <w:t>..</w:t>
      </w:r>
      <w:proofErr w:type="spellStart"/>
      <w:proofErr w:type="gramEnd"/>
      <w:r>
        <w:rPr>
          <w:rFonts w:ascii="Consolas" w:hAnsi="Consolas"/>
          <w:color w:val="00FF00"/>
          <w:sz w:val="18"/>
          <w:szCs w:val="18"/>
        </w:rPr>
        <w:t>sysobjects</w:t>
      </w:r>
      <w:proofErr w:type="spellEnd"/>
    </w:p>
    <w:p w14:paraId="0BDFAA63" w14:textId="77777777" w:rsidR="007E5860" w:rsidRDefault="007E5860" w:rsidP="0086215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LIKE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#Person2%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E98600C" w14:textId="77777777" w:rsidR="007E5860" w:rsidRDefault="007E5860" w:rsidP="0086215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6A97C28" w14:textId="3B5CC204" w:rsidR="007E5860" w:rsidRDefault="007E5860" w:rsidP="0086215C">
      <w:pPr>
        <w:spacing w:after="0"/>
      </w:pPr>
      <w:r>
        <w:rPr>
          <w:noProof/>
        </w:rPr>
        <w:drawing>
          <wp:inline distT="0" distB="0" distL="0" distR="0" wp14:anchorId="0EAC1017" wp14:editId="0A1DFC17">
            <wp:extent cx="5274310" cy="338455"/>
            <wp:effectExtent l="0" t="0" r="2540" b="444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38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0CF587" w14:textId="77777777" w:rsidR="007E5860" w:rsidRDefault="007E5860" w:rsidP="0086215C">
      <w:pPr>
        <w:spacing w:after="0"/>
      </w:pPr>
    </w:p>
    <w:p w14:paraId="6F342491" w14:textId="77777777" w:rsidR="007E5860" w:rsidRDefault="007E5860" w:rsidP="0086215C">
      <w:pPr>
        <w:spacing w:after="0"/>
      </w:pPr>
    </w:p>
    <w:p w14:paraId="3E6BB76D" w14:textId="7E860B41" w:rsidR="007E5860" w:rsidRDefault="007E5860" w:rsidP="0086215C">
      <w:pPr>
        <w:spacing w:after="0"/>
      </w:pPr>
      <w:r>
        <w:rPr>
          <w:noProof/>
        </w:rPr>
        <w:drawing>
          <wp:inline distT="0" distB="0" distL="0" distR="0" wp14:anchorId="79F1F142" wp14:editId="0A5F211D">
            <wp:extent cx="5274310" cy="1841500"/>
            <wp:effectExtent l="0" t="0" r="2540" b="6350"/>
            <wp:docPr id="6" name="Picture 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84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68A80A" w14:textId="77777777" w:rsidR="007E5860" w:rsidRDefault="007E5860" w:rsidP="0086215C">
      <w:pPr>
        <w:spacing w:after="0"/>
      </w:pPr>
    </w:p>
    <w:p w14:paraId="5B03607F" w14:textId="77777777" w:rsidR="007E5860" w:rsidRDefault="007E5860" w:rsidP="0086215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</w:t>
      </w:r>
    </w:p>
    <w:p w14:paraId="2B99D250" w14:textId="77777777" w:rsidR="007E5860" w:rsidRDefault="007E5860" w:rsidP="0086215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3_01_03</w:t>
      </w:r>
    </w:p>
    <w:p w14:paraId="4726094D" w14:textId="77777777" w:rsidR="007E5860" w:rsidRDefault="007E5860" w:rsidP="0086215C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Create or Recreate Global </w:t>
      </w:r>
      <w:proofErr w:type="spellStart"/>
      <w:r>
        <w:rPr>
          <w:rFonts w:ascii="Consolas" w:hAnsi="Consolas"/>
          <w:color w:val="008000"/>
          <w:sz w:val="18"/>
          <w:szCs w:val="18"/>
        </w:rPr>
        <w:t>TempTable</w:t>
      </w:r>
      <w:proofErr w:type="spellEnd"/>
    </w:p>
    <w:p w14:paraId="193F9855" w14:textId="77777777" w:rsidR="007E5860" w:rsidRDefault="007E5860" w:rsidP="0086215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From SQL Server 2016 you can just use</w:t>
      </w:r>
    </w:p>
    <w:p w14:paraId="37C3A1B0" w14:textId="77777777" w:rsidR="007E5860" w:rsidRDefault="007E5860" w:rsidP="0086215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sz w:val="18"/>
          <w:szCs w:val="18"/>
        </w:rPr>
        <w:t>##Person3</w:t>
      </w:r>
    </w:p>
    <w:p w14:paraId="671EA83D" w14:textId="77777777" w:rsidR="007E5860" w:rsidRDefault="007E5860" w:rsidP="0086215C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##Person3</w:t>
      </w:r>
    </w:p>
    <w:p w14:paraId="1E291B0E" w14:textId="77777777" w:rsidR="007E5860" w:rsidRDefault="007E5860" w:rsidP="0086215C">
      <w:pPr>
        <w:spacing w:after="0"/>
      </w:pPr>
      <w:r>
        <w:rPr>
          <w:rFonts w:ascii="Consolas" w:hAnsi="Consolas"/>
          <w:color w:val="808080"/>
          <w:sz w:val="18"/>
          <w:szCs w:val="18"/>
        </w:rPr>
        <w:t>(</w:t>
      </w:r>
    </w:p>
    <w:p w14:paraId="29FFBB55" w14:textId="77777777" w:rsidR="007E5860" w:rsidRDefault="007E5860" w:rsidP="0086215C">
      <w:pPr>
        <w:spacing w:after="0"/>
      </w:pPr>
      <w:r>
        <w:rPr>
          <w:rFonts w:ascii="Consolas" w:hAnsi="Consolas"/>
          <w:sz w:val="18"/>
          <w:szCs w:val="18"/>
        </w:rPr>
        <w:t>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DENTITY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2C27E26" w14:textId="77777777" w:rsidR="007E5860" w:rsidRDefault="007E5860" w:rsidP="0086215C">
      <w:pPr>
        <w:spacing w:after="0"/>
      </w:pPr>
      <w:r>
        <w:rPr>
          <w:rFonts w:ascii="Consolas" w:hAnsi="Consolas"/>
          <w:sz w:val="18"/>
          <w:szCs w:val="18"/>
        </w:rPr>
        <w:t>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</w:p>
    <w:p w14:paraId="0A6E6295" w14:textId="77777777" w:rsidR="007E5860" w:rsidRDefault="007E5860" w:rsidP="0086215C">
      <w:pPr>
        <w:spacing w:after="0"/>
      </w:pPr>
      <w:r>
        <w:rPr>
          <w:rFonts w:ascii="Consolas" w:hAnsi="Consolas"/>
          <w:sz w:val="18"/>
          <w:szCs w:val="18"/>
        </w:rPr>
        <w:t>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47C89B63" w14:textId="77777777" w:rsidR="007E5860" w:rsidRDefault="007E5860" w:rsidP="0086215C">
      <w:pPr>
        <w:spacing w:after="0"/>
      </w:pP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2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</w:p>
    <w:p w14:paraId="75FDF3B6" w14:textId="77777777" w:rsidR="007E5860" w:rsidRDefault="007E5860" w:rsidP="0086215C">
      <w:pPr>
        <w:spacing w:after="0"/>
      </w:pPr>
      <w:r>
        <w:rPr>
          <w:rFonts w:ascii="Consolas" w:hAnsi="Consolas"/>
          <w:color w:val="808080"/>
          <w:sz w:val="18"/>
          <w:szCs w:val="18"/>
        </w:rPr>
        <w:t>);</w:t>
      </w:r>
    </w:p>
    <w:p w14:paraId="2A7B89A6" w14:textId="77777777" w:rsidR="007E5860" w:rsidRDefault="007E5860" w:rsidP="0086215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From Previous version of SQL server</w:t>
      </w:r>
    </w:p>
    <w:p w14:paraId="605C7AF2" w14:textId="77777777" w:rsidR="007E5860" w:rsidRDefault="007E5860" w:rsidP="0086215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OBJECT_ID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proofErr w:type="gramStart"/>
      <w:r>
        <w:rPr>
          <w:rFonts w:ascii="Consolas" w:hAnsi="Consolas"/>
          <w:color w:val="FF0000"/>
          <w:sz w:val="18"/>
          <w:szCs w:val="18"/>
        </w:rPr>
        <w:t>tempdb</w:t>
      </w:r>
      <w:proofErr w:type="spellEnd"/>
      <w:r>
        <w:rPr>
          <w:rFonts w:ascii="Consolas" w:hAnsi="Consolas"/>
          <w:color w:val="FF0000"/>
          <w:sz w:val="18"/>
          <w:szCs w:val="18"/>
        </w:rPr>
        <w:t>..</w:t>
      </w:r>
      <w:proofErr w:type="gramEnd"/>
      <w:r>
        <w:rPr>
          <w:rFonts w:ascii="Consolas" w:hAnsi="Consolas"/>
          <w:color w:val="FF0000"/>
          <w:sz w:val="18"/>
          <w:szCs w:val="18"/>
        </w:rPr>
        <w:t>##Person3'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</w:p>
    <w:p w14:paraId="56E5875B" w14:textId="77777777" w:rsidR="007E5860" w:rsidRDefault="007E5860" w:rsidP="0086215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3E86880C" w14:textId="77777777" w:rsidR="007E5860" w:rsidRDefault="007E5860" w:rsidP="0086215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##</w:t>
      </w:r>
      <w:proofErr w:type="gramStart"/>
      <w:r>
        <w:rPr>
          <w:rFonts w:ascii="Consolas" w:hAnsi="Consolas"/>
          <w:sz w:val="18"/>
          <w:szCs w:val="18"/>
        </w:rPr>
        <w:t>Person3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A1E13F8" w14:textId="77777777" w:rsidR="007E5860" w:rsidRDefault="007E5860" w:rsidP="0086215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##</w:t>
      </w:r>
      <w:proofErr w:type="gramStart"/>
      <w:r>
        <w:rPr>
          <w:rFonts w:ascii="Consolas" w:hAnsi="Consolas"/>
          <w:sz w:val="18"/>
          <w:szCs w:val="18"/>
        </w:rPr>
        <w:t>Person3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EF0E23D" w14:textId="77777777" w:rsidR="007E5860" w:rsidRDefault="007E5860" w:rsidP="0086215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A24337F" w14:textId="77777777" w:rsidR="007E5860" w:rsidRDefault="007E5860" w:rsidP="0086215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9D87A5C" w14:textId="77777777" w:rsidR="007E5860" w:rsidRDefault="007E5860" w:rsidP="0086215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##Person3</w:t>
      </w:r>
    </w:p>
    <w:p w14:paraId="60DAF290" w14:textId="77777777" w:rsidR="007E5860" w:rsidRDefault="007E5860" w:rsidP="0086215C">
      <w:pPr>
        <w:spacing w:after="0"/>
      </w:pPr>
      <w:r>
        <w:rPr>
          <w:rFonts w:ascii="Consolas" w:hAnsi="Consolas"/>
          <w:color w:val="808080"/>
          <w:sz w:val="18"/>
          <w:szCs w:val="18"/>
        </w:rPr>
        <w:t>(</w:t>
      </w:r>
    </w:p>
    <w:p w14:paraId="4A9861AB" w14:textId="77777777" w:rsidR="007E5860" w:rsidRDefault="007E5860" w:rsidP="0086215C">
      <w:pPr>
        <w:spacing w:after="0"/>
      </w:pPr>
      <w:r>
        <w:rPr>
          <w:rFonts w:ascii="Consolas" w:hAnsi="Consolas"/>
          <w:sz w:val="18"/>
          <w:szCs w:val="18"/>
        </w:rPr>
        <w:t>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DENTITY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2E7B16A" w14:textId="77777777" w:rsidR="007E5860" w:rsidRDefault="007E5860" w:rsidP="0086215C">
      <w:pPr>
        <w:spacing w:after="0"/>
      </w:pPr>
      <w:r>
        <w:rPr>
          <w:rFonts w:ascii="Consolas" w:hAnsi="Consolas"/>
          <w:sz w:val="18"/>
          <w:szCs w:val="18"/>
        </w:rPr>
        <w:t>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</w:p>
    <w:p w14:paraId="1D8E169D" w14:textId="77777777" w:rsidR="007E5860" w:rsidRDefault="007E5860" w:rsidP="0086215C">
      <w:pPr>
        <w:spacing w:after="0"/>
      </w:pPr>
      <w:r>
        <w:rPr>
          <w:rFonts w:ascii="Consolas" w:hAnsi="Consolas"/>
          <w:sz w:val="18"/>
          <w:szCs w:val="18"/>
        </w:rPr>
        <w:t>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6F06361C" w14:textId="77777777" w:rsidR="007E5860" w:rsidRDefault="007E5860" w:rsidP="0086215C">
      <w:pPr>
        <w:spacing w:after="0"/>
      </w:pP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2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</w:p>
    <w:p w14:paraId="5C56CF66" w14:textId="77777777" w:rsidR="007E5860" w:rsidRDefault="007E5860" w:rsidP="0086215C">
      <w:pPr>
        <w:spacing w:after="0"/>
      </w:pPr>
      <w:r>
        <w:rPr>
          <w:rFonts w:ascii="Consolas" w:hAnsi="Consolas"/>
          <w:color w:val="808080"/>
          <w:sz w:val="18"/>
          <w:szCs w:val="18"/>
        </w:rPr>
        <w:t>);</w:t>
      </w:r>
    </w:p>
    <w:p w14:paraId="095F6662" w14:textId="77777777" w:rsidR="007E5860" w:rsidRDefault="007E5860" w:rsidP="0086215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heck temp table information</w:t>
      </w:r>
    </w:p>
    <w:p w14:paraId="2BE7676A" w14:textId="77777777" w:rsidR="007E5860" w:rsidRDefault="007E5860" w:rsidP="0086215C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67770E9E" w14:textId="77777777" w:rsidR="007E5860" w:rsidRDefault="007E5860" w:rsidP="0086215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tempdb</w:t>
      </w:r>
      <w:proofErr w:type="spellEnd"/>
      <w:r>
        <w:rPr>
          <w:rFonts w:ascii="Consolas" w:hAnsi="Consolas"/>
          <w:color w:val="808080"/>
          <w:sz w:val="18"/>
          <w:szCs w:val="18"/>
        </w:rPr>
        <w:t>..</w:t>
      </w:r>
      <w:proofErr w:type="spellStart"/>
      <w:proofErr w:type="gramEnd"/>
      <w:r>
        <w:rPr>
          <w:rFonts w:ascii="Consolas" w:hAnsi="Consolas"/>
          <w:color w:val="00FF00"/>
          <w:sz w:val="18"/>
          <w:szCs w:val="18"/>
        </w:rPr>
        <w:t>sysobjects</w:t>
      </w:r>
      <w:proofErr w:type="spellEnd"/>
    </w:p>
    <w:p w14:paraId="5D78BDAE" w14:textId="77777777" w:rsidR="007E5860" w:rsidRDefault="007E5860" w:rsidP="0086215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LIKE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##Person3%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C11A6D5" w14:textId="77777777" w:rsidR="007E5860" w:rsidRDefault="007E5860" w:rsidP="0086215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C3A256D" w14:textId="77777777" w:rsidR="007E5860" w:rsidRDefault="007E5860" w:rsidP="0086215C">
      <w:pPr>
        <w:spacing w:after="0"/>
      </w:pPr>
    </w:p>
    <w:p w14:paraId="6DBA9DBD" w14:textId="080648C5" w:rsidR="007E5860" w:rsidRDefault="007E5860" w:rsidP="0086215C">
      <w:pPr>
        <w:spacing w:after="0"/>
      </w:pPr>
      <w:r>
        <w:rPr>
          <w:noProof/>
        </w:rPr>
        <w:drawing>
          <wp:inline distT="0" distB="0" distL="0" distR="0" wp14:anchorId="51C165F0" wp14:editId="66669245">
            <wp:extent cx="5274310" cy="32702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27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423F04" w14:textId="77777777" w:rsidR="007E5860" w:rsidRDefault="007E5860" w:rsidP="0086215C">
      <w:pPr>
        <w:spacing w:after="0"/>
      </w:pPr>
    </w:p>
    <w:p w14:paraId="277850E6" w14:textId="5F51869E" w:rsidR="007E5860" w:rsidRDefault="007E5860" w:rsidP="0086215C">
      <w:pPr>
        <w:spacing w:after="0"/>
      </w:pPr>
      <w:r>
        <w:rPr>
          <w:noProof/>
        </w:rPr>
        <w:lastRenderedPageBreak/>
        <w:drawing>
          <wp:inline distT="0" distB="0" distL="0" distR="0" wp14:anchorId="037096DC" wp14:editId="572FC97C">
            <wp:extent cx="3009900" cy="2179320"/>
            <wp:effectExtent l="0" t="0" r="0" b="0"/>
            <wp:docPr id="4" name="Picture 4" descr="Graphical user interface, text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chat or text messag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900" cy="2179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C4563B" w14:textId="77777777" w:rsidR="007E5860" w:rsidRDefault="007E5860" w:rsidP="0086215C">
      <w:pPr>
        <w:spacing w:after="0"/>
      </w:pPr>
    </w:p>
    <w:p w14:paraId="002CE4A3" w14:textId="77777777" w:rsidR="007E5860" w:rsidRDefault="007E5860" w:rsidP="0086215C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=====</w:t>
      </w:r>
    </w:p>
    <w:p w14:paraId="554BF477" w14:textId="77777777" w:rsidR="007E5860" w:rsidRDefault="007E5860" w:rsidP="0086215C">
      <w:pPr>
        <w:spacing w:after="0"/>
      </w:pPr>
    </w:p>
    <w:p w14:paraId="5DEE5C5C" w14:textId="77777777" w:rsidR="007E5860" w:rsidRDefault="007E5860" w:rsidP="0086215C">
      <w:pPr>
        <w:spacing w:after="0"/>
      </w:pPr>
      <w:r>
        <w:rPr>
          <w:sz w:val="48"/>
          <w:szCs w:val="48"/>
        </w:rPr>
        <w:t xml:space="preserve">2. Select/Insert Global/Local </w:t>
      </w:r>
      <w:proofErr w:type="spellStart"/>
      <w:r>
        <w:rPr>
          <w:sz w:val="48"/>
          <w:szCs w:val="48"/>
        </w:rPr>
        <w:t>TempTable</w:t>
      </w:r>
      <w:proofErr w:type="spellEnd"/>
    </w:p>
    <w:p w14:paraId="1C5A2990" w14:textId="77777777" w:rsidR="007E5860" w:rsidRDefault="007E5860" w:rsidP="0086215C">
      <w:pPr>
        <w:spacing w:after="0"/>
      </w:pPr>
    </w:p>
    <w:p w14:paraId="49F9419E" w14:textId="77777777" w:rsidR="007E5860" w:rsidRDefault="007E5860" w:rsidP="0086215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</w:t>
      </w:r>
    </w:p>
    <w:p w14:paraId="7A572F19" w14:textId="77777777" w:rsidR="007E5860" w:rsidRDefault="007E5860" w:rsidP="0086215C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T013_02_Select/Insert Global/Local </w:t>
      </w:r>
      <w:proofErr w:type="spellStart"/>
      <w:r>
        <w:rPr>
          <w:rFonts w:ascii="Consolas" w:hAnsi="Consolas"/>
          <w:color w:val="008000"/>
          <w:sz w:val="18"/>
          <w:szCs w:val="18"/>
        </w:rPr>
        <w:t>TempTable</w:t>
      </w:r>
      <w:proofErr w:type="spellEnd"/>
    </w:p>
    <w:p w14:paraId="7DB6D714" w14:textId="77777777" w:rsidR="007E5860" w:rsidRDefault="007E5860" w:rsidP="0086215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</w:t>
      </w:r>
    </w:p>
    <w:p w14:paraId="6A6603FD" w14:textId="77777777" w:rsidR="007E5860" w:rsidRDefault="007E5860" w:rsidP="0086215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</w:t>
      </w:r>
    </w:p>
    <w:p w14:paraId="66B3E623" w14:textId="77777777" w:rsidR="007E5860" w:rsidRDefault="007E5860" w:rsidP="0086215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3_02_01</w:t>
      </w:r>
    </w:p>
    <w:p w14:paraId="1E90B5C4" w14:textId="77777777" w:rsidR="007E5860" w:rsidRDefault="007E5860" w:rsidP="0086215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Local Temp Table</w:t>
      </w:r>
    </w:p>
    <w:p w14:paraId="3099ED02" w14:textId="77777777" w:rsidR="007E5860" w:rsidRDefault="007E5860" w:rsidP="0086215C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#Person2</w:t>
      </w:r>
    </w:p>
    <w:p w14:paraId="1C26202C" w14:textId="77777777" w:rsidR="007E5860" w:rsidRDefault="007E5860" w:rsidP="0086215C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P2Name1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DAD0588" w14:textId="77777777" w:rsidR="007E5860" w:rsidRDefault="007E5860" w:rsidP="0086215C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#Person2</w:t>
      </w:r>
    </w:p>
    <w:p w14:paraId="71BA3288" w14:textId="77777777" w:rsidR="007E5860" w:rsidRDefault="007E5860" w:rsidP="0086215C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P2Name2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F317CA0" w14:textId="77777777" w:rsidR="007E5860" w:rsidRDefault="007E5860" w:rsidP="0086215C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#Person2</w:t>
      </w:r>
    </w:p>
    <w:p w14:paraId="7886CB48" w14:textId="77777777" w:rsidR="007E5860" w:rsidRDefault="007E5860" w:rsidP="0086215C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P2Name3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6317C18" w14:textId="77777777" w:rsidR="007E5860" w:rsidRDefault="007E5860" w:rsidP="0086215C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13729723" w14:textId="77777777" w:rsidR="007E5860" w:rsidRDefault="007E5860" w:rsidP="0086215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#</w:t>
      </w:r>
      <w:proofErr w:type="gramStart"/>
      <w:r>
        <w:rPr>
          <w:rFonts w:ascii="Consolas" w:hAnsi="Consolas"/>
          <w:sz w:val="18"/>
          <w:szCs w:val="18"/>
        </w:rPr>
        <w:t>Person2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E1CDB34" w14:textId="77777777" w:rsidR="007E5860" w:rsidRDefault="007E5860" w:rsidP="0086215C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proofErr w:type="gramEnd"/>
    </w:p>
    <w:p w14:paraId="24122A4A" w14:textId="77777777" w:rsidR="007E5860" w:rsidRDefault="007E5860" w:rsidP="0086215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tempdb</w:t>
      </w:r>
      <w:proofErr w:type="spellEnd"/>
      <w:r>
        <w:rPr>
          <w:rFonts w:ascii="Consolas" w:hAnsi="Consolas"/>
          <w:color w:val="808080"/>
          <w:sz w:val="18"/>
          <w:szCs w:val="18"/>
        </w:rPr>
        <w:t>..</w:t>
      </w:r>
      <w:proofErr w:type="spellStart"/>
      <w:proofErr w:type="gramEnd"/>
      <w:r>
        <w:rPr>
          <w:rFonts w:ascii="Consolas" w:hAnsi="Consolas"/>
          <w:color w:val="00FF00"/>
          <w:sz w:val="18"/>
          <w:szCs w:val="18"/>
        </w:rPr>
        <w:t>sysobjects</w:t>
      </w:r>
      <w:proofErr w:type="spellEnd"/>
    </w:p>
    <w:p w14:paraId="67ED2EE6" w14:textId="77777777" w:rsidR="007E5860" w:rsidRDefault="007E5860" w:rsidP="0086215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LIKE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#Person2%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12D1B7A" w14:textId="77777777" w:rsidR="007E5860" w:rsidRDefault="007E5860" w:rsidP="0086215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A83DCB5" w14:textId="09936AF5" w:rsidR="007E5860" w:rsidRDefault="007E5860" w:rsidP="0086215C">
      <w:pPr>
        <w:spacing w:after="0"/>
      </w:pPr>
      <w:r>
        <w:rPr>
          <w:noProof/>
        </w:rPr>
        <w:lastRenderedPageBreak/>
        <w:drawing>
          <wp:inline distT="0" distB="0" distL="0" distR="0" wp14:anchorId="11583444" wp14:editId="745C075D">
            <wp:extent cx="4152900" cy="1508760"/>
            <wp:effectExtent l="0" t="0" r="0" b="0"/>
            <wp:docPr id="3" name="Picture 3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1508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B6C6DE" w14:textId="77777777" w:rsidR="007E5860" w:rsidRDefault="007E5860" w:rsidP="0086215C">
      <w:pPr>
        <w:spacing w:after="0"/>
      </w:pPr>
    </w:p>
    <w:p w14:paraId="21F83EEB" w14:textId="77777777" w:rsidR="007E5860" w:rsidRDefault="007E5860" w:rsidP="0086215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</w:t>
      </w:r>
    </w:p>
    <w:p w14:paraId="4B92720C" w14:textId="77777777" w:rsidR="007E5860" w:rsidRDefault="007E5860" w:rsidP="0086215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3_02_02</w:t>
      </w:r>
    </w:p>
    <w:p w14:paraId="4C2E046F" w14:textId="77777777" w:rsidR="007E5860" w:rsidRDefault="007E5860" w:rsidP="0086215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Global Temp Table</w:t>
      </w:r>
    </w:p>
    <w:p w14:paraId="1C6CFA81" w14:textId="77777777" w:rsidR="007E5860" w:rsidRDefault="007E5860" w:rsidP="0086215C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##Person3</w:t>
      </w:r>
    </w:p>
    <w:p w14:paraId="1BD2FB16" w14:textId="77777777" w:rsidR="007E5860" w:rsidRDefault="007E5860" w:rsidP="0086215C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P3Name1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7F734C4" w14:textId="77777777" w:rsidR="007E5860" w:rsidRDefault="007E5860" w:rsidP="0086215C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##Person3</w:t>
      </w:r>
    </w:p>
    <w:p w14:paraId="31AFF867" w14:textId="77777777" w:rsidR="007E5860" w:rsidRDefault="007E5860" w:rsidP="0086215C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P3Name2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6D95FE8" w14:textId="77777777" w:rsidR="007E5860" w:rsidRDefault="007E5860" w:rsidP="0086215C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##Person3</w:t>
      </w:r>
    </w:p>
    <w:p w14:paraId="1C4134FB" w14:textId="77777777" w:rsidR="007E5860" w:rsidRDefault="007E5860" w:rsidP="0086215C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P3Name3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C9A31AA" w14:textId="77777777" w:rsidR="007E5860" w:rsidRDefault="007E5860" w:rsidP="0086215C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12700E3E" w14:textId="77777777" w:rsidR="007E5860" w:rsidRDefault="007E5860" w:rsidP="0086215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##</w:t>
      </w:r>
      <w:proofErr w:type="gramStart"/>
      <w:r>
        <w:rPr>
          <w:rFonts w:ascii="Consolas" w:hAnsi="Consolas"/>
          <w:sz w:val="18"/>
          <w:szCs w:val="18"/>
        </w:rPr>
        <w:t>Person3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FDF1EF0" w14:textId="77777777" w:rsidR="007E5860" w:rsidRDefault="007E5860" w:rsidP="0086215C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proofErr w:type="gramEnd"/>
    </w:p>
    <w:p w14:paraId="5DB2C2CA" w14:textId="77777777" w:rsidR="007E5860" w:rsidRDefault="007E5860" w:rsidP="0086215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proofErr w:type="gramStart"/>
      <w:r>
        <w:rPr>
          <w:rFonts w:ascii="Consolas" w:hAnsi="Consolas"/>
          <w:sz w:val="18"/>
          <w:szCs w:val="18"/>
        </w:rPr>
        <w:t>tempdb</w:t>
      </w:r>
      <w:proofErr w:type="spellEnd"/>
      <w:r>
        <w:rPr>
          <w:rFonts w:ascii="Consolas" w:hAnsi="Consolas"/>
          <w:color w:val="808080"/>
          <w:sz w:val="18"/>
          <w:szCs w:val="18"/>
        </w:rPr>
        <w:t>..</w:t>
      </w:r>
      <w:proofErr w:type="spellStart"/>
      <w:proofErr w:type="gramEnd"/>
      <w:r>
        <w:rPr>
          <w:rFonts w:ascii="Consolas" w:hAnsi="Consolas"/>
          <w:color w:val="00FF00"/>
          <w:sz w:val="18"/>
          <w:szCs w:val="18"/>
        </w:rPr>
        <w:t>sysobjects</w:t>
      </w:r>
      <w:proofErr w:type="spellEnd"/>
    </w:p>
    <w:p w14:paraId="2DE7A4E9" w14:textId="77777777" w:rsidR="007E5860" w:rsidRDefault="007E5860" w:rsidP="0086215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LIKE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##Person3%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AAE5D35" w14:textId="77777777" w:rsidR="007E5860" w:rsidRDefault="007E5860" w:rsidP="0086215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E3A7691" w14:textId="77777777" w:rsidR="007E5860" w:rsidRDefault="007E5860" w:rsidP="0086215C">
      <w:pPr>
        <w:spacing w:after="0"/>
      </w:pPr>
    </w:p>
    <w:p w14:paraId="23E3A159" w14:textId="77777777" w:rsidR="007E5860" w:rsidRDefault="007E5860" w:rsidP="0086215C">
      <w:pPr>
        <w:spacing w:after="0"/>
      </w:pPr>
    </w:p>
    <w:p w14:paraId="6EB192CB" w14:textId="115AC3A2" w:rsidR="007E5860" w:rsidRDefault="007E5860" w:rsidP="0086215C">
      <w:pPr>
        <w:spacing w:after="0"/>
      </w:pPr>
      <w:r>
        <w:rPr>
          <w:noProof/>
        </w:rPr>
        <w:drawing>
          <wp:inline distT="0" distB="0" distL="0" distR="0" wp14:anchorId="7FD9CCF9" wp14:editId="69B64AA6">
            <wp:extent cx="1478280" cy="1371600"/>
            <wp:effectExtent l="0" t="0" r="7620" b="0"/>
            <wp:docPr id="2" name="Picture 2" descr="Graphical user interface, application, table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, table, Exce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8280" cy="137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59702E" w14:textId="77777777" w:rsidR="007E5860" w:rsidRDefault="007E5860" w:rsidP="0086215C">
      <w:pPr>
        <w:spacing w:after="0"/>
      </w:pPr>
    </w:p>
    <w:p w14:paraId="5B31670E" w14:textId="77777777" w:rsidR="007E5860" w:rsidRDefault="007E5860" w:rsidP="0086215C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=====</w:t>
      </w:r>
    </w:p>
    <w:p w14:paraId="114B75D5" w14:textId="77777777" w:rsidR="007E5860" w:rsidRDefault="007E5860" w:rsidP="0086215C">
      <w:pPr>
        <w:spacing w:after="0"/>
        <w:rPr>
          <w:sz w:val="27"/>
          <w:szCs w:val="27"/>
        </w:rPr>
      </w:pPr>
    </w:p>
    <w:p w14:paraId="16F41584" w14:textId="77777777" w:rsidR="007E5860" w:rsidRDefault="007E5860" w:rsidP="0086215C">
      <w:pPr>
        <w:spacing w:after="0"/>
        <w:rPr>
          <w:sz w:val="24"/>
          <w:szCs w:val="24"/>
        </w:rPr>
      </w:pPr>
      <w:r>
        <w:rPr>
          <w:rFonts w:ascii="Tahoma" w:hAnsi="Tahoma" w:cs="Tahoma"/>
          <w:color w:val="000000"/>
          <w:sz w:val="48"/>
          <w:szCs w:val="48"/>
        </w:rPr>
        <w:t xml:space="preserve">3. Global/Local </w:t>
      </w:r>
      <w:proofErr w:type="spellStart"/>
      <w:r>
        <w:rPr>
          <w:rFonts w:ascii="Tahoma" w:hAnsi="Tahoma" w:cs="Tahoma"/>
          <w:color w:val="000000"/>
          <w:sz w:val="48"/>
          <w:szCs w:val="48"/>
        </w:rPr>
        <w:t>TempTable</w:t>
      </w:r>
      <w:proofErr w:type="spellEnd"/>
      <w:r>
        <w:rPr>
          <w:rFonts w:ascii="Tahoma" w:hAnsi="Tahoma" w:cs="Tahoma"/>
          <w:color w:val="000000"/>
          <w:sz w:val="48"/>
          <w:szCs w:val="48"/>
        </w:rPr>
        <w:t xml:space="preserve"> with Stored Procedure</w:t>
      </w:r>
    </w:p>
    <w:p w14:paraId="2CEA3814" w14:textId="77777777" w:rsidR="007E5860" w:rsidRDefault="007E5860" w:rsidP="0086215C">
      <w:pPr>
        <w:spacing w:after="0"/>
      </w:pPr>
    </w:p>
    <w:p w14:paraId="307629EA" w14:textId="77777777" w:rsidR="007E5860" w:rsidRDefault="007E5860" w:rsidP="0086215C">
      <w:pPr>
        <w:spacing w:after="0"/>
      </w:pPr>
    </w:p>
    <w:p w14:paraId="4032B6E5" w14:textId="77777777" w:rsidR="007E5860" w:rsidRDefault="007E5860" w:rsidP="0086215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</w:t>
      </w:r>
    </w:p>
    <w:p w14:paraId="749F5491" w14:textId="77777777" w:rsidR="007E5860" w:rsidRDefault="007E5860" w:rsidP="0086215C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T013_03_Global/Local </w:t>
      </w:r>
      <w:proofErr w:type="spellStart"/>
      <w:r>
        <w:rPr>
          <w:rFonts w:ascii="Consolas" w:hAnsi="Consolas"/>
          <w:color w:val="008000"/>
          <w:sz w:val="18"/>
          <w:szCs w:val="18"/>
        </w:rPr>
        <w:t>TempTabl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with Stored Procedure</w:t>
      </w:r>
    </w:p>
    <w:p w14:paraId="1F7C35AA" w14:textId="77777777" w:rsidR="007E5860" w:rsidRDefault="007E5860" w:rsidP="0086215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</w:t>
      </w:r>
    </w:p>
    <w:p w14:paraId="7B237F50" w14:textId="77777777" w:rsidR="007E5860" w:rsidRDefault="007E5860" w:rsidP="0086215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</w:t>
      </w:r>
    </w:p>
    <w:p w14:paraId="1BD827FC" w14:textId="77777777" w:rsidR="007E5860" w:rsidRDefault="007E5860" w:rsidP="0086215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3_03_01</w:t>
      </w:r>
    </w:p>
    <w:p w14:paraId="4E82B534" w14:textId="77777777" w:rsidR="007E5860" w:rsidRDefault="007E5860" w:rsidP="0086215C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Local </w:t>
      </w:r>
      <w:proofErr w:type="spellStart"/>
      <w:r>
        <w:rPr>
          <w:rFonts w:ascii="Consolas" w:hAnsi="Consolas"/>
          <w:color w:val="008000"/>
          <w:sz w:val="18"/>
          <w:szCs w:val="18"/>
        </w:rPr>
        <w:t>TempTabl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 Stored Procedure</w:t>
      </w:r>
    </w:p>
    <w:p w14:paraId="076E70BF" w14:textId="77777777" w:rsidR="007E5860" w:rsidRDefault="007E5860" w:rsidP="0086215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32E81598" w14:textId="77777777" w:rsidR="007E5860" w:rsidRDefault="007E5860" w:rsidP="0086215C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ROUTINES</w:t>
      </w:r>
    </w:p>
    <w:p w14:paraId="0C9149A1" w14:textId="77777777" w:rsidR="007E5860" w:rsidRDefault="007E5860" w:rsidP="0086215C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ROUTINE_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ROCEDURE'</w:t>
      </w:r>
    </w:p>
    <w:p w14:paraId="3CC25E0F" w14:textId="77777777" w:rsidR="007E5860" w:rsidRDefault="007E5860" w:rsidP="0086215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LEFT(</w:t>
      </w:r>
      <w:proofErr w:type="gramEnd"/>
      <w:r>
        <w:rPr>
          <w:rFonts w:ascii="Consolas" w:hAnsi="Consolas"/>
          <w:sz w:val="18"/>
          <w:szCs w:val="18"/>
        </w:rPr>
        <w:t>ROUTINE_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x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s_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79F449D" w14:textId="77777777" w:rsidR="007E5860" w:rsidRDefault="007E5860" w:rsidP="0086215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SPECIFIC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LocalTempTable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417E260" w14:textId="77777777" w:rsidR="007E5860" w:rsidRDefault="007E5860" w:rsidP="0086215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23543E37" w14:textId="77777777" w:rsidR="007E5860" w:rsidRDefault="007E5860" w:rsidP="0086215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pLocalTempTable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1E38670" w14:textId="77777777" w:rsidR="007E5860" w:rsidRDefault="007E5860" w:rsidP="0086215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0A97B50" w14:textId="77777777" w:rsidR="007E5860" w:rsidRDefault="007E5860" w:rsidP="0086215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0EC7305" w14:textId="77777777" w:rsidR="007E5860" w:rsidRDefault="007E5860" w:rsidP="0086215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pLocalTempTable</w:t>
      </w:r>
      <w:proofErr w:type="spellEnd"/>
    </w:p>
    <w:p w14:paraId="4A05612E" w14:textId="77777777" w:rsidR="007E5860" w:rsidRDefault="007E5860" w:rsidP="0086215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S</w:t>
      </w:r>
    </w:p>
    <w:p w14:paraId="4B6DFDCC" w14:textId="77777777" w:rsidR="007E5860" w:rsidRDefault="007E5860" w:rsidP="0086215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55AE5E04" w14:textId="77777777" w:rsidR="007E5860" w:rsidRDefault="007E5860" w:rsidP="0086215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OBJECT_ID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gramStart"/>
      <w:r>
        <w:rPr>
          <w:rFonts w:ascii="Consolas" w:hAnsi="Consolas"/>
          <w:color w:val="FF0000"/>
          <w:sz w:val="18"/>
          <w:szCs w:val="18"/>
        </w:rPr>
        <w:t>tempdb..</w:t>
      </w:r>
      <w:proofErr w:type="gramEnd"/>
      <w:r>
        <w:rPr>
          <w:rFonts w:ascii="Consolas" w:hAnsi="Consolas"/>
          <w:color w:val="FF0000"/>
          <w:sz w:val="18"/>
          <w:szCs w:val="18"/>
        </w:rPr>
        <w:t>#Person4'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</w:p>
    <w:p w14:paraId="1D59904E" w14:textId="77777777" w:rsidR="007E5860" w:rsidRDefault="007E5860" w:rsidP="0086215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1001B371" w14:textId="77777777" w:rsidR="007E5860" w:rsidRDefault="007E5860" w:rsidP="0086215C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#</w:t>
      </w:r>
      <w:proofErr w:type="gramStart"/>
      <w:r>
        <w:rPr>
          <w:rFonts w:ascii="Consolas" w:hAnsi="Consolas"/>
          <w:sz w:val="18"/>
          <w:szCs w:val="18"/>
        </w:rPr>
        <w:t>Person4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C4DA4E2" w14:textId="77777777" w:rsidR="007E5860" w:rsidRDefault="007E5860" w:rsidP="0086215C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#</w:t>
      </w:r>
      <w:proofErr w:type="gramStart"/>
      <w:r>
        <w:rPr>
          <w:rFonts w:ascii="Consolas" w:hAnsi="Consolas"/>
          <w:sz w:val="18"/>
          <w:szCs w:val="18"/>
        </w:rPr>
        <w:t>Person4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9BB39BC" w14:textId="77777777" w:rsidR="007E5860" w:rsidRDefault="007E5860" w:rsidP="0086215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EA2ADA6" w14:textId="77777777" w:rsidR="007E5860" w:rsidRDefault="007E5860" w:rsidP="0086215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#Person4</w:t>
      </w:r>
    </w:p>
    <w:p w14:paraId="21EC96AB" w14:textId="77777777" w:rsidR="007E5860" w:rsidRDefault="007E5860" w:rsidP="0086215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</w:p>
    <w:p w14:paraId="0C5CDE0A" w14:textId="77777777" w:rsidR="007E5860" w:rsidRDefault="007E5860" w:rsidP="0086215C">
      <w:pPr>
        <w:spacing w:after="0"/>
      </w:pPr>
      <w:r>
        <w:rPr>
          <w:rFonts w:ascii="Consolas" w:hAnsi="Consolas"/>
          <w:sz w:val="18"/>
          <w:szCs w:val="18"/>
        </w:rPr>
        <w:t>        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DENTITY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1BED6C9" w14:textId="77777777" w:rsidR="007E5860" w:rsidRDefault="007E5860" w:rsidP="0086215C">
      <w:pPr>
        <w:spacing w:after="0"/>
      </w:pPr>
      <w:r>
        <w:rPr>
          <w:rFonts w:ascii="Consolas" w:hAnsi="Consolas"/>
          <w:sz w:val="18"/>
          <w:szCs w:val="18"/>
        </w:rPr>
        <w:t>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</w:p>
    <w:p w14:paraId="7142BCDA" w14:textId="77777777" w:rsidR="007E5860" w:rsidRDefault="007E5860" w:rsidP="0086215C">
      <w:pPr>
        <w:spacing w:after="0"/>
      </w:pPr>
      <w:r>
        <w:rPr>
          <w:rFonts w:ascii="Consolas" w:hAnsi="Consolas"/>
          <w:sz w:val="18"/>
          <w:szCs w:val="18"/>
        </w:rPr>
        <w:t>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2853DD40" w14:textId="77777777" w:rsidR="007E5860" w:rsidRDefault="007E5860" w:rsidP="0086215C">
      <w:pPr>
        <w:spacing w:after="0"/>
      </w:pPr>
      <w:r>
        <w:rPr>
          <w:rFonts w:ascii="Consolas" w:hAnsi="Consolas"/>
          <w:sz w:val="18"/>
          <w:szCs w:val="18"/>
        </w:rPr>
        <w:t>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2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</w:p>
    <w:p w14:paraId="345BA303" w14:textId="77777777" w:rsidR="007E5860" w:rsidRDefault="007E5860" w:rsidP="0086215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A897DDC" w14:textId="77777777" w:rsidR="007E5860" w:rsidRDefault="007E5860" w:rsidP="0086215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#Person4</w:t>
      </w:r>
    </w:p>
    <w:p w14:paraId="47AE3D9C" w14:textId="77777777" w:rsidR="007E5860" w:rsidRDefault="007E5860" w:rsidP="0086215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spP4Name1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27E579A" w14:textId="77777777" w:rsidR="007E5860" w:rsidRDefault="007E5860" w:rsidP="0086215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#Person4</w:t>
      </w:r>
    </w:p>
    <w:p w14:paraId="43F35ED3" w14:textId="77777777" w:rsidR="007E5860" w:rsidRDefault="007E5860" w:rsidP="0086215C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spP4Name2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A89A11D" w14:textId="77777777" w:rsidR="007E5860" w:rsidRDefault="007E5860" w:rsidP="0086215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#Person4</w:t>
      </w:r>
    </w:p>
    <w:p w14:paraId="3CF6CBEC" w14:textId="77777777" w:rsidR="007E5860" w:rsidRDefault="007E5860" w:rsidP="0086215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spP4Name3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2F9F646" w14:textId="77777777" w:rsidR="007E5860" w:rsidRDefault="007E5860" w:rsidP="0086215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2A69B798" w14:textId="77777777" w:rsidR="007E5860" w:rsidRDefault="007E5860" w:rsidP="0086215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#</w:t>
      </w:r>
      <w:proofErr w:type="gramStart"/>
      <w:r>
        <w:rPr>
          <w:rFonts w:ascii="Consolas" w:hAnsi="Consolas"/>
          <w:sz w:val="18"/>
          <w:szCs w:val="18"/>
        </w:rPr>
        <w:t>Person4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4B505BB" w14:textId="77777777" w:rsidR="007E5860" w:rsidRDefault="007E5860" w:rsidP="0086215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FA9A3AA" w14:textId="77777777" w:rsidR="007E5860" w:rsidRDefault="007E5860" w:rsidP="0086215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49F8643C" w14:textId="77777777" w:rsidR="007E5860" w:rsidRDefault="007E5860" w:rsidP="0086215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EXECUT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pLocalTempTable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592A2378" w14:textId="77777777" w:rsidR="007E5860" w:rsidRDefault="007E5860" w:rsidP="0086215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409F8BFC" w14:textId="77777777" w:rsidR="007E5860" w:rsidRDefault="007E5860" w:rsidP="0086215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43CA10C6" w14:textId="77777777" w:rsidR="007E5860" w:rsidRDefault="007E5860" w:rsidP="0086215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39F247AF" w14:textId="77777777" w:rsidR="007E5860" w:rsidRDefault="007E5860" w:rsidP="0086215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#LocalTempTable will NOT be automatically dropped</w:t>
      </w:r>
    </w:p>
    <w:p w14:paraId="1EB4D08E" w14:textId="77777777" w:rsidR="007E5860" w:rsidRDefault="007E5860" w:rsidP="0086215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n the completion of stored procedure execution.</w:t>
      </w:r>
    </w:p>
    <w:p w14:paraId="19B1921C" w14:textId="77777777" w:rsidR="007E5860" w:rsidRDefault="007E5860" w:rsidP="0086215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4C3EEA54" w14:textId="77777777" w:rsidR="007E5860" w:rsidRDefault="007E5860" w:rsidP="0086215C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Execute </w:t>
      </w:r>
      <w:proofErr w:type="spellStart"/>
      <w:r>
        <w:rPr>
          <w:rFonts w:ascii="Consolas" w:hAnsi="Consolas"/>
          <w:color w:val="008000"/>
          <w:sz w:val="18"/>
          <w:szCs w:val="18"/>
        </w:rPr>
        <w:t>spLocalTempTable</w:t>
      </w:r>
      <w:proofErr w:type="spellEnd"/>
    </w:p>
    <w:p w14:paraId="24B06E29" w14:textId="77777777" w:rsidR="007E5860" w:rsidRDefault="007E5860" w:rsidP="0086215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turns something</w:t>
      </w:r>
    </w:p>
    <w:p w14:paraId="1F7EE5FA" w14:textId="77777777" w:rsidR="007E5860" w:rsidRDefault="007E5860" w:rsidP="0086215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62495B72" w14:textId="77777777" w:rsidR="007E5860" w:rsidRDefault="007E5860" w:rsidP="0086215C">
      <w:pPr>
        <w:spacing w:after="0"/>
      </w:pPr>
    </w:p>
    <w:p w14:paraId="33460406" w14:textId="77777777" w:rsidR="007E5860" w:rsidRDefault="007E5860" w:rsidP="0086215C">
      <w:pPr>
        <w:spacing w:after="0"/>
      </w:pPr>
    </w:p>
    <w:p w14:paraId="20152B54" w14:textId="77777777" w:rsidR="007E5860" w:rsidRDefault="007E5860" w:rsidP="0086215C">
      <w:pPr>
        <w:spacing w:after="0"/>
      </w:pPr>
    </w:p>
    <w:p w14:paraId="672C047D" w14:textId="77777777" w:rsidR="007E5860" w:rsidRDefault="007E5860" w:rsidP="0086215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</w:t>
      </w:r>
    </w:p>
    <w:p w14:paraId="1EB51A7C" w14:textId="77777777" w:rsidR="007E5860" w:rsidRDefault="007E5860" w:rsidP="0086215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3_03_02</w:t>
      </w:r>
    </w:p>
    <w:p w14:paraId="24C5D02E" w14:textId="77777777" w:rsidR="007E5860" w:rsidRDefault="007E5860" w:rsidP="0086215C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Global </w:t>
      </w:r>
      <w:proofErr w:type="spellStart"/>
      <w:r>
        <w:rPr>
          <w:rFonts w:ascii="Consolas" w:hAnsi="Consolas"/>
          <w:color w:val="008000"/>
          <w:sz w:val="18"/>
          <w:szCs w:val="18"/>
        </w:rPr>
        <w:t>TempTabl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 Stored Procedure</w:t>
      </w:r>
    </w:p>
    <w:p w14:paraId="53D032FA" w14:textId="77777777" w:rsidR="007E5860" w:rsidRDefault="007E5860" w:rsidP="0086215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7540787C" w14:textId="77777777" w:rsidR="007E5860" w:rsidRDefault="007E5860" w:rsidP="0086215C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ROUTINES</w:t>
      </w:r>
    </w:p>
    <w:p w14:paraId="455B1AD1" w14:textId="77777777" w:rsidR="007E5860" w:rsidRDefault="007E5860" w:rsidP="0086215C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ROUTINE_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ROCEDURE'</w:t>
      </w:r>
    </w:p>
    <w:p w14:paraId="5320A1CF" w14:textId="77777777" w:rsidR="007E5860" w:rsidRDefault="007E5860" w:rsidP="0086215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LEFT(</w:t>
      </w:r>
      <w:proofErr w:type="gramEnd"/>
      <w:r>
        <w:rPr>
          <w:rFonts w:ascii="Consolas" w:hAnsi="Consolas"/>
          <w:sz w:val="18"/>
          <w:szCs w:val="18"/>
        </w:rPr>
        <w:t>ROUTINE_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x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s_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5EC72E5" w14:textId="77777777" w:rsidR="007E5860" w:rsidRDefault="007E5860" w:rsidP="0086215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SPECIFIC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GlobalTempTable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B0075DB" w14:textId="77777777" w:rsidR="007E5860" w:rsidRDefault="007E5860" w:rsidP="0086215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5BB65B60" w14:textId="77777777" w:rsidR="007E5860" w:rsidRDefault="007E5860" w:rsidP="0086215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pGlobalTempTable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DDC65C9" w14:textId="77777777" w:rsidR="007E5860" w:rsidRDefault="007E5860" w:rsidP="0086215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B39D027" w14:textId="77777777" w:rsidR="007E5860" w:rsidRDefault="007E5860" w:rsidP="0086215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3F30CA8" w14:textId="77777777" w:rsidR="007E5860" w:rsidRDefault="007E5860" w:rsidP="0086215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pGlobalTempTable</w:t>
      </w:r>
      <w:proofErr w:type="spellEnd"/>
    </w:p>
    <w:p w14:paraId="5E39747A" w14:textId="77777777" w:rsidR="007E5860" w:rsidRDefault="007E5860" w:rsidP="0086215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S</w:t>
      </w:r>
    </w:p>
    <w:p w14:paraId="5D36584A" w14:textId="77777777" w:rsidR="007E5860" w:rsidRDefault="007E5860" w:rsidP="0086215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08E60546" w14:textId="77777777" w:rsidR="007E5860" w:rsidRDefault="007E5860" w:rsidP="0086215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OBJECT_ID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proofErr w:type="gramStart"/>
      <w:r>
        <w:rPr>
          <w:rFonts w:ascii="Consolas" w:hAnsi="Consolas"/>
          <w:color w:val="FF0000"/>
          <w:sz w:val="18"/>
          <w:szCs w:val="18"/>
        </w:rPr>
        <w:t>tempdb</w:t>
      </w:r>
      <w:proofErr w:type="spellEnd"/>
      <w:r>
        <w:rPr>
          <w:rFonts w:ascii="Consolas" w:hAnsi="Consolas"/>
          <w:color w:val="FF0000"/>
          <w:sz w:val="18"/>
          <w:szCs w:val="18"/>
        </w:rPr>
        <w:t>..</w:t>
      </w:r>
      <w:proofErr w:type="gramEnd"/>
      <w:r>
        <w:rPr>
          <w:rFonts w:ascii="Consolas" w:hAnsi="Consolas"/>
          <w:color w:val="FF0000"/>
          <w:sz w:val="18"/>
          <w:szCs w:val="18"/>
        </w:rPr>
        <w:t>##Person5'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</w:p>
    <w:p w14:paraId="7B65019A" w14:textId="77777777" w:rsidR="007E5860" w:rsidRDefault="007E5860" w:rsidP="0086215C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6CFB7378" w14:textId="77777777" w:rsidR="007E5860" w:rsidRDefault="007E5860" w:rsidP="0086215C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##</w:t>
      </w:r>
      <w:proofErr w:type="gramStart"/>
      <w:r>
        <w:rPr>
          <w:rFonts w:ascii="Consolas" w:hAnsi="Consolas"/>
          <w:sz w:val="18"/>
          <w:szCs w:val="18"/>
        </w:rPr>
        <w:t>Person5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589AC9F" w14:textId="77777777" w:rsidR="007E5860" w:rsidRDefault="007E5860" w:rsidP="0086215C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##</w:t>
      </w:r>
      <w:proofErr w:type="gramStart"/>
      <w:r>
        <w:rPr>
          <w:rFonts w:ascii="Consolas" w:hAnsi="Consolas"/>
          <w:sz w:val="18"/>
          <w:szCs w:val="18"/>
        </w:rPr>
        <w:t>Person5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DB00424" w14:textId="77777777" w:rsidR="007E5860" w:rsidRDefault="007E5860" w:rsidP="0086215C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49B8B48" w14:textId="77777777" w:rsidR="007E5860" w:rsidRDefault="007E5860" w:rsidP="0086215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##Person5</w:t>
      </w:r>
    </w:p>
    <w:p w14:paraId="4E3B1775" w14:textId="77777777" w:rsidR="007E5860" w:rsidRDefault="007E5860" w:rsidP="0086215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</w:p>
    <w:p w14:paraId="4BFFB639" w14:textId="77777777" w:rsidR="007E5860" w:rsidRDefault="007E5860" w:rsidP="0086215C">
      <w:pPr>
        <w:spacing w:after="0"/>
      </w:pPr>
      <w:r>
        <w:rPr>
          <w:rFonts w:ascii="Consolas" w:hAnsi="Consolas"/>
          <w:sz w:val="18"/>
          <w:szCs w:val="18"/>
        </w:rPr>
        <w:t>        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DENTITY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BFE96EE" w14:textId="77777777" w:rsidR="007E5860" w:rsidRDefault="007E5860" w:rsidP="0086215C">
      <w:pPr>
        <w:spacing w:after="0"/>
      </w:pPr>
      <w:r>
        <w:rPr>
          <w:rFonts w:ascii="Consolas" w:hAnsi="Consolas"/>
          <w:sz w:val="18"/>
          <w:szCs w:val="18"/>
        </w:rPr>
        <w:t>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</w:p>
    <w:p w14:paraId="60F0E35A" w14:textId="77777777" w:rsidR="007E5860" w:rsidRDefault="007E5860" w:rsidP="0086215C">
      <w:pPr>
        <w:spacing w:after="0"/>
      </w:pPr>
      <w:r>
        <w:rPr>
          <w:rFonts w:ascii="Consolas" w:hAnsi="Consolas"/>
          <w:sz w:val="18"/>
          <w:szCs w:val="18"/>
        </w:rPr>
        <w:t>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144EEB0F" w14:textId="77777777" w:rsidR="007E5860" w:rsidRDefault="007E5860" w:rsidP="0086215C">
      <w:pPr>
        <w:spacing w:after="0"/>
      </w:pPr>
      <w:r>
        <w:rPr>
          <w:rFonts w:ascii="Consolas" w:hAnsi="Consolas"/>
          <w:sz w:val="18"/>
          <w:szCs w:val="18"/>
        </w:rPr>
        <w:t>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2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</w:p>
    <w:p w14:paraId="329C5F7D" w14:textId="77777777" w:rsidR="007E5860" w:rsidRDefault="007E5860" w:rsidP="0086215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4080B5D" w14:textId="77777777" w:rsidR="007E5860" w:rsidRDefault="007E5860" w:rsidP="0086215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##Person5</w:t>
      </w:r>
    </w:p>
    <w:p w14:paraId="33A8B72B" w14:textId="77777777" w:rsidR="007E5860" w:rsidRDefault="007E5860" w:rsidP="0086215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spP3Name1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A87B1ED" w14:textId="77777777" w:rsidR="007E5860" w:rsidRDefault="007E5860" w:rsidP="0086215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##Person5</w:t>
      </w:r>
    </w:p>
    <w:p w14:paraId="72C1D1F9" w14:textId="77777777" w:rsidR="007E5860" w:rsidRDefault="007E5860" w:rsidP="0086215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spP3Name2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0A1277C" w14:textId="77777777" w:rsidR="007E5860" w:rsidRDefault="007E5860" w:rsidP="0086215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##Person5</w:t>
      </w:r>
    </w:p>
    <w:p w14:paraId="1174746D" w14:textId="77777777" w:rsidR="007E5860" w:rsidRDefault="007E5860" w:rsidP="0086215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spP3Name3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BA32BCD" w14:textId="77777777" w:rsidR="007E5860" w:rsidRDefault="007E5860" w:rsidP="0086215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  <w:proofErr w:type="gramEnd"/>
    </w:p>
    <w:p w14:paraId="7DD425C5" w14:textId="77777777" w:rsidR="007E5860" w:rsidRDefault="007E5860" w:rsidP="0086215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##</w:t>
      </w:r>
      <w:proofErr w:type="gramStart"/>
      <w:r>
        <w:rPr>
          <w:rFonts w:ascii="Consolas" w:hAnsi="Consolas"/>
          <w:sz w:val="18"/>
          <w:szCs w:val="18"/>
        </w:rPr>
        <w:t>Person5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EB9EFA6" w14:textId="77777777" w:rsidR="007E5860" w:rsidRDefault="007E5860" w:rsidP="0086215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E2BA186" w14:textId="77777777" w:rsidR="007E5860" w:rsidRDefault="007E5860" w:rsidP="0086215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7AE072EF" w14:textId="77777777" w:rsidR="007E5860" w:rsidRDefault="007E5860" w:rsidP="0086215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EXECUT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pGlobalTempTable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FA63230" w14:textId="77777777" w:rsidR="007E5860" w:rsidRDefault="007E5860" w:rsidP="0086215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-- Run the </w:t>
      </w:r>
      <w:proofErr w:type="spellStart"/>
      <w:r>
        <w:rPr>
          <w:rFonts w:ascii="Consolas" w:hAnsi="Consolas"/>
          <w:color w:val="008000"/>
          <w:sz w:val="18"/>
          <w:szCs w:val="18"/>
        </w:rPr>
        <w:t>prviou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mmand and begins new batch</w:t>
      </w:r>
    </w:p>
    <w:p w14:paraId="75E01C8C" w14:textId="77777777" w:rsidR="007E5860" w:rsidRDefault="007E5860" w:rsidP="0086215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31B42125" w14:textId="77777777" w:rsidR="007E5860" w:rsidRDefault="007E5860" w:rsidP="0086215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66684CB3" w14:textId="77777777" w:rsidR="007E5860" w:rsidRDefault="007E5860" w:rsidP="0086215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##GlobalTempTable will NOT be automatically dropped</w:t>
      </w:r>
    </w:p>
    <w:p w14:paraId="4A535B13" w14:textId="77777777" w:rsidR="007E5860" w:rsidRDefault="007E5860" w:rsidP="0086215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n the completion of stored procedure execution.</w:t>
      </w:r>
    </w:p>
    <w:p w14:paraId="7AD9BEE4" w14:textId="77777777" w:rsidR="007E5860" w:rsidRDefault="007E5860" w:rsidP="0086215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0E7D2C9D" w14:textId="77777777" w:rsidR="007E5860" w:rsidRDefault="007E5860" w:rsidP="0086215C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Execute </w:t>
      </w:r>
      <w:proofErr w:type="spellStart"/>
      <w:r>
        <w:rPr>
          <w:rFonts w:ascii="Consolas" w:hAnsi="Consolas"/>
          <w:color w:val="008000"/>
          <w:sz w:val="18"/>
          <w:szCs w:val="18"/>
        </w:rPr>
        <w:t>spGlobalTempTable</w:t>
      </w:r>
      <w:proofErr w:type="spellEnd"/>
    </w:p>
    <w:p w14:paraId="73253935" w14:textId="77777777" w:rsidR="007E5860" w:rsidRDefault="007E5860" w:rsidP="0086215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turns something.</w:t>
      </w:r>
    </w:p>
    <w:p w14:paraId="76108C9A" w14:textId="77777777" w:rsidR="007E5860" w:rsidRDefault="007E5860" w:rsidP="0086215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73EEF4F1" w14:textId="77777777" w:rsidR="007E5860" w:rsidRDefault="007E5860" w:rsidP="0086215C">
      <w:pPr>
        <w:spacing w:after="0"/>
      </w:pPr>
    </w:p>
    <w:p w14:paraId="3137AB47" w14:textId="00565EC2" w:rsidR="007E5860" w:rsidRDefault="007E5860" w:rsidP="0086215C">
      <w:pPr>
        <w:spacing w:after="0"/>
      </w:pPr>
      <w:r>
        <w:rPr>
          <w:noProof/>
        </w:rPr>
        <w:drawing>
          <wp:inline distT="0" distB="0" distL="0" distR="0" wp14:anchorId="6199561B" wp14:editId="681ECAC9">
            <wp:extent cx="1615440" cy="944880"/>
            <wp:effectExtent l="0" t="0" r="3810" b="7620"/>
            <wp:docPr id="1" name="Picture 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5440" cy="944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B281A8" w14:textId="77777777" w:rsidR="007E5860" w:rsidRDefault="007E5860" w:rsidP="0086215C">
      <w:pPr>
        <w:spacing w:after="0"/>
      </w:pPr>
    </w:p>
    <w:p w14:paraId="3E24F315" w14:textId="77777777" w:rsidR="007E5860" w:rsidRDefault="007E5860" w:rsidP="0086215C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=====</w:t>
      </w:r>
    </w:p>
    <w:p w14:paraId="2A8E396F" w14:textId="77777777" w:rsidR="007E5860" w:rsidRDefault="007E5860" w:rsidP="0086215C">
      <w:pPr>
        <w:spacing w:after="0"/>
        <w:rPr>
          <w:sz w:val="27"/>
          <w:szCs w:val="27"/>
        </w:rPr>
      </w:pPr>
    </w:p>
    <w:p w14:paraId="2D3E11C5" w14:textId="77777777" w:rsidR="007E5860" w:rsidRDefault="007E5860" w:rsidP="0086215C">
      <w:pPr>
        <w:spacing w:after="0"/>
        <w:rPr>
          <w:sz w:val="24"/>
          <w:szCs w:val="24"/>
        </w:rPr>
      </w:pPr>
      <w:r>
        <w:rPr>
          <w:rFonts w:ascii="Tahoma" w:hAnsi="Tahoma" w:cs="Tahoma"/>
          <w:color w:val="000000"/>
          <w:sz w:val="48"/>
          <w:szCs w:val="48"/>
        </w:rPr>
        <w:t>4. Clean up</w:t>
      </w:r>
    </w:p>
    <w:p w14:paraId="413C801E" w14:textId="77777777" w:rsidR="007E5860" w:rsidRDefault="007E5860" w:rsidP="0086215C">
      <w:pPr>
        <w:spacing w:after="0"/>
      </w:pPr>
    </w:p>
    <w:p w14:paraId="490BD8AA" w14:textId="77777777" w:rsidR="007E5860" w:rsidRDefault="007E5860" w:rsidP="0086215C">
      <w:pPr>
        <w:spacing w:after="0"/>
      </w:pPr>
    </w:p>
    <w:p w14:paraId="6683BC76" w14:textId="77777777" w:rsidR="007E5860" w:rsidRDefault="007E5860" w:rsidP="0086215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</w:t>
      </w:r>
    </w:p>
    <w:p w14:paraId="66E1D860" w14:textId="77777777" w:rsidR="007E5860" w:rsidRDefault="007E5860" w:rsidP="0086215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13_04_Clean up</w:t>
      </w:r>
    </w:p>
    <w:p w14:paraId="0136CF18" w14:textId="77777777" w:rsidR="007E5860" w:rsidRDefault="007E5860" w:rsidP="0086215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</w:t>
      </w:r>
    </w:p>
    <w:p w14:paraId="2EB374A2" w14:textId="77777777" w:rsidR="007E5860" w:rsidRDefault="007E5860" w:rsidP="0086215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358E2513" w14:textId="77777777" w:rsidR="007E5860" w:rsidRDefault="007E5860" w:rsidP="0086215C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29310E0D" w14:textId="77777777" w:rsidR="007E5860" w:rsidRDefault="007E5860" w:rsidP="0086215C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erson1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9F4D719" w14:textId="77777777" w:rsidR="007E5860" w:rsidRDefault="007E5860" w:rsidP="0086215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20ECB3C6" w14:textId="77777777" w:rsidR="007E5860" w:rsidRDefault="007E5860" w:rsidP="0086215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Person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3B976AA" w14:textId="77777777" w:rsidR="007E5860" w:rsidRDefault="007E5860" w:rsidP="0086215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Person1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D0A3963" w14:textId="77777777" w:rsidR="007E5860" w:rsidRDefault="007E5860" w:rsidP="0086215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C487ECE" w14:textId="77777777" w:rsidR="007E5860" w:rsidRDefault="007E5860" w:rsidP="0086215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43577C8" w14:textId="77777777" w:rsidR="007E5860" w:rsidRDefault="007E5860" w:rsidP="0086215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</w:t>
      </w:r>
    </w:p>
    <w:p w14:paraId="5241106B" w14:textId="77777777" w:rsidR="007E5860" w:rsidRDefault="007E5860" w:rsidP="0086215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From Previous version of SQL server</w:t>
      </w:r>
    </w:p>
    <w:p w14:paraId="251FADC4" w14:textId="77777777" w:rsidR="007E5860" w:rsidRDefault="007E5860" w:rsidP="0086215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OBJECT_ID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gramStart"/>
      <w:r>
        <w:rPr>
          <w:rFonts w:ascii="Consolas" w:hAnsi="Consolas"/>
          <w:color w:val="FF0000"/>
          <w:sz w:val="18"/>
          <w:szCs w:val="18"/>
        </w:rPr>
        <w:t>tempdb..</w:t>
      </w:r>
      <w:proofErr w:type="gramEnd"/>
      <w:r>
        <w:rPr>
          <w:rFonts w:ascii="Consolas" w:hAnsi="Consolas"/>
          <w:color w:val="FF0000"/>
          <w:sz w:val="18"/>
          <w:szCs w:val="18"/>
        </w:rPr>
        <w:t>#Person2'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</w:p>
    <w:p w14:paraId="4B5A0A53" w14:textId="77777777" w:rsidR="007E5860" w:rsidRDefault="007E5860" w:rsidP="0086215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584AEEFD" w14:textId="77777777" w:rsidR="007E5860" w:rsidRDefault="007E5860" w:rsidP="0086215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#</w:t>
      </w:r>
      <w:proofErr w:type="gramStart"/>
      <w:r>
        <w:rPr>
          <w:rFonts w:ascii="Consolas" w:hAnsi="Consolas"/>
          <w:sz w:val="18"/>
          <w:szCs w:val="18"/>
        </w:rPr>
        <w:t>Person2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DBF3BC6" w14:textId="77777777" w:rsidR="007E5860" w:rsidRDefault="007E5860" w:rsidP="0086215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#</w:t>
      </w:r>
      <w:proofErr w:type="gramStart"/>
      <w:r>
        <w:rPr>
          <w:rFonts w:ascii="Consolas" w:hAnsi="Consolas"/>
          <w:sz w:val="18"/>
          <w:szCs w:val="18"/>
        </w:rPr>
        <w:t>Person2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C64E8EE" w14:textId="77777777" w:rsidR="007E5860" w:rsidRDefault="007E5860" w:rsidP="0086215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648CFAD" w14:textId="77777777" w:rsidR="007E5860" w:rsidRDefault="007E5860" w:rsidP="0086215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253D1D3" w14:textId="77777777" w:rsidR="007E5860" w:rsidRDefault="007E5860" w:rsidP="0086215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From Previous version of SQL server</w:t>
      </w:r>
    </w:p>
    <w:p w14:paraId="54A56B69" w14:textId="77777777" w:rsidR="007E5860" w:rsidRDefault="007E5860" w:rsidP="0086215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OBJECT_ID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proofErr w:type="gramStart"/>
      <w:r>
        <w:rPr>
          <w:rFonts w:ascii="Consolas" w:hAnsi="Consolas"/>
          <w:color w:val="FF0000"/>
          <w:sz w:val="18"/>
          <w:szCs w:val="18"/>
        </w:rPr>
        <w:t>tempdb</w:t>
      </w:r>
      <w:proofErr w:type="spellEnd"/>
      <w:r>
        <w:rPr>
          <w:rFonts w:ascii="Consolas" w:hAnsi="Consolas"/>
          <w:color w:val="FF0000"/>
          <w:sz w:val="18"/>
          <w:szCs w:val="18"/>
        </w:rPr>
        <w:t>..</w:t>
      </w:r>
      <w:proofErr w:type="gramEnd"/>
      <w:r>
        <w:rPr>
          <w:rFonts w:ascii="Consolas" w:hAnsi="Consolas"/>
          <w:color w:val="FF0000"/>
          <w:sz w:val="18"/>
          <w:szCs w:val="18"/>
        </w:rPr>
        <w:t>##Person3'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</w:p>
    <w:p w14:paraId="69167A3A" w14:textId="77777777" w:rsidR="007E5860" w:rsidRDefault="007E5860" w:rsidP="0086215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1E5BF02B" w14:textId="77777777" w:rsidR="007E5860" w:rsidRDefault="007E5860" w:rsidP="0086215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##</w:t>
      </w:r>
      <w:proofErr w:type="gramStart"/>
      <w:r>
        <w:rPr>
          <w:rFonts w:ascii="Consolas" w:hAnsi="Consolas"/>
          <w:sz w:val="18"/>
          <w:szCs w:val="18"/>
        </w:rPr>
        <w:t>Person3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8196714" w14:textId="77777777" w:rsidR="007E5860" w:rsidRDefault="007E5860" w:rsidP="0086215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##</w:t>
      </w:r>
      <w:proofErr w:type="gramStart"/>
      <w:r>
        <w:rPr>
          <w:rFonts w:ascii="Consolas" w:hAnsi="Consolas"/>
          <w:sz w:val="18"/>
          <w:szCs w:val="18"/>
        </w:rPr>
        <w:t>Person3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119452B8" w14:textId="77777777" w:rsidR="007E5860" w:rsidRDefault="007E5860" w:rsidP="0086215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2361844" w14:textId="77777777" w:rsidR="007E5860" w:rsidRDefault="007E5860" w:rsidP="0086215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04D9DC0" w14:textId="77777777" w:rsidR="007E5860" w:rsidRDefault="007E5860" w:rsidP="0086215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From Previous version of SQL server</w:t>
      </w:r>
    </w:p>
    <w:p w14:paraId="6CA9BFAB" w14:textId="77777777" w:rsidR="007E5860" w:rsidRDefault="007E5860" w:rsidP="0086215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OBJECT_ID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gramStart"/>
      <w:r>
        <w:rPr>
          <w:rFonts w:ascii="Consolas" w:hAnsi="Consolas"/>
          <w:color w:val="FF0000"/>
          <w:sz w:val="18"/>
          <w:szCs w:val="18"/>
        </w:rPr>
        <w:t>tempdb..</w:t>
      </w:r>
      <w:proofErr w:type="gramEnd"/>
      <w:r>
        <w:rPr>
          <w:rFonts w:ascii="Consolas" w:hAnsi="Consolas"/>
          <w:color w:val="FF0000"/>
          <w:sz w:val="18"/>
          <w:szCs w:val="18"/>
        </w:rPr>
        <w:t>#Person4'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</w:p>
    <w:p w14:paraId="472AE9B3" w14:textId="77777777" w:rsidR="007E5860" w:rsidRDefault="007E5860" w:rsidP="0086215C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54544521" w14:textId="77777777" w:rsidR="007E5860" w:rsidRDefault="007E5860" w:rsidP="0086215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#</w:t>
      </w:r>
      <w:proofErr w:type="gramStart"/>
      <w:r>
        <w:rPr>
          <w:rFonts w:ascii="Consolas" w:hAnsi="Consolas"/>
          <w:sz w:val="18"/>
          <w:szCs w:val="18"/>
        </w:rPr>
        <w:t>Person4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FECD94E" w14:textId="77777777" w:rsidR="007E5860" w:rsidRDefault="007E5860" w:rsidP="0086215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#</w:t>
      </w:r>
      <w:proofErr w:type="gramStart"/>
      <w:r>
        <w:rPr>
          <w:rFonts w:ascii="Consolas" w:hAnsi="Consolas"/>
          <w:sz w:val="18"/>
          <w:szCs w:val="18"/>
        </w:rPr>
        <w:t>Person4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C5968C3" w14:textId="77777777" w:rsidR="007E5860" w:rsidRDefault="007E5860" w:rsidP="0086215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D150278" w14:textId="77777777" w:rsidR="007E5860" w:rsidRDefault="007E5860" w:rsidP="0086215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A0C725B" w14:textId="77777777" w:rsidR="007E5860" w:rsidRDefault="007E5860" w:rsidP="0086215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From Previous version of SQL server</w:t>
      </w:r>
    </w:p>
    <w:p w14:paraId="4A8C192D" w14:textId="77777777" w:rsidR="007E5860" w:rsidRDefault="007E5860" w:rsidP="0086215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OBJECT_ID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proofErr w:type="gramStart"/>
      <w:r>
        <w:rPr>
          <w:rFonts w:ascii="Consolas" w:hAnsi="Consolas"/>
          <w:color w:val="FF0000"/>
          <w:sz w:val="18"/>
          <w:szCs w:val="18"/>
        </w:rPr>
        <w:t>tempdb</w:t>
      </w:r>
      <w:proofErr w:type="spellEnd"/>
      <w:r>
        <w:rPr>
          <w:rFonts w:ascii="Consolas" w:hAnsi="Consolas"/>
          <w:color w:val="FF0000"/>
          <w:sz w:val="18"/>
          <w:szCs w:val="18"/>
        </w:rPr>
        <w:t>..</w:t>
      </w:r>
      <w:proofErr w:type="gramEnd"/>
      <w:r>
        <w:rPr>
          <w:rFonts w:ascii="Consolas" w:hAnsi="Consolas"/>
          <w:color w:val="FF0000"/>
          <w:sz w:val="18"/>
          <w:szCs w:val="18"/>
        </w:rPr>
        <w:t>##Person5'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</w:p>
    <w:p w14:paraId="7BAEA098" w14:textId="77777777" w:rsidR="007E5860" w:rsidRDefault="007E5860" w:rsidP="0086215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7553F1D5" w14:textId="77777777" w:rsidR="007E5860" w:rsidRDefault="007E5860" w:rsidP="0086215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##</w:t>
      </w:r>
      <w:proofErr w:type="gramStart"/>
      <w:r>
        <w:rPr>
          <w:rFonts w:ascii="Consolas" w:hAnsi="Consolas"/>
          <w:sz w:val="18"/>
          <w:szCs w:val="18"/>
        </w:rPr>
        <w:t>Person5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30717A15" w14:textId="77777777" w:rsidR="007E5860" w:rsidRDefault="007E5860" w:rsidP="0086215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##</w:t>
      </w:r>
      <w:proofErr w:type="gramStart"/>
      <w:r>
        <w:rPr>
          <w:rFonts w:ascii="Consolas" w:hAnsi="Consolas"/>
          <w:sz w:val="18"/>
          <w:szCs w:val="18"/>
        </w:rPr>
        <w:t>Person5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C653B4B" w14:textId="77777777" w:rsidR="007E5860" w:rsidRDefault="007E5860" w:rsidP="0086215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22A0608C" w14:textId="77777777" w:rsidR="007E5860" w:rsidRDefault="007E5860" w:rsidP="0086215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DA4AC74" w14:textId="77777777" w:rsidR="007E5860" w:rsidRDefault="007E5860" w:rsidP="0086215C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------------</w:t>
      </w:r>
    </w:p>
    <w:p w14:paraId="3178D6ED" w14:textId="77777777" w:rsidR="007E5860" w:rsidRDefault="007E5860" w:rsidP="0086215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03DA1473" w14:textId="77777777" w:rsidR="007E5860" w:rsidRDefault="007E5860" w:rsidP="0086215C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ROUTINES</w:t>
      </w:r>
    </w:p>
    <w:p w14:paraId="604F24CA" w14:textId="77777777" w:rsidR="007E5860" w:rsidRDefault="007E5860" w:rsidP="0086215C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ROUTINE_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ROCEDURE'</w:t>
      </w:r>
    </w:p>
    <w:p w14:paraId="57434F3E" w14:textId="77777777" w:rsidR="007E5860" w:rsidRDefault="007E5860" w:rsidP="0086215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LEFT(</w:t>
      </w:r>
      <w:proofErr w:type="gramEnd"/>
      <w:r>
        <w:rPr>
          <w:rFonts w:ascii="Consolas" w:hAnsi="Consolas"/>
          <w:sz w:val="18"/>
          <w:szCs w:val="18"/>
        </w:rPr>
        <w:t>ROUTINE_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x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s_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C43F303" w14:textId="77777777" w:rsidR="007E5860" w:rsidRDefault="007E5860" w:rsidP="0086215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SPECIFIC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LocalTempTable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5CE8CBC" w14:textId="77777777" w:rsidR="007E5860" w:rsidRDefault="007E5860" w:rsidP="0086215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3FF9EF8C" w14:textId="77777777" w:rsidR="007E5860" w:rsidRDefault="007E5860" w:rsidP="0086215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pLocalTempTable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267B33C" w14:textId="77777777" w:rsidR="007E5860" w:rsidRDefault="007E5860" w:rsidP="0086215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0F53FBC9" w14:textId="77777777" w:rsidR="007E5860" w:rsidRDefault="007E5860" w:rsidP="0086215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3EF1295" w14:textId="77777777" w:rsidR="007E5860" w:rsidRDefault="007E5860" w:rsidP="0086215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25A89953" w14:textId="77777777" w:rsidR="007E5860" w:rsidRDefault="007E5860" w:rsidP="0086215C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ROUTINES</w:t>
      </w:r>
    </w:p>
    <w:p w14:paraId="500ECBA9" w14:textId="77777777" w:rsidR="007E5860" w:rsidRDefault="007E5860" w:rsidP="0086215C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ROUTINE_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PROCEDURE'</w:t>
      </w:r>
    </w:p>
    <w:p w14:paraId="62A7E94F" w14:textId="77777777" w:rsidR="007E5860" w:rsidRDefault="007E5860" w:rsidP="0086215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LEFT(</w:t>
      </w:r>
      <w:proofErr w:type="gramEnd"/>
      <w:r>
        <w:rPr>
          <w:rFonts w:ascii="Consolas" w:hAnsi="Consolas"/>
          <w:sz w:val="18"/>
          <w:szCs w:val="18"/>
        </w:rPr>
        <w:t>ROUTINE_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xp_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s_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EAE7083" w14:textId="77777777" w:rsidR="007E5860" w:rsidRDefault="007E5860" w:rsidP="0086215C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SPECIFIC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pGlobalTempTable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51F323F" w14:textId="77777777" w:rsidR="007E5860" w:rsidRDefault="007E5860" w:rsidP="0086215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78D780DC" w14:textId="77777777" w:rsidR="007E5860" w:rsidRDefault="007E5860" w:rsidP="0086215C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CEDURE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spGlobalTempTable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E77804A" w14:textId="77777777" w:rsidR="007E5860" w:rsidRDefault="007E5860" w:rsidP="0086215C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9818733" w14:textId="77777777" w:rsidR="007E5860" w:rsidRDefault="007E5860" w:rsidP="0086215C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sectPr w:rsidR="007E5860" w:rsidSect="0086215C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B4A607" w14:textId="77777777" w:rsidR="00CE6937" w:rsidRDefault="00CE6937" w:rsidP="002F7523">
      <w:pPr>
        <w:spacing w:after="0" w:line="240" w:lineRule="auto"/>
      </w:pPr>
      <w:r>
        <w:separator/>
      </w:r>
    </w:p>
  </w:endnote>
  <w:endnote w:type="continuationSeparator" w:id="0">
    <w:p w14:paraId="4C233497" w14:textId="77777777" w:rsidR="00CE6937" w:rsidRDefault="00CE6937" w:rsidP="002F75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AD53DF" w14:textId="77777777" w:rsidR="00CE6937" w:rsidRDefault="00CE6937" w:rsidP="002F7523">
      <w:pPr>
        <w:spacing w:after="0" w:line="240" w:lineRule="auto"/>
      </w:pPr>
      <w:r>
        <w:separator/>
      </w:r>
    </w:p>
  </w:footnote>
  <w:footnote w:type="continuationSeparator" w:id="0">
    <w:p w14:paraId="3D82C69A" w14:textId="77777777" w:rsidR="00CE6937" w:rsidRDefault="00CE6937" w:rsidP="002F752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0856F6"/>
    <w:multiLevelType w:val="multilevel"/>
    <w:tmpl w:val="DFDA6B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A78732E"/>
    <w:multiLevelType w:val="multilevel"/>
    <w:tmpl w:val="1DAE0C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C700618"/>
    <w:multiLevelType w:val="multilevel"/>
    <w:tmpl w:val="CF7EC7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93838818">
    <w:abstractNumId w:val="1"/>
  </w:num>
  <w:num w:numId="2" w16cid:durableId="237326970">
    <w:abstractNumId w:val="2"/>
  </w:num>
  <w:num w:numId="3" w16cid:durableId="17772167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wNgUCAzMDSzNTCyUdpeDU4uLM/DyQAsNaAE4jl4EsAAAA"/>
  </w:docVars>
  <w:rsids>
    <w:rsidRoot w:val="00934FCE"/>
    <w:rsid w:val="00072656"/>
    <w:rsid w:val="00075F7C"/>
    <w:rsid w:val="00084122"/>
    <w:rsid w:val="000B32CE"/>
    <w:rsid w:val="000E4120"/>
    <w:rsid w:val="000F4208"/>
    <w:rsid w:val="000F5E7C"/>
    <w:rsid w:val="000F7C4F"/>
    <w:rsid w:val="00103458"/>
    <w:rsid w:val="00113642"/>
    <w:rsid w:val="00122EE3"/>
    <w:rsid w:val="0012372C"/>
    <w:rsid w:val="00126681"/>
    <w:rsid w:val="001535BE"/>
    <w:rsid w:val="00156EA7"/>
    <w:rsid w:val="001741C9"/>
    <w:rsid w:val="001913AE"/>
    <w:rsid w:val="001C2FA5"/>
    <w:rsid w:val="001D466A"/>
    <w:rsid w:val="00204320"/>
    <w:rsid w:val="00221E25"/>
    <w:rsid w:val="00277C83"/>
    <w:rsid w:val="002A347C"/>
    <w:rsid w:val="002A5301"/>
    <w:rsid w:val="002B2373"/>
    <w:rsid w:val="002B246C"/>
    <w:rsid w:val="002C0B29"/>
    <w:rsid w:val="002E0540"/>
    <w:rsid w:val="002F7523"/>
    <w:rsid w:val="0031284D"/>
    <w:rsid w:val="00341DC1"/>
    <w:rsid w:val="0036215A"/>
    <w:rsid w:val="003A7B31"/>
    <w:rsid w:val="003B0AD4"/>
    <w:rsid w:val="003F3047"/>
    <w:rsid w:val="00410620"/>
    <w:rsid w:val="0042054F"/>
    <w:rsid w:val="004218BF"/>
    <w:rsid w:val="00470F32"/>
    <w:rsid w:val="004807ED"/>
    <w:rsid w:val="004B4F4E"/>
    <w:rsid w:val="004C6BB8"/>
    <w:rsid w:val="004F1F69"/>
    <w:rsid w:val="005019F7"/>
    <w:rsid w:val="0055205F"/>
    <w:rsid w:val="00566061"/>
    <w:rsid w:val="00571192"/>
    <w:rsid w:val="00576388"/>
    <w:rsid w:val="00592A79"/>
    <w:rsid w:val="005A16E3"/>
    <w:rsid w:val="00605371"/>
    <w:rsid w:val="0061393B"/>
    <w:rsid w:val="00626DE8"/>
    <w:rsid w:val="006635ED"/>
    <w:rsid w:val="006669B6"/>
    <w:rsid w:val="006852E2"/>
    <w:rsid w:val="006A04BD"/>
    <w:rsid w:val="006A39E1"/>
    <w:rsid w:val="006C21D0"/>
    <w:rsid w:val="006D53DC"/>
    <w:rsid w:val="006F4F95"/>
    <w:rsid w:val="0075239B"/>
    <w:rsid w:val="00766C33"/>
    <w:rsid w:val="00780FC3"/>
    <w:rsid w:val="007B06CB"/>
    <w:rsid w:val="007B2A7B"/>
    <w:rsid w:val="007C212C"/>
    <w:rsid w:val="007C5955"/>
    <w:rsid w:val="007D3FBE"/>
    <w:rsid w:val="007E39EB"/>
    <w:rsid w:val="007E5860"/>
    <w:rsid w:val="0086215C"/>
    <w:rsid w:val="008A1B25"/>
    <w:rsid w:val="008E65B7"/>
    <w:rsid w:val="00934FCE"/>
    <w:rsid w:val="00952A13"/>
    <w:rsid w:val="00952CDE"/>
    <w:rsid w:val="009E1A4D"/>
    <w:rsid w:val="00A30384"/>
    <w:rsid w:val="00A3177B"/>
    <w:rsid w:val="00A53656"/>
    <w:rsid w:val="00A54F0C"/>
    <w:rsid w:val="00AA5FF3"/>
    <w:rsid w:val="00AC094F"/>
    <w:rsid w:val="00AE13A0"/>
    <w:rsid w:val="00AE1DF1"/>
    <w:rsid w:val="00B07764"/>
    <w:rsid w:val="00B17D11"/>
    <w:rsid w:val="00B2283E"/>
    <w:rsid w:val="00B47ECF"/>
    <w:rsid w:val="00B52E83"/>
    <w:rsid w:val="00B8432D"/>
    <w:rsid w:val="00BA161E"/>
    <w:rsid w:val="00BE39F3"/>
    <w:rsid w:val="00C67808"/>
    <w:rsid w:val="00C80380"/>
    <w:rsid w:val="00CA780A"/>
    <w:rsid w:val="00CB624D"/>
    <w:rsid w:val="00CC02F3"/>
    <w:rsid w:val="00CE6937"/>
    <w:rsid w:val="00D21573"/>
    <w:rsid w:val="00D80C71"/>
    <w:rsid w:val="00D862EF"/>
    <w:rsid w:val="00DB5480"/>
    <w:rsid w:val="00DD085C"/>
    <w:rsid w:val="00DD26E9"/>
    <w:rsid w:val="00DF33AF"/>
    <w:rsid w:val="00E137B9"/>
    <w:rsid w:val="00E63AC8"/>
    <w:rsid w:val="00EB08F5"/>
    <w:rsid w:val="00EC62AF"/>
    <w:rsid w:val="00F22DCC"/>
    <w:rsid w:val="00F32736"/>
    <w:rsid w:val="00F60962"/>
    <w:rsid w:val="00F66430"/>
    <w:rsid w:val="00F93144"/>
    <w:rsid w:val="00FE25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C5E0FF"/>
  <w15:chartTrackingRefBased/>
  <w15:docId w15:val="{2512FD06-678B-4531-934F-DE175440D7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34FCE"/>
    <w:rPr>
      <w:color w:val="0000FF"/>
      <w:u w:val="single"/>
    </w:rPr>
  </w:style>
  <w:style w:type="paragraph" w:customStyle="1" w:styleId="msonormal0">
    <w:name w:val="msonormal"/>
    <w:basedOn w:val="Normal"/>
    <w:rsid w:val="005763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76388"/>
    <w:rPr>
      <w:color w:val="800080"/>
      <w:u w:val="single"/>
    </w:rPr>
  </w:style>
  <w:style w:type="paragraph" w:styleId="Header">
    <w:name w:val="header"/>
    <w:basedOn w:val="Normal"/>
    <w:link w:val="Head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7523"/>
  </w:style>
  <w:style w:type="paragraph" w:styleId="Footer">
    <w:name w:val="footer"/>
    <w:basedOn w:val="Normal"/>
    <w:link w:val="Foot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75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872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17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69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41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49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13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40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593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6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5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05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8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5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2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1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5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3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58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7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26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2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1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7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0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3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68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0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014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09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0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2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0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3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64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4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18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21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156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9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17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71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3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66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4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3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6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32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32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4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6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47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8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4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0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1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74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1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69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70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8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7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34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97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24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7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4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92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1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29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5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98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1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80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7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70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9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1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42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45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0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87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06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9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5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2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9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58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30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9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9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4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4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0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96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15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2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1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02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03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65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11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2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26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2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39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33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43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98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52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5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2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768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64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17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34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4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1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0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1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9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16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4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75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82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94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2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8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75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8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88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8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83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44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74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2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1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27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26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980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93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982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7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8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7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42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28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8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678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2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1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0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62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47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10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3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10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77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22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11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73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23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1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2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1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7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3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28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7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98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09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97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96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70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1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39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89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3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34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509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66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82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0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00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52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55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23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69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1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9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0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72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26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14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84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6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44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82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0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0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3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6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8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56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39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243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73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32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87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56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22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37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89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2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2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0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66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1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79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32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87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32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0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2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2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14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65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10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207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36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43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73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64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6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77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05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56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2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44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0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9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407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2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6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76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400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2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34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6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1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8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0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14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7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751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220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6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77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6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27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1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43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58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8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83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63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45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0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60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773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6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0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85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8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4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82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91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73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83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1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95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9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22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5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99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65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3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71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3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56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0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36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33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20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51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5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98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1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24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3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40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71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37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7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5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9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54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02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420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2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0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47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34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73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73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0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0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43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8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55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756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83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343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43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6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50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6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1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98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59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18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12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017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2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70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1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8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9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40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3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94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95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9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174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9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64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156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0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16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44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1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1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77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455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0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7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46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3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142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12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76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53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39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64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47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8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8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00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51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0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0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24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87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84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57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425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7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8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01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66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3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99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22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1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22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5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1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5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04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83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37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277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719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8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2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5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9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34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62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9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56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1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4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5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16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654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46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43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98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30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73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0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03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05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0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8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7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36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9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8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7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80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8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3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3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5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3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004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5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551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396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482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74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39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20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37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4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42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2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69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3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72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5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61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50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6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1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2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6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0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0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6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39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6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87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0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17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9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26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99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54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7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5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4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00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8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1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18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51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3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327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03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850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00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127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04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63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8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7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4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7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48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15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4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81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79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51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62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59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44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78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69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2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17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8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4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96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1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49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1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9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83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8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06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96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94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5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8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1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84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27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6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1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94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7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65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48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802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78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92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1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02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39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07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33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1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85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9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44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5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89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259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1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38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5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3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12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768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72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7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3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84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22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54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27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23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7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52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5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178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7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54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73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752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972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1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5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9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56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04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5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9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5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6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1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82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86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6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2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1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4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98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475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57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440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97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4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9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3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71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57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64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539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58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4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10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0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62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9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244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11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0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3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6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73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8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68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87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832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58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53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9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40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3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753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0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9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6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11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9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20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1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43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4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1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09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81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9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95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82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0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91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09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2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06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2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04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7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67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4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82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2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95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95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83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58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34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5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6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1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7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11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6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9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61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74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53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5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8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24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57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2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7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533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7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4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79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48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357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76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0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38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6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1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1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0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1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933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74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8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8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1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1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84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8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3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35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86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1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70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6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30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8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66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7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03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2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55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416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12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8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19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73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55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08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3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388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63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39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95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4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040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72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29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2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69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44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91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65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08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8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2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93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740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797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84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9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0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14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11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78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35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79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63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27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5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0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42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47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06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127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5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53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6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095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75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06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3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8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85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87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0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43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21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72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20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700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9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16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2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2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88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6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17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14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4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3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14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16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1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20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45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7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9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19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16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3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92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9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5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13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1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09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39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6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623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03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0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0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1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6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88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95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20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13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8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69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5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5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40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66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75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12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35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4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7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26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1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36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8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0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94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4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85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08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04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0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16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1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0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2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2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5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24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90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61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103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1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4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8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0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1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8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7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7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3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30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4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26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24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1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2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1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2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9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0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0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6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93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42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0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27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0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9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8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3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39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36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4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88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7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2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1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6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9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6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8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7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0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2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1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5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8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09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2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15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66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428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8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814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05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7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49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23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03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35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19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46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385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8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3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1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17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52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4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4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11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1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7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26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20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2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50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9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414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9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4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01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72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3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4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81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8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62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79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2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80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25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9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85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39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72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64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03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7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0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04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10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53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50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77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54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8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74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14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2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59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8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1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8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85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2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56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23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53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9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53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5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53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46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5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86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14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85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77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152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0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13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88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80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98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1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4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7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93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7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8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4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7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30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5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23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85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00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72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90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0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13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622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62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2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56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0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819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6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5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53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11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900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0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46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36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7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314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84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06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0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8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88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99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1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97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478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6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8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46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16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50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95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3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8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64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19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2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6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66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2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049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4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93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1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85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9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3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95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15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35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729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62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9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9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38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55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64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0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90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27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14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49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2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14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53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6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9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96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4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46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66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10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5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93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2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6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52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6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56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3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7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23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0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95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45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20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2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99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7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8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36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84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80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86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0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4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7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53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29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96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76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17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96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9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96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85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10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1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64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9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21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0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44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72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37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33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49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63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81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76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81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5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76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1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52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99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1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45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399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9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86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7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78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97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27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25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9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67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2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07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02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2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8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84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1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4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34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02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30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2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41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90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66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17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27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33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8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8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99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80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0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88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85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5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55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8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6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59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07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63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47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11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89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83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63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43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2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26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8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3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93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33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94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9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67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4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48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86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20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1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5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4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89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83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68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12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23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6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15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55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62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48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1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6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88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4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16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04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04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47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13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00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0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6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0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9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0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1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13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48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1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0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47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46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1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2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26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09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75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4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84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9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1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41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39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800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2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94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0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44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50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41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07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27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19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5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7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34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9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76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04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11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9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9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669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38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59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81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530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40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65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7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1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9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13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73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0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55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3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46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6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59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14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9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80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23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04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2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5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53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1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1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9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00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3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559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1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4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62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8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6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48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52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98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8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4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43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33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60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49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19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26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1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73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91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90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6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7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66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8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67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17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6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9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5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7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87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5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33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7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7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05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983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89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2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30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14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3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9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8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0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26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49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42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86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2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87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98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84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1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69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27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52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1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4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8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17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5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81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82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0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6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33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26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9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04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5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8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2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68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78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82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1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825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5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8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78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01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44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3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12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73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0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62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77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72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53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6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7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03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8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42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85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58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0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23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63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1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2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27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28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43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1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58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83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50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4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03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0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1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80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253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86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2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0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8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99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48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48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84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89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5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8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75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9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0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40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0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94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06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67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67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1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5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4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4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64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69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544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7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8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0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8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57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72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73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30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06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2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2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69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8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62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2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09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6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18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3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56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3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23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68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8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75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81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52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05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76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3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2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0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8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9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46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06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39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94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64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24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2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53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58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1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586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5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6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8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0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99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0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1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6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41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14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64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5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5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06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8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01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38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26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19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90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81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6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58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61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08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29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5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74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8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56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8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7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78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2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55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1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74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5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63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745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17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89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2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0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5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8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66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0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37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2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59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76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03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83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6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14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07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9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8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2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6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51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25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2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1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01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99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0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73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7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37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5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47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9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5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78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7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36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15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36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96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8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83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54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7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292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5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67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3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7958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6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2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72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27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43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92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9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27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73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816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55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51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9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5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4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7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94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1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51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3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8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4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4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2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68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68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65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8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50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13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43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79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86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45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6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52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8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95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7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03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7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02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3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68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96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24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0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01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5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88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4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1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2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8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32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0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8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4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5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3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43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9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90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543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27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2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8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7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17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63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7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80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9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97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8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8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458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69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17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46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9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9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1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5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3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81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12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28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1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6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9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0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7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64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5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7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8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2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5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1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93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36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60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8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3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6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8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2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35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5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63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37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55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9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98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20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87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43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2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32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9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05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3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08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65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3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84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8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6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11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59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0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4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68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7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19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8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6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26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1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29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58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7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55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0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60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13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32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73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62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14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74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76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9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366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469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24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1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08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67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33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0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3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39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91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7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81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8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4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3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8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2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4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1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6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2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24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33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9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78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1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99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74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8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7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30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00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35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20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6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50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8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3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2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55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19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57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07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05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98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71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98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58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9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7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0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4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98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8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1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85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4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24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8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3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932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86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95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2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57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02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46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8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4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45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02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57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4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9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4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83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74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28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11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64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98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57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229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06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55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1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940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4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4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49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9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6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78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38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52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35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9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4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1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14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8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8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2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86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56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57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4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43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95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14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8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2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9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9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52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0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02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6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32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400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6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9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040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99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08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28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524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74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35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6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7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1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46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0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3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99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6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15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3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3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2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03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1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4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18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0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9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7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4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8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66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4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42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3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3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06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8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41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8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4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2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34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0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74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18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2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7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9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6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2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1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1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5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1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7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8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2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8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7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2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47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2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7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64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0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21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0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6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57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4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0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20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46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3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07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16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8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2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7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3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43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8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4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0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46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7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43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4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1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53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8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09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8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2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6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7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7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9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87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87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9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4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8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1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76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1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5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1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22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9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1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2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8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0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7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2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4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4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2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0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37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92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07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76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6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85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4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0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5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3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7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6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1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7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9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6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1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8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6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90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9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05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5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85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5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9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25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6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76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7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1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9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20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64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34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2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8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2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4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13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60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3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7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5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23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76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4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68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7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1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1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92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4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7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6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86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6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14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7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0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1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1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6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1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1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04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82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7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0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1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43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4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8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7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79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32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0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8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30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3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63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9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5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27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5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17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0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94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08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59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70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1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8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91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0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3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0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1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68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0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1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93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22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6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24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38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55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5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67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6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39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4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06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8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05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59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9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33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7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8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25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7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25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4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22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1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3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5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2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4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8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9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8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29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0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32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60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9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1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46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3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4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7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17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32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8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9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69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09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06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56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8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37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3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7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7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93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82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4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8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26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2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93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6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6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82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47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7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9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5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23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2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22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5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9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0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1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7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2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1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75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3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7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04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8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1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63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1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27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76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48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08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24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6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0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9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51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36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06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1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07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97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5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4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6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03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67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1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46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8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33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35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1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5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7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9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2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8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0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4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99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37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03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76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68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9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0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3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43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5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9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0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7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8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26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22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8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7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3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91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0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52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45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2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0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2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6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1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00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86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333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1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9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7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38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0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74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1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0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1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5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2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3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0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752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83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4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36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8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98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16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50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75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53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5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07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4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27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8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8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2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6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15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5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14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57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23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85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020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3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3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8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50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07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3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9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80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0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05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43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3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6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9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75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6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1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6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8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7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4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5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4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69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5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74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1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9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5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97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15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36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4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0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0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8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4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86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88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0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3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36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8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1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6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6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265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98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03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3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59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3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3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66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8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0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8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4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83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3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6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66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06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96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38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5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23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1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6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0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6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34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6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3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7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21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3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0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74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0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21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22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15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1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1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1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5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70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39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1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1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1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24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57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90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1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03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1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42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12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6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2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4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94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25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5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7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1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1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0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57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4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0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81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5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48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5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1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8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06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41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9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88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4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35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5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2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5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0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0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35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9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79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5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0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6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718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8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03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39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9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9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65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33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0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1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66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94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9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2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9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0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3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85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1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8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85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93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25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65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3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30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63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75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82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3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04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66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1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49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0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86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1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0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55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66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9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0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70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07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25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8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7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35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5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39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02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7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5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42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2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63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8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3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62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1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36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9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34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14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2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86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0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5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5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0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79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15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1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4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7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1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01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46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1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73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57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42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5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24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18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5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5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98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3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0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8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67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1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8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6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0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4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4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6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9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36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3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6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80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1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46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70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6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8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8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0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68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15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5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9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95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54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87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17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5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9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9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85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7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96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7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94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9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63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9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9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2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7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3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84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5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7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42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7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74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6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1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4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12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14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5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8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9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5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9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53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2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7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32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32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6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40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6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8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3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7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56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9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3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21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67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2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1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54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0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2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8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44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3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15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1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6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80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99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07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1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7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9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7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82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42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3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6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89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3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99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9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5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343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2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06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93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17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0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6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7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7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17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34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94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8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75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56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4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7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0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6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9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91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0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6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0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18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5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386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1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8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88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7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96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3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1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3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24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69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7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35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0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1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79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48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6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5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2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4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52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8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2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24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3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72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97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8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44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48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68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6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60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0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86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81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13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99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8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1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4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2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7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7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06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5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5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0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65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05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2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4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2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7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24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4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8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80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0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2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4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9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5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6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01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7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2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4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7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98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73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53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3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99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4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31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13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60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7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96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5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7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57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8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54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0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8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1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66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9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3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6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2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77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1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74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0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78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5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2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41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6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0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0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4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8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9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20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52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5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2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6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9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1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4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37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8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8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5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2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0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8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73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5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48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45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20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33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4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3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8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8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66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42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15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96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6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33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7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9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6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43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9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1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1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02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2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9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6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6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7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58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2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35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93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66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6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82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53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67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6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91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06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87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0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2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00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5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7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8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6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1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5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7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7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1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10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85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9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8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51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9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2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8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9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0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8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3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23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14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0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4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7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6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37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4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3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55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2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4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6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6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11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1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27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88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2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20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2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98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97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43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5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9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5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8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0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75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13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0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4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0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3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53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3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2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37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6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16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53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1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0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9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11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79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90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4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9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9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6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72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3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1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6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9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0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5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7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95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1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2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9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2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7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8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9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2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09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4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96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9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23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4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9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8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64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02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82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8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44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6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8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8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32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2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7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67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1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1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4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23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34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2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23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44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5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56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49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46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1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7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60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1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2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2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1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53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8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8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03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9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74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30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4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0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7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99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4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0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2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8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2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7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2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1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0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42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5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0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8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5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73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84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7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9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32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0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7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02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8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14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3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4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97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0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3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4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37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87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5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56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5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5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60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8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82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1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4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5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8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8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11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8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69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8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25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7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5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3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6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9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96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0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32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2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6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7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7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2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7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40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48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25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6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39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28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26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5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5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03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4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7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2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81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5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5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7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4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4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09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6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368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18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0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9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02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26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19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0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6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5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3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5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5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1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1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450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7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9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56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1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6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1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28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24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0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3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4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3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75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7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9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43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80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0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2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92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43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5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92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73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5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4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5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9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76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0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2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55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7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7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1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5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36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6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46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2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0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1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45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5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5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0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02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0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99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37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5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0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1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4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3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15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63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9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49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2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9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52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03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3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7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65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6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9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78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36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7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29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8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20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8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8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7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2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0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27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33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96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72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4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5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34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8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7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37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8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3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64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2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1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87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8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1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26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45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3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0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8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6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58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8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0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3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43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4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0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0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66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0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1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3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04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7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2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72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7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3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24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7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8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93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5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3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26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88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77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8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53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9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5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7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65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61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51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6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9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1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7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5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08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9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4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76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9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0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8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01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4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6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0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1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44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1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444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73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87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5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7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3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40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84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01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2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1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95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7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49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42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84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31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92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8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6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7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3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85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70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11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93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7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5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42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9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6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65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1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31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72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1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82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8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1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53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2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43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73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087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39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35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0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14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0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8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86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17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88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78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44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60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2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93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62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5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97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1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9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80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85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0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5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05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80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80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56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1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29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3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06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1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5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03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1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5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7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41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41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06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8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42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60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10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4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51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9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53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4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53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1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92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35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1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39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11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45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380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4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14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9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2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4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0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46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7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18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04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7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4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66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09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816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76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535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07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84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08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4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86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4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1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0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7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69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9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5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6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33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49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465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29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8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44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2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62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097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06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36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98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24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457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9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4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06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00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602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880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13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60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45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54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17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65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59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862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2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2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73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1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39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07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286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93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22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84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82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67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80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0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5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8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0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8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32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531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14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88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50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97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9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7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3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8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92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4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0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4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6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744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20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7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8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40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8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8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2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43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2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9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4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6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54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96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2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7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75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40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6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6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3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26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7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82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0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8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9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06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11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15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5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68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8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00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86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1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7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81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8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5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09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06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43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86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9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57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0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65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84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4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5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460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79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60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3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60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8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6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8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35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17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78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04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0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8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8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31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87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7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60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53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39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4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04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6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0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60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81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56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3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45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65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97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30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54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26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13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62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87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93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2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32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66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16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34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95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63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7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88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0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1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23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16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78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2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0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8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9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7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64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4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5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1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64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1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1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76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71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1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74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8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40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9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8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2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2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63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0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0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66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91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41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8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9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97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5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1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59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92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94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36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80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44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47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72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7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28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6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24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76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6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45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18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6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6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1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2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67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667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41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838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3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5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41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771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45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0252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2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3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46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153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26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764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95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43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12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743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53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526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0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14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96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105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690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366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1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8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6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74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82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5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5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59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64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404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41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36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501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2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66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04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65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699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2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73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60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36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89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2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6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32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01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0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51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11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876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50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42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49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9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1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3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1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061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1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04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73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4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01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548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56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011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31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66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46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169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22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132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1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34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3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30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983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8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32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32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48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7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9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56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09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72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35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01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50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6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6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7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3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4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64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2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87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35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05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3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160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3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2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5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6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23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25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153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7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73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927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92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094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943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2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24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379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0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9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08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72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90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85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63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5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7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1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3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52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31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0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391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1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50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11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12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7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1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9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2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6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85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8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11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9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8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6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54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199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26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4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07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13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341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31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09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227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1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92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488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4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97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649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33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72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472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24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5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67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07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35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735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1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37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635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12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1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8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42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46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1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4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79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4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4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01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6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96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21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61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8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55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5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10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88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13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0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30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07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42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39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707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8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54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811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6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95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173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43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9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73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89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1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87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88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9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2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44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99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67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2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56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56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50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0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9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02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38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1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04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3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99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6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22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29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2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36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03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201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27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54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5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15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705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7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17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1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95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94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0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93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0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3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30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6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1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05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17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26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77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89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1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8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13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3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57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9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82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2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77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0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1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5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64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8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87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72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00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300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09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2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80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232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46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535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55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169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23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76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76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60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2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69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604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0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13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8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82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289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6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093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10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1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09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21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76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37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07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58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96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44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0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4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56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83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17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7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62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09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35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9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2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29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76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031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62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9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0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3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4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2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47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5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1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05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69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66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8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8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1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71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60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0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4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6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5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1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7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9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1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04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06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1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4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19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8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2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6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1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43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3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452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86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843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437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24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773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79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93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2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8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03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385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47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5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19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3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12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1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00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8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39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54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52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2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3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99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5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88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77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2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9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9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41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05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45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9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0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32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1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78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1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28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62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56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2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99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8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86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2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7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11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2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3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14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4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96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2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60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29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5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092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98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91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46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0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27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911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25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66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905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77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049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62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25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55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02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97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3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13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67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64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0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42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9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9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6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2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03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97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19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57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68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00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63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9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499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76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388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2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96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420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79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8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9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741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06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1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266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56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4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47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1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9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24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6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86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27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10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5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96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7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3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43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64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98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9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0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51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91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1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7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7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8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680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82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04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05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5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20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01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85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5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1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17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1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0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1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28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8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30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1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52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60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1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3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8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25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0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78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58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96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61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807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1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813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479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90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15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8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63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60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79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7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8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06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8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7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0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2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2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3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1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53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46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9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2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01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98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2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19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733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63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46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96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0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89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68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95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10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1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93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70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0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93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52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9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84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5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85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29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6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373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0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8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9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9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95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16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245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8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59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1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45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8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1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04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8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8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7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9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09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3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55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11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5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5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1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4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70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28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08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6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90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77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46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8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4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5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65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61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4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70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84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1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71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212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92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0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563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2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16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436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68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8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13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43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7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97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506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39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6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63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2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44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0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6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45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95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1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9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9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1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1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8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2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72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20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0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9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16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21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740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6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27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4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78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70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80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65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937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6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18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05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1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75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83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39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62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043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76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2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33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18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0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66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0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9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18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36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200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21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833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56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35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053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5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3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56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62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49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52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542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25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3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6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78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3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9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5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515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31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5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59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8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8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52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0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78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3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7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3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808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99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2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75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24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70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45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42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0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49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6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79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9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46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6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621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19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05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88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1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65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1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9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08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90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49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62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53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2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76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86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47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80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2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7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1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0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65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51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555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6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77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23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60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0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49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35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794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20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960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25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98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7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101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74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30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52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3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6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0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7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9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17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3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0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2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124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62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60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93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4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53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34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86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7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7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56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31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5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96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12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67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2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1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5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4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6154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7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82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14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50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77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56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9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5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9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2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8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4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6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4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0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5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2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83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46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0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1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40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01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7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7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36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9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7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5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14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4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53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28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8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85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2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19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94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75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409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22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44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52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3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77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1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67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03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9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1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611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95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34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33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02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309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20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22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03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518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90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5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0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8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1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12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12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5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7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55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8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1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4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99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41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8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49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1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0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07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39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49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17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05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75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3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71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35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076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6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38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79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0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60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8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2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00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73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2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84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190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1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9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4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50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0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8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0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6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70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44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144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5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869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260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53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8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48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19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20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6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46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9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40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76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43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4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2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1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54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56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4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0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0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9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16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57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1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8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1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8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26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91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7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13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14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1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82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1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54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65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9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23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41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22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33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98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3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0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44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7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11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6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1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1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44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71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9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8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5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61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1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56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1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15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1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07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21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78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11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02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1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74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82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0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369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5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52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09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9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3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66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5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91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4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0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55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0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60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5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0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96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47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2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2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0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7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1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32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39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4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418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2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55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87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9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2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02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1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74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2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4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9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86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3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79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68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9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37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44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26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5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0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26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3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92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8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74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0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6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8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4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14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1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48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70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090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39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116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8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2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0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3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3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84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58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92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73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8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6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42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22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94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3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52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09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23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17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2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80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98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7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2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6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4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0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18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16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49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4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73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31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06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0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93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1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32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7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04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7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93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88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0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6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0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88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15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8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83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13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24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08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38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8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7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44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7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06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4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4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59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83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96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1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3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38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1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5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60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39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6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82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7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56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86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28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22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0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8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1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00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64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25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53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1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8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68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84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4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76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79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80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72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4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734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8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39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35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9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45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50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1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2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41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65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9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96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335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64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2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15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8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2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7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1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63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6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46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2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2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35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045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6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7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20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5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55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19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4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9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5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1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52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43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13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64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90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95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82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9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98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94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8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9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91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91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38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0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0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5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96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2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4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3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0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99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3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0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7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00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29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04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88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15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9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6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59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84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8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90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69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66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59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74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14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2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8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3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87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59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82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56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54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08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0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56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4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81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79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02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77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07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7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45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06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1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39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51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23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5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02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84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46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42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44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92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65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1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99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1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5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58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7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44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2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55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8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62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65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157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15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84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23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21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8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6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77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66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1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460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0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46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01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04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2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3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1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91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8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4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3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46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70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87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74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69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67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19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72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79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1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88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4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27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23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9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57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61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88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15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9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46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92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46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02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51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8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98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65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1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1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5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6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847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04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41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0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48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3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10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77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460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7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0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25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22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12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94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9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08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294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7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64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389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8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29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8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38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02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87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179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56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1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29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20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6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82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8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5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99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2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93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0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2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1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9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46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55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12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54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7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5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43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82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9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33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9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4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03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2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42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2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4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6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86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12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1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0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2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35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026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1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0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07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23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9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89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84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0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57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36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4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61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1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0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37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0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92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67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01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81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87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9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0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36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21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6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8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20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2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02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08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243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01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1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02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26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9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75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1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31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56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64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34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54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33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0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33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1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7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03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0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7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75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5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65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79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8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5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01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7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28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8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2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12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92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9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7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7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59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5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67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24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769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3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4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80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69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77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8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03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1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39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8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16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86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1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24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34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5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84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8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56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1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027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23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95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09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6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22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21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2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22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7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9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8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0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86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11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1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12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55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02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684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17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97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71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74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69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87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73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72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53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5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78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33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71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87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3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99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2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42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63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8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30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13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3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5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14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04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7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3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1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01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91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12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643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47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5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4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6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67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5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8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36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4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16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87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02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83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7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2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7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71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666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3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7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7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0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1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3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93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67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35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13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1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52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56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3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52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04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7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9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8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26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8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403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5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4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2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834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3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7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09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82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05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13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9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9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84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62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792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63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2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25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44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3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2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61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8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1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8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5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2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55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3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52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92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52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03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01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17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86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4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97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16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4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34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489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2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3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74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5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74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0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8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5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2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3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62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5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07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4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1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5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41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33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40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3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7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7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63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17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09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7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65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17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26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50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27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0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6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8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34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9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35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8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71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5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1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54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7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5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4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0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52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7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559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5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822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2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94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29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53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77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40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62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27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9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52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77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56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5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65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44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00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18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48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64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76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75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13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4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13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1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0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35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57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1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1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346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94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96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9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02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08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15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0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53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092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12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6182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87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54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451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5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72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19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64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54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83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87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93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76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73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65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8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8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37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32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4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36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74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2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2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36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31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4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9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40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14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4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5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56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9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8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0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93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9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56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87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80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7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66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48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2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4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88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6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2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57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70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82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76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6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2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48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59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1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40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5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160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28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86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21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1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7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60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0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0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53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96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63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57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236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5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50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9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16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3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42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05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1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08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0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3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13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2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52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3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0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95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67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9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5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8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2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0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82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0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26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2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0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7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2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7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65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01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30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0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03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80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83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0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17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69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7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410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33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85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79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8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42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8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86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5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23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3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52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7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58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11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1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4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45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9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08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9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9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8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75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5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46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3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90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6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8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15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19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2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74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32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86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52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9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84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8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2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250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05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38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7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7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94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06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7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0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60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9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852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45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26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46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6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53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22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53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53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969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67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0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7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74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0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0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15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1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2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2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6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5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00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9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86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694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7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6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13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10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47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1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1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96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9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8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58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2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9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652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75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438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7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33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82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6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86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443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0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1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8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59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34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7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73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0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20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4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85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6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16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13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26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6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95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5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04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8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2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71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26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33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4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1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116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4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54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70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5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66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0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00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76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1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52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8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9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22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5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45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7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64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2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9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03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0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6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09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4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7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3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2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81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9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70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0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48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1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92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6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1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0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21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9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60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239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074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34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1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7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64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8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310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85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3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79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02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9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34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01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71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0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09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57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5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08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13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85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19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8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34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0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0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7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14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99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476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7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24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21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69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89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60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74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4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38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9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1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8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6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23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41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74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32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9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51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76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79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7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756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5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1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43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1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56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5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13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24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8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28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42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1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8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51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29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4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69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525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7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273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7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6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8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73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49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53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10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81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6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03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40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2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93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9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55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32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82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3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91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32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0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75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16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05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85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3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70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84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62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582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8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0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3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02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53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4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08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2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22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18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24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73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8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80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24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04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46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2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16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26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35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16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5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96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60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55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0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6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54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86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59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26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6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1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1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27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67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0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8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75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12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9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7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12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0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9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08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4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4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7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23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67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0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57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99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2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3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13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12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57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69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40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92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85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8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61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8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4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8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2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48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1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1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3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0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09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1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45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9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57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4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4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9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15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33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1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4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87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7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3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5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8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01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0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05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97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2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96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6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33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1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4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8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3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34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0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2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41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8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8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53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46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9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51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9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10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34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98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21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81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87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8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16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03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72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8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3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85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42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5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033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1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67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61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10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17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22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98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86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23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85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34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3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16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48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77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2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90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1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1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42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17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36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8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32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8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70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6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52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23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19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146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08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64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5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30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8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11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13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070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9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19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88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88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7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47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62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77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20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2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9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02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52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97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8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1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49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0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69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94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5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45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0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3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9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14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8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44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54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87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8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40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3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42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33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16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43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87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01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948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31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6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25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8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39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79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7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5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735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9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310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76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2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1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8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92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59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6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41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00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62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73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5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17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1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00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43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9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50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2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8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8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37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8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6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29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06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9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06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32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8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68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704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3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8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13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656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72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9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6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76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473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97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702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77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2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6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8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73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77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53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29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956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98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87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7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59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12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77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9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0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25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1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86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87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06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19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44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36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4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9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1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58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0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32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9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4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56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9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59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8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9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07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53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34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58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4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80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1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69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8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37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49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11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63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4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5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12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1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58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0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8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30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37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0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5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10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16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23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7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1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1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69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6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40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9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16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3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93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2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45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27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86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0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77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45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6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8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17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25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79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7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73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0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6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02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8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1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692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331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35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86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0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8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5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44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8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910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07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33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84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6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83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30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7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58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76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61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525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57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19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8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37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4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11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11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8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42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12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83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92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87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8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0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0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63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23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5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70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7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43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9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7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98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455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71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7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67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5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6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97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6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5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36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2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66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3151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36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288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14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5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2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67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26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81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16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0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17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0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17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91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9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78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87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44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2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76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72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46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99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69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03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52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9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84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7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611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99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0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48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5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46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83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9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04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38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98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9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22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18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2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61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58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1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90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59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55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69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9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92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17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7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56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8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09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40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0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38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4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96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2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2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30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45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22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9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20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44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3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9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49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5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0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39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1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40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7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48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5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38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34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96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81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16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45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7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4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9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2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87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66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47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18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34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44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2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99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46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29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2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04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72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4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24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33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4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7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26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1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80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95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68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9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3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2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45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18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4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8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5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64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20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66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49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16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27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387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671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41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08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5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2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1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58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8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38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7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26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07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2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7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22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47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41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68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59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1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9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20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057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7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6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318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39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88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37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17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35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65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9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1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74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50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33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54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4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53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80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52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98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9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64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825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34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74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094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4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6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3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7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16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9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98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94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42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4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79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1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8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34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1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1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6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4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19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1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25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437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174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86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59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22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6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20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55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40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5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92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25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55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75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1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49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0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02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48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42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92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84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47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6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18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59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75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452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86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765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74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377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3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627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661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76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86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91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67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65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19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8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9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92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73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57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2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05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52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23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37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72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75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45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75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60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82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98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28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1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25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54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54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07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4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0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24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36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7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18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8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09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83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37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14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637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73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37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602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47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93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821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84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08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0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878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54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586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37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74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53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10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32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91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83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793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786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120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54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95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40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423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46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04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27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8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53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66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79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37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8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63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67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65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481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47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62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6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05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77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6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43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601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11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4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4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0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88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5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37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896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36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4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9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84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62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1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89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67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40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91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34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0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580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46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74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6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9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5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02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80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01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52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18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1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89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735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49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1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30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28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704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997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98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9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6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09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92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2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63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352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91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34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69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77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87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5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0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20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71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1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81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333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12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53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7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1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89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70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98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72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76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82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204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70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752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098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74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08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069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68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578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91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1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45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934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02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58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70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44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03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81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63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1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91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74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0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941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199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25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11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88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584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12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98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1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77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944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87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57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0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26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01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92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17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85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2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5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44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073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55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4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98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03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38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46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25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56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867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1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56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2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54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82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9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02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724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73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996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034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88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0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063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138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70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19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396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23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79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8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69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0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996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35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03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27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4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53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602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6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95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35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94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74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07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50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8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04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74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31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5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79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65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7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44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32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2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84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60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32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0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38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09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9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693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925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022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5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46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91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933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13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61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45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8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7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2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1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14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701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68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3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37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1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977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63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94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53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054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54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0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62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5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89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15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01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31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3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7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31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87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66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03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58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0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73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77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20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657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3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11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58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229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52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50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91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45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05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601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0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262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43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86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62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173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74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378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40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4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5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8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1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53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7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04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94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2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09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421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17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766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9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44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0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12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73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49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75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04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6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63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0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65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189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29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73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727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6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26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76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38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2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46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728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12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2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02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97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57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8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56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741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59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86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451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512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782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76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76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18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14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7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61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1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607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24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88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5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2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827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8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09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63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31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2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054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1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013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33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26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22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76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86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22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9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9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86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1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760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07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8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10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6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62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61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96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578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92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35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63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90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6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66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50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27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08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0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52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76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5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2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8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4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6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1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6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32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983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5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2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0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94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91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43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3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05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18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66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72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7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0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168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2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37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37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00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84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06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4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0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87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35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9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95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5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72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7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89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8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92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76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55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2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8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60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9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5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2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55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9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76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77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09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50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4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9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62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8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4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2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22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4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51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4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50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43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7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77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1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5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86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0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37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1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7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94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289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5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96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898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5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68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72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3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55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3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8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61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8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2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26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00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8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8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70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2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22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0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3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8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05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7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4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45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67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5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1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68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5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63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7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24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0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6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04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22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6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5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46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61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56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2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53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23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9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12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5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1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8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1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22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8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0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83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4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24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66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9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7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514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3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63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58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14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8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4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8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4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5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8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65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96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6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67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27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8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7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82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64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1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6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980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8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67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5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5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4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76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7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87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07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20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73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6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5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09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5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7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08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9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8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9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29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45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34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9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54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41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14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5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7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0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2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42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50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1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0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8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13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31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9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16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3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20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0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23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30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1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9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1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71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76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0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96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3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92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03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9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8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6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4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9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0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64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9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44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4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0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92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28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55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918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96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0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43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36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9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79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0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8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75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3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39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6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58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19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1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8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8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75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59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0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5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8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28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36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7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23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25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81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9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01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0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25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4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40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16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53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1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72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8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1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74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01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46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60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9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3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9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6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8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9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024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5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96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008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0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44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53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7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71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54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74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62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3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76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31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7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23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07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77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2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06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02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25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2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60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6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91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46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33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37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26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83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6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2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96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7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9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6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73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2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8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49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1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1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12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06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1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8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30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5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89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7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355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74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5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77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5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8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1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157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1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5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71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64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1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411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09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8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98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9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2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00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29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65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40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1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1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36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29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88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2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0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2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43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60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2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265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25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1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3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09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39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53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4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7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70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9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57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2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93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4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71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3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3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61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32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4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2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42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7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1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8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48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81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5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9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6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1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39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47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1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79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33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5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73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9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1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55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0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46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7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0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3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41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10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57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0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91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63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0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6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37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4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1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14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2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9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7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4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03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27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5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60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53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39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9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46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83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20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1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70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6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7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95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87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3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46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8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6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9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8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61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98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33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4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3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13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2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09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26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27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18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08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9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71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73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3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2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76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87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12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62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47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59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8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4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16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2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86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8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2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57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7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8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79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33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68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93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2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03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4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79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5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412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52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1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6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0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3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5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1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8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3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3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8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7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25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24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25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8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56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4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3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04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73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4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67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2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4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52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58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81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51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48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8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42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8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38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12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2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7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8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18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8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31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94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34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0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860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50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974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78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2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34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9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36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1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6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90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1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4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65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05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6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70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3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1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39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14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83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2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35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3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6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86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33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02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9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8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3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0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45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30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93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18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00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19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9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49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23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71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9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04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9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64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1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1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86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02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6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4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97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61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15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8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9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0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6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74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46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23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35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1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5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487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08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04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0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2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0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0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04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52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95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57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2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1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26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2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7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85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46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57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75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0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2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33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02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86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1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38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7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81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15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7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8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94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30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044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0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9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47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66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14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5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30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0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72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78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8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3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7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17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21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95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97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5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3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74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5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8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7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32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93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28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43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370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8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95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5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42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02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45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1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45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0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5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9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13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3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47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86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8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5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0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8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0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37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48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8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33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4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84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7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8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99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1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74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36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4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1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6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29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53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4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9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4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23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46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34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8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08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83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13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16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8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13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60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76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1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57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28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85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80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0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03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94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42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6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37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41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2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3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85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91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3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48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28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9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3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6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83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6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37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8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8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7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9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4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3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68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4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5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32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4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0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6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42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30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1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9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04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0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1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3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0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6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35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4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79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200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56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05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3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635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594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9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67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61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1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94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34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105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5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88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3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13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54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46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89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4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84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9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55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1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58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34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53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45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45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383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0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0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35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0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1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1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5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54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7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5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4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84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93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15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7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6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22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4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73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03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7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2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89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4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8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131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4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5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75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31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2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56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0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34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273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57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35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99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22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0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95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8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0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53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0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81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8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14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94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36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72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66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7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2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1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3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3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2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99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2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79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33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4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38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11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0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5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42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3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85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85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9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0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19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7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4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56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9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8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9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34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7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2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56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1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45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55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04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2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93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3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86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3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06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0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88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06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45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69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4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5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75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2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65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395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87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96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92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7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5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79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96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1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42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2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1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0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21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29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72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8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5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27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81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52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32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3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89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79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55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35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1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92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0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3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19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1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84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416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81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3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2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5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826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8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87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39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763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74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1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7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6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6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97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24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16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46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861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8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8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1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0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28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00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12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4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27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9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72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63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43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35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82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4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40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92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5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15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1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7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23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4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3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07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33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1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60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80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9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25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6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0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1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2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18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7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06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69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8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80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79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5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13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315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2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92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91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7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1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85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11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91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0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8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4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49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562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78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06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01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34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8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3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76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54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0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33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2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5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94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83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4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95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0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65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8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34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8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8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60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2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4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545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5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4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53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54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9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05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59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72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6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75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23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57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78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25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00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22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90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1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3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57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20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27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42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96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05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232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0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26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7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60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2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34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07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6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83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67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69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122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8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0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22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4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52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25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00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48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87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8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6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9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64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08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3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8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0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09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05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25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0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3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8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10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96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724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52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84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207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797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3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783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08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09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97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99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76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11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2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2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92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0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14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77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19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43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1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651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78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2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4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8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92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303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7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6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82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5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75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553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52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5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2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4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12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07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1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6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9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8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9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22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4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44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9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76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30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927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70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7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8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931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83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49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72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5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16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2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2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62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3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6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941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6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06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1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8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3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44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64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7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23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2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5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9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25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7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7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0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9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75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51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55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5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7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28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32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76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6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526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45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95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4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05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0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4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1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3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0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5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03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50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1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77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3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78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56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4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49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5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8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6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2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1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3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6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3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4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7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11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30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70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17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4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2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74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28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28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3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0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82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9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17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85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64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88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4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6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16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2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40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8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69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6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59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2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89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3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23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3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8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71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86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3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9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230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25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9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79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5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8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4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6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16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9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119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16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8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67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9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396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5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6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6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3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7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06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39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040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1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24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4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2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06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9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8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23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1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0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69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85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95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3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45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07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2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9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6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29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13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9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41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7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2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084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55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2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9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0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0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7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39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39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8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2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8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90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05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8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4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09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34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0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46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46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8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8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606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7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5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5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5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4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8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69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4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0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68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27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8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3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36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19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58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37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5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87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6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3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56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2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8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68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29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8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93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4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83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6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9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6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16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9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54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8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5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7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23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02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5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4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23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83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9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1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05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4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4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33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97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85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5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37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3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5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36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43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4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91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0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5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2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61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10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7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9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2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7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0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5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2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2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93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8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97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86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2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4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73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26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62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2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34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88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6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0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51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4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0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26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5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6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77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3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6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7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4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9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5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1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1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7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20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2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46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7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95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54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24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2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0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5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88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3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4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2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08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8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3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1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65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14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32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23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62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80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5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25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4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0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0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4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11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9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9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1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64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68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2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47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9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90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4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6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56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13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7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8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71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8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6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04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6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8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2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77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6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2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00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5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34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11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17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0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50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4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91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0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2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4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1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55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0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54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29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19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2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8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0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0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9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77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87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0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0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16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96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5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93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2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9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9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8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9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7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36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46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41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6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6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1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5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9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9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9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1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2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9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3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4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5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99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65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8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67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7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0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5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5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29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11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3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4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01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07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74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2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9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3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83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2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8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6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74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6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7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12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1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1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28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6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8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1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60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65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74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27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9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4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36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08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0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17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0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53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2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5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8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8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36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3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1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8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3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87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4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77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5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5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0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8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5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8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63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1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08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4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6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8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6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0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9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76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1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8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0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48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1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96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8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2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98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3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56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2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0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4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8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4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8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2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67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0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1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48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67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0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12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5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2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1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6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1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46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76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9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6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69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42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2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2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5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63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0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62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6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9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22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2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26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2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0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1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18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71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9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15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231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62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9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0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4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37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7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4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09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46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63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03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93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93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54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0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5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1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3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71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1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8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6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2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7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92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5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0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9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4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39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2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21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5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9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0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0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48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4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8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8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6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0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5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3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2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03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5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5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4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50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7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8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46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36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9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0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3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03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41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26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40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20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13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1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8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13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82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78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4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72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52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43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96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51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32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4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63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29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13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06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84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3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8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7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7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6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1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82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5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75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83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1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1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9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7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69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67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37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2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82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1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73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9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8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4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84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0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8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6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4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5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76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8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70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0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5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39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81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59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9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3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8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6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8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2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47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1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89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33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3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6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2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563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2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2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1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7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3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53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5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9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2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8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84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1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0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7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85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57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8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1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63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4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1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59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7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0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99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06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5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56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06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26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7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0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2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9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46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04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0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18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8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8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9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6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2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46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42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16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05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8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3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13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37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10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8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1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38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5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8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4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8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6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77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1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6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11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50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42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59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1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2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1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2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0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7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0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6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8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9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5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9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12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7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65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07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1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1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7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7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1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3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8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1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7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28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54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56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7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2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3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1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51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1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9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8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9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4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9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46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9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0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1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5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17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7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06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9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88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9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95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4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7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37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8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5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86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75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73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55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5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22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73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92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87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7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05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30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2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83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35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5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1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45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4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9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7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4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8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9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7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85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69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76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10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4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53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6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8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8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53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72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5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9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79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3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55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3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55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4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7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1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08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70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72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9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1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37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07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8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9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5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75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93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2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385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656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02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14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23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19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3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06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5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6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66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51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54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9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40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8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09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93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5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91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1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2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5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17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4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39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1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56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7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04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51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90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9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3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00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4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4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19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02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5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65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7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35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9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6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15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03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9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8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2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0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4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0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5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7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73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0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5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49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94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1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15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08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93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4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24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6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06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7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38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1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9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13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8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94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9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2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9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8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2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13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6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2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6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5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37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3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23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92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3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4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16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8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9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3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14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0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6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23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30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28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8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0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6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2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93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23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19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8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6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8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04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4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8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2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6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9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2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03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8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02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1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83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68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02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26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9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1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0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0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7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7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1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4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9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1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7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2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41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2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4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2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4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1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24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8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1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22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5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54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3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3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03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1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7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84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8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29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45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7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7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73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8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26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9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8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7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50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2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8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77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0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9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8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80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9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8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28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5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6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1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72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2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1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57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22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6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7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7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3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8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4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42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0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0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3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09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6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8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92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44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53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68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66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54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1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3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0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49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9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8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2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8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05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2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5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55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9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02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3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09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84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93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76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8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20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5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04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63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21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8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3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0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4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41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45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9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9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7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7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6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74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0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7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6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66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63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6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09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39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69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21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82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6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43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97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77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5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7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43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98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8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10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8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6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7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0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740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0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16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1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7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0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73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1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14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0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4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1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3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9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9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2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87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85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07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5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50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3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9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67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18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339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0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5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9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4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0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6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7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94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8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0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00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91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0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2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5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2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35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84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97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2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3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6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0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57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88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56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7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5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45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1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0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6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81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26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63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7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8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3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0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8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95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27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75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4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85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0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10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3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73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53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84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73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54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86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29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68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8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1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3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8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6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7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8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1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8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05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53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3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89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0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34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48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6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1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60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89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0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56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8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34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2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4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16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6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1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83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8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23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9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73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7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09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4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6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4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50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5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8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1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86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9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7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4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4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7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2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66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0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30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47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9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32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46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44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519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46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0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2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19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7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4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8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3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3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1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8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084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069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6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20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99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0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4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9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5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4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06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9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8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77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47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00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1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6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0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45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44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19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3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86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49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6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8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14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1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85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0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2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04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8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03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6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0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9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52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84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2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2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0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9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1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54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5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5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2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32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2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53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4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14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52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1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9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3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2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0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9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23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7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5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00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46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282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8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2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5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96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8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9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8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3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0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77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4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8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54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1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0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1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15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4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8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0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6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13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09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8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80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14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2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39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3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8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85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0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3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3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2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9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3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14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2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4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23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9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8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1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90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5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2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4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9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6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3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8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08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93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2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8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9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45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5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05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10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4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01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0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28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36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2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341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2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82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2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1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0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6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8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8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61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5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70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8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0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25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07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0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2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8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5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98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56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8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3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04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6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14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9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5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8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10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78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70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4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1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46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2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3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16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0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27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6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2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9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96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9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56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58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2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7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01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48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3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5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5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3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55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10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1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9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79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7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2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4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9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33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1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1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63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2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13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6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6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8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46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3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63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33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19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9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12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9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32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22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45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10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7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864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84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0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0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8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94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08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8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3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9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17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2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9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6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5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7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2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2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00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59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86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9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0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6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2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5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8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0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33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4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5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9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7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23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1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4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8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2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5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49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82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5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41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8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6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2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52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5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3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56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6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10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5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4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6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2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52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9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69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1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8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0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91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9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7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3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5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43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80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4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35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8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4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57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9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8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2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6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43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4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9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93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9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2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9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5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5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8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9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7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5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11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8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5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36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6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9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36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9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2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8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50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7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29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5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48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9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76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26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36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58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49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4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8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7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66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8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8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8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4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9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33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7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95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94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3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85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1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95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3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2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45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36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29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138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2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92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74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9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6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69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0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1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72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7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63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76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41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7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1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65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6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0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31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9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92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5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9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19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8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69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6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9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7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4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6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94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0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11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83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8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1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71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6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1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9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7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6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5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4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20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6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36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9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5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54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27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8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21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2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9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2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1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05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1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83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1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06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9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5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0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7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0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50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1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63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6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9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5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58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2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1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8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54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9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42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75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53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0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27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33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1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4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8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96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9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45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3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82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4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7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5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62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6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87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6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4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66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1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1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8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3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2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2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301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5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62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8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7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2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9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0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1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7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86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58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1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62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0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36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05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84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8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54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02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1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08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3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13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8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2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0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3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04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1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2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8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8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7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8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2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0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9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7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61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3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63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1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9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94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44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2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8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9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9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37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4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8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8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8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1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3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2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8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70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9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33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5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6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77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7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87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1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1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8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54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9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4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6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45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52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4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34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7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7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1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1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59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3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7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2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6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66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36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15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2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39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28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85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55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0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4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8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93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2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7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2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36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6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1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4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1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2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5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70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0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41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1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3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3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6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8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77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03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8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95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39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48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75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75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7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1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1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82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7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9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65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0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2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49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06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2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7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94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3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2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9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67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4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5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16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7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32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54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26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1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3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7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2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1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31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2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16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0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8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9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13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8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83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3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6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16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17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52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8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14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5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3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02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53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93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57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1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22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53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9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7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3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03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0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13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5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63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34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34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8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1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77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5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16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44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7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0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0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91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0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26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0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9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92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24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9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9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7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7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2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1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7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229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8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16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7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8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55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2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2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0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7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48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4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4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9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4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7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9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7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03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4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29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55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1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8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32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0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76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1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9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54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4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9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7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1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0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39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1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8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1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17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4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1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61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43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9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06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11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10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43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42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9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8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2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84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7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9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7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99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7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9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7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16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4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4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3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7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25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7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53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14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8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66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65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4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7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1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3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15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7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96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8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8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1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5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0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88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2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3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2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93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0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82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0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56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1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40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1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8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76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43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7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9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49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65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06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41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5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9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0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0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47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8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3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3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2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8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03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1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50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2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06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32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05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4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81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13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4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26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61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10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1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2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80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03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8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4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9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95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7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4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7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7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6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9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54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38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54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95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26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24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9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73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4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9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7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7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7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05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13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9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1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28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29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9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74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9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65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85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2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82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1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2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16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9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25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8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8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2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7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3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1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35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2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45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6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86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2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73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13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8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68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6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0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7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1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04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4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64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7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55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8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0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8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96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6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60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9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9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8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0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47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14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4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6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0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23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30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01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7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4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77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66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5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9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1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3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2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0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82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9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4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62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4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27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25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05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2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0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16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66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61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47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0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3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84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00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2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5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6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4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0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16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91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0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94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54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94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37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5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3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7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0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9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17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0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8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56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5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56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3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6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71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93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5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34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10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41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18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237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7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5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32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26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1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0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42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38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1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5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01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7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9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7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3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65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1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2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4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9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2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20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72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85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7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65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9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81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69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7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62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2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0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8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16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5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7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8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4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90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76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43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84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9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6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5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9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6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9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3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75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19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8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2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9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42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4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6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9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4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7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9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77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7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0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1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8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91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21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1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0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6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68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1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0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03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9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1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71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5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3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22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1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1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4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49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96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8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3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7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2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29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3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8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8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8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38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6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9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15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84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05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9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0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4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8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5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8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0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46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8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72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55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44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5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5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5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2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94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0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56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5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25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22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47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83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0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0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2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7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14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40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3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0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32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53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5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08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1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2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43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0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77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3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5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13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92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7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77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43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26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4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59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0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0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1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6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7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9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29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0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8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8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20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24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77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77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1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0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9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54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9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34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0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07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9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0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61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53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338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8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7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8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1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252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9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4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0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2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73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2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00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26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7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6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9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9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8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12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1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7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89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8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0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8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7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03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70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6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63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9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84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5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9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33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93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1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59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4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23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5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68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96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96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60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94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4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7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135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633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1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1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0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59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3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10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1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1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2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5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8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80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16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6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1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0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7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8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1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1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93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3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1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56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91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06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8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5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7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64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05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4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9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89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92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0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3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54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7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0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5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74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8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8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0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9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5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53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1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0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36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24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0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6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77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4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8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4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7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1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36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2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69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9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85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8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5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7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2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0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66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1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40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9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4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2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8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7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17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22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9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1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31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1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5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1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02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31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2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70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4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23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97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6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02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3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84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3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4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42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2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5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6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1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52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5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9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35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8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30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22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1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4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5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3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8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9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79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0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16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8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4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5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9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18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7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8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14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9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8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9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7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26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26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6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4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9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06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9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10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52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1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25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95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1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39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24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15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7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96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5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8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1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16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1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8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9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44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89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6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5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8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55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5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1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50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6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9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85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2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2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2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1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6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0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0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56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37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5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2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68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53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4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2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4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2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75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61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61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1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1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9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8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65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8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8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9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4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7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9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9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53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6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0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8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85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67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0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52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0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56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7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26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54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9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12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4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7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0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0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0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47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1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5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3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60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7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42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33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2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2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87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0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85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71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3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0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2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35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62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8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7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64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36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72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0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9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4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0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36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2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4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8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15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154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6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1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09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3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6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9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12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06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3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60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39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8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1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8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5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3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01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07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6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8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1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69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1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7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6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37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57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2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81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8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29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25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1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64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8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4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0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1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5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86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7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6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9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99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58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4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84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7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82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9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9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3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27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2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63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2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76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74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1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51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4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3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0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5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0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3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49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8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43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14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1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08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210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8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62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8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7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9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8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9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5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53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0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0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7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9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53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1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86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9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96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7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98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0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31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3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3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4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25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6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2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4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0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5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2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04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24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6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7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75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95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7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4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4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44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8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66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8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457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84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7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1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9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8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66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79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7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5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9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8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85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4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8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26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03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2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34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07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14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0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84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2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3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1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5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8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8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16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20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9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1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5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21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0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85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3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55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88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1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38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25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4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26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9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0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83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437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06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00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839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86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1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76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3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0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87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12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0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2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7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48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34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56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4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4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1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6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6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9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4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72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9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31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37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14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06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85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840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91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86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07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8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43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00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962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8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3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04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72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87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646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8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09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36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1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08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32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4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1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7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27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69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33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9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4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1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81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8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71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4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47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962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9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5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6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07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0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7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26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17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5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8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54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5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28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8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0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1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1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957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04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15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3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1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3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31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4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98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880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47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7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07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5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4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92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06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88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16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968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13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4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35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4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2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15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67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06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6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90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52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72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1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72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17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4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45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64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5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37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66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44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9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64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07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09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22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0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6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7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17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66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71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15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232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2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28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79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1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97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27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66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09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52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4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06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1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24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97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84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7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46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54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40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8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85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58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4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7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24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843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8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98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84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2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841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86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1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3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09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8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0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76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0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3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51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60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63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9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7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5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0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8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5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60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2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87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145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0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0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5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46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4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9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2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05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42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07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39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5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1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64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37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8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3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66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4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47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0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6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13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8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1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16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6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86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51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14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529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67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4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86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5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2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5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0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5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1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62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0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78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2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83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8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8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924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9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62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185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26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62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43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40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99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626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22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74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503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09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2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1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84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9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9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5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04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7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45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94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59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63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00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600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61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368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97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19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17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16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7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5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7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50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47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40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0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32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0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63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86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3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9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1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4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76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1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695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79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13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1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0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7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19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98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8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12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06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8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95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95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1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46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8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0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5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79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7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7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38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97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217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4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5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47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4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2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0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94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2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8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83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0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9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8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4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64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90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72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37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1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71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51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08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95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40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43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84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88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50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90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0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23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8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55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4638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49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3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0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15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83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81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8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7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87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15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3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5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8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5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34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50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64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7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30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40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73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9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86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9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4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94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90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0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27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24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44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40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098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45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13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1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21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6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0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68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43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7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7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1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1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8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4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73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0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31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55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4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8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8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0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1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9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89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4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46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00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23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1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69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70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36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0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41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50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75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1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6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66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1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10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2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64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0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1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83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4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4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73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5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43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1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90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89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14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7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8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3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89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96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57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22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7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43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33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43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19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84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8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650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9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86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0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7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48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44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62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55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01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92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87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72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35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36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53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31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93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3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1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7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9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1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79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86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78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21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43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94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35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6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8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29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12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08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37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1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2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4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04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55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4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205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48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03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9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53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7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4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4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443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29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31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8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52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0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61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62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45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11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49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66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96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85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0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55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9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75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39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65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77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0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80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62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7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44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9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14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8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6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9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30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44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26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36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8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73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59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7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75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29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09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68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7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23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74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53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7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0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043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29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45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8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2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8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4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2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73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8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26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893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50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75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46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0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03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7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94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38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1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9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31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4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6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1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93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28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3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05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06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99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39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175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839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45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1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6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58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86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2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26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66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7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07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32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2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9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3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84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99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0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76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4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2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32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1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12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8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2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8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2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83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09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8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7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17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3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089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528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33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03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4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99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62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77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3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8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04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3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1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0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5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55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7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92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8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56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9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15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9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89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86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19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2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47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4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2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2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45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1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3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9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07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56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5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9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3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22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659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44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3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2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7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03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59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57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007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0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38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5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8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862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35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9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34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99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9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2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8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7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7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8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403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33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96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964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8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8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52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79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14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2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3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8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5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12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79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2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67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74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36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21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9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1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50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26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64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5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8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53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19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49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8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0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8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19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20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80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9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136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37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62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73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26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72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8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83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1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4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36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38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11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5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6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37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68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2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1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8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27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6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2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720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34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7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9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58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4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0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1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00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22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33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4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54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7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52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954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3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62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7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8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67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5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1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9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30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75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27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7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15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82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2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7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9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95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03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4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46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4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75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8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16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73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92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7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15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86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95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8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06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3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34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0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96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44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49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23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080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0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9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92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46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6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2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69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1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7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62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1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13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20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85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36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3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72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6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0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80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8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4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5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7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0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1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3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12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5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8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02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8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44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0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46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27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7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06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8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19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5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7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73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82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40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6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8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17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78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1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21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5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75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9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0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5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8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33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0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3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2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0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54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2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0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3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7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05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8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46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4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3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7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01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6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9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69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9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3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8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2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1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16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02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4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03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5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2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2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1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2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4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6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91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8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0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63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6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3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581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9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96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25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7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22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2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2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8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75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1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73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00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83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52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09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8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4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87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5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5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0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53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8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1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73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09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9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9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1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6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32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5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4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0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9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2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69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1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2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90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9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7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34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49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30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7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8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46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26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38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9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0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3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7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9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5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22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0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0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1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7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74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7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54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1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3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8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3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0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0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9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8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62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14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10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8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2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19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4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9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06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86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8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93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434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56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89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7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4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90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17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1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93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9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97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9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7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2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0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10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6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126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5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8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2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45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55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48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42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5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01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661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7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593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262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2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5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1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16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87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31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0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1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356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04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8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51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6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41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53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3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8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04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5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0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03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1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84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35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9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945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47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4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1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7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4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04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8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7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1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0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63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2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9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05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8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9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0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8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84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0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5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3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0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7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44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5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3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82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6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3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00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12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9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7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00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2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7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1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0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32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23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33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3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37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8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03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93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9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25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7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6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4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3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3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00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39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46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3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0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8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7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23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9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9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10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5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5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1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9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2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9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24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9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93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02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33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0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7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9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5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56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2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12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9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35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5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1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0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33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3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0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2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36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88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3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25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50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0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84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2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29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1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06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2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2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7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9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3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6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43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1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0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13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12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8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0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1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6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8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59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13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39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7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74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6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8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9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70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1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7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9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0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47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03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61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76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94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0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1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2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17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0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65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07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130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92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8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1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1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8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3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88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05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7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0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3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4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35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1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42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46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9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76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33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8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21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17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7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69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2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4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19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1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7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18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6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4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12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15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2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7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5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7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73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8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058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82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8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1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1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3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2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3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7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2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42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05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03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6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8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7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05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8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7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1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7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91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31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5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2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9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7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0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35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6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15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0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6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6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16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6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8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83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3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1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6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6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0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6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6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1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68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9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98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06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8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63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4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5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0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56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26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97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67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9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0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4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3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1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1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8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5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4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2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3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11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74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8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62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49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10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3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6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2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19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51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81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0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45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51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35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1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9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18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40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25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2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2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7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6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65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2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5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4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13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1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37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9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4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4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31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1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8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4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5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1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7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2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4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3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6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5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61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3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865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6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6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20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46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8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0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1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5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09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4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67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0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43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47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9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4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06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1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2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4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93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9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7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3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06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3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5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4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2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0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3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41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7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5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4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0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5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30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56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0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9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7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0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9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0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0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3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4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4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16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1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62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73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1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11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5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86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5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89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44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3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1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79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5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9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9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66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13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7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9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33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3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8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50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9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0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06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2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3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0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8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4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9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45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9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15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4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26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1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157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01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2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7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85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1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05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2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83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04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95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7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0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5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8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7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0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9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4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4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3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7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44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79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4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88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1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85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8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8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7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48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9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8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337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1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8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456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5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2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6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29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06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508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13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00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395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5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90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82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9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199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1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43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6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59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7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22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39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8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1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14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91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03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5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5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73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45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1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06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1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46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73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2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2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5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3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7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09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8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79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7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1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08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82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6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0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50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9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99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37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0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86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42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88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17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15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8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10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0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63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33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5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800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96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05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55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59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4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32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5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72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76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18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61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5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4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03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41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652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1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2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23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70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3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82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768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6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1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3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34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14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23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2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2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05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362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2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2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88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36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10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82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71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1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6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87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8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69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27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39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9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70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1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4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1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10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4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1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57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1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1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7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28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64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4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4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44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93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4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06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89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24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8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26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84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30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01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2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4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70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93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0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4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57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6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26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0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58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62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2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6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17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9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01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98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20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9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17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97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96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1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3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37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6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2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49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1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94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64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57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6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8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30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4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6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93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41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34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14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7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16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7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45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97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37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16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56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53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74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3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48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03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5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31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5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44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3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68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44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8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9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49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6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9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70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5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34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3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10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7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1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4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91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69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948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74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83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9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45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1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16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68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0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9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01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5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55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6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3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5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4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8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67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37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68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57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13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86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80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6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90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25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8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5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1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8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9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17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28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68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18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8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0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12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67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06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02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5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45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75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62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63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97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30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7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5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237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06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3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57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7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9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95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55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54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66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02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6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82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558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3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52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5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6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87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083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8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96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16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64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78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7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7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5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8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9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0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2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7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605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5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9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8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1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40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9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73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1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08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7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34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52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174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09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83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8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64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1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0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47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73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9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22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91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45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9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8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2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84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35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42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8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3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94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1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0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0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5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2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1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1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63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9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50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582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4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02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0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4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88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0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08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34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3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5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63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05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57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7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59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1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55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72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33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53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8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33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43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14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9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1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7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0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5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11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7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86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86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12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11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68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5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6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52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5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75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63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76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52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8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1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57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3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13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66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51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1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8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90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07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1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76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01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3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7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98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13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8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22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76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0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5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72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92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68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1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87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34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02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02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92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1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64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60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26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64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8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17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18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69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8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8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4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539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6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76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3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52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55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49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7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3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137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94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92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32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77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59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0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7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4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03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0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82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32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4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9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44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92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8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58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8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7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76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38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868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5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79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96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38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2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77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5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20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25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94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21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687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7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22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24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8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9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2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1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84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45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31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0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4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1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81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992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1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8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8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96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0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3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32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30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19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6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95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18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5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25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36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78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94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9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90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2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06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8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0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02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43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40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0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39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49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6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9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00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89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1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61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63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18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6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1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79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7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22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98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91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2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33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06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46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9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03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14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3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36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0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9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8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12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9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1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773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9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129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2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2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8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94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3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64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8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85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42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8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1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67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8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7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3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49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06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4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19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66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64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4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93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96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8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20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0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4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68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0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7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29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93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24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09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40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4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42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74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63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7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2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19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0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67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37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73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1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94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73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8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5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1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0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3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9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9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86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5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14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43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54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2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14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9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6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1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3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8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0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00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48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13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09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9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54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6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2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59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47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21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12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3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83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588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0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74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707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0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57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62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84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02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35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4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3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0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6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97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12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48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9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3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73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759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0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0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12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14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9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0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5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56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5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9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0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1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93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4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5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4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4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3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05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9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9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9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4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2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7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6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53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0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0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4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0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3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03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5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3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80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8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97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0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1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26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7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4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5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83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49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2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94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3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1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1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1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6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23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3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70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73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07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19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53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3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5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39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1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7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5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25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9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44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4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80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8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18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43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0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8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2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5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09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8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6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2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9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85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29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85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4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7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4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73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95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5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82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65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1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7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24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1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1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7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7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75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2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9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3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0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5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7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45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4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9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73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0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8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90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4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45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7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19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8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8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1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0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50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19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26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0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4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71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4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27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9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8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1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0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08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73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4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1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7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3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5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7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8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9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1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9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8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2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83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40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0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2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4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40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8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9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9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5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8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5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9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6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4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1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16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21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8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2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6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1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066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15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7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2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0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0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1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09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6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00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9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17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8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0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8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8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33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79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9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0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938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36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8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86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5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87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8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5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8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57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36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7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26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8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2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0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65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5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10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1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8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3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81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60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01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24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8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3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2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0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5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3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3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9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9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66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7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53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7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6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01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6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8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8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8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29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39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7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93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67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01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0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66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73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7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3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7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4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8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8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2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54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2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0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65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14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42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44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3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60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9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1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6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80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01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32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0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0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2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28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8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1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7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1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7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05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44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27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94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3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87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9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8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24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24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5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4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4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5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69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34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64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2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48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2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9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94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6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20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5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5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3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13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2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1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5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9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3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5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72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9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32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68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7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4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2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26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3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0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5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1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0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5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47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27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1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4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3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8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79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8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0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0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07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06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2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75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79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5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5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6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87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9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6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87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8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9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2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5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8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75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0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1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26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63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8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01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9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8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9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6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07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52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35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89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49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6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4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9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1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14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2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64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6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0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62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7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56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87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1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80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8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8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49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0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000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56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1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6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70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3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22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77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0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2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1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24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54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17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76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9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0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89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5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86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54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3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1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67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42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8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9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4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91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0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2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1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10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13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3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0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7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09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67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1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8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2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20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98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5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3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5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0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9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7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2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9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03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34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9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1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99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4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1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1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37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10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74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87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4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96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1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9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93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8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9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9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5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72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38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8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0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7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46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8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05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33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64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54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65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1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9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76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9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24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8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2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75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9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84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02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57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53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65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2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66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69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1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23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75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62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0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3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30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5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6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36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61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8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39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85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85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8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14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9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34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74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88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1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41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85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1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0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78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4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12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95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5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63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18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79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98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8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1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8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8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57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91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35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39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7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9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20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3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22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5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13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8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6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2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7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49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8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58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47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5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44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7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8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09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8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37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96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4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5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00320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446281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08904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9459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97268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1966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52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3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7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6934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38893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575181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67526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652764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0881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112621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9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7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7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9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8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63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2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74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72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25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6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64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05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3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77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5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9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33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5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06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1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91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4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39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3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7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96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5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74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0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7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6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1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0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375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53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1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7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72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8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1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5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9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45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7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2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54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37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7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1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95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3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75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71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0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52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55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9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8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4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4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22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7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6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3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5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7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92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1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2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5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44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4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0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0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6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53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0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1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1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86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67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3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7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4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4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1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6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19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6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0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24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12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8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5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9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06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8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90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65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29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53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8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9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56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79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1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9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9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4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40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7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8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0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67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0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6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2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3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7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3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5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0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4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9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13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3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5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5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8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4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7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8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44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3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8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0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8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42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3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50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2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24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48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59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2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1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9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73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4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0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9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2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62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3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3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2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76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5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03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7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6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4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7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7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85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9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43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55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6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18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51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14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59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8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31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9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25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38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61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8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0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6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0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2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06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29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7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5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51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80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6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74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88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6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1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5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3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2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0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75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1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61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2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1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2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2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3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0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635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79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10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0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17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3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1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1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3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9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45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63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8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4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4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16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0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9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1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2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96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74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51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9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4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2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0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34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9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4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95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36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8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11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6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7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4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11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68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86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73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58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0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1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95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5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30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2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6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1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3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39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39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7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8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57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7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11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8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6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9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2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17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2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9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03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8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82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6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11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16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8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9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9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81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84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8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74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1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8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0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7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35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66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09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2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4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2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84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37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2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49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46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1</Pages>
  <Words>1932</Words>
  <Characters>11017</Characters>
  <Application>Microsoft Office Word</Application>
  <DocSecurity>0</DocSecurity>
  <Lines>91</Lines>
  <Paragraphs>25</Paragraphs>
  <ScaleCrop>false</ScaleCrop>
  <Company/>
  <LinksUpToDate>false</LinksUpToDate>
  <CharactersWithSpaces>12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Lin</dc:creator>
  <cp:keywords/>
  <dc:description/>
  <cp:lastModifiedBy>Kevin Lin</cp:lastModifiedBy>
  <cp:revision>106</cp:revision>
  <dcterms:created xsi:type="dcterms:W3CDTF">2020-06-13T10:05:00Z</dcterms:created>
  <dcterms:modified xsi:type="dcterms:W3CDTF">2022-11-13T17:52:00Z</dcterms:modified>
</cp:coreProperties>
</file>